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C6AF43" w14:textId="053EAB09" w:rsidR="00A83306" w:rsidRPr="00C143CC" w:rsidRDefault="006348CC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Theme="minorHAnsi" w:hAnsiTheme="minorHAnsi" w:cstheme="minorHAnsi"/>
          <w:sz w:val="22"/>
          <w:szCs w:val="22"/>
        </w:rPr>
      </w:pPr>
      <w:bookmarkStart w:id="0" w:name="_Hlk165806050"/>
      <w:r w:rsidRPr="00C143C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0343C01" wp14:editId="7EEED3FE">
            <wp:extent cx="2476500" cy="861695"/>
            <wp:effectExtent l="0" t="0" r="0" b="0"/>
            <wp:docPr id="2009399976" name="Picture 4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399976" name="Picture 4" descr="A blue and black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AF9F2" w14:textId="77777777" w:rsidR="00D642BD" w:rsidRPr="00C143CC" w:rsidRDefault="00D642BD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SCIENTIFIC COMMITTEE</w:t>
      </w:r>
    </w:p>
    <w:p w14:paraId="20A3A809" w14:textId="63471398" w:rsidR="00D642BD" w:rsidRPr="00C143CC" w:rsidRDefault="00F5358F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TWENTY</w:t>
      </w:r>
      <w:r w:rsidR="00AD4B81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-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FIRST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642BD" w:rsidRPr="00C143CC">
        <w:rPr>
          <w:rFonts w:asciiTheme="minorHAnsi" w:hAnsiTheme="minorHAnsi" w:cstheme="minorHAnsi"/>
          <w:b/>
          <w:sz w:val="22"/>
          <w:szCs w:val="22"/>
        </w:rPr>
        <w:t>REGULAR SESSION</w:t>
      </w:r>
    </w:p>
    <w:p w14:paraId="4172230F" w14:textId="77777777" w:rsidR="00D642BD" w:rsidRPr="00C143CC" w:rsidRDefault="00D642BD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 xml:space="preserve"> </w:t>
      </w:r>
    </w:p>
    <w:p w14:paraId="38230188" w14:textId="77777777" w:rsidR="00C95291" w:rsidRPr="00C143CC" w:rsidRDefault="00C95291" w:rsidP="00C143CC">
      <w:pPr>
        <w:adjustRightInd w:val="0"/>
        <w:snapToGrid w:val="0"/>
        <w:jc w:val="center"/>
        <w:rPr>
          <w:rFonts w:asciiTheme="minorHAnsi" w:hAnsiTheme="minorHAnsi" w:cstheme="minorHAnsi"/>
          <w:sz w:val="22"/>
          <w:szCs w:val="22"/>
        </w:rPr>
      </w:pPr>
      <w:r w:rsidRPr="00C143CC">
        <w:rPr>
          <w:rFonts w:asciiTheme="minorHAnsi" w:hAnsiTheme="minorHAnsi" w:cstheme="minorHAnsi"/>
          <w:sz w:val="22"/>
          <w:szCs w:val="22"/>
        </w:rPr>
        <w:t>Nuku’alofa, Tonga</w:t>
      </w:r>
    </w:p>
    <w:p w14:paraId="6DC1DAF4" w14:textId="34BF857D" w:rsidR="00D642BD" w:rsidRPr="00C143CC" w:rsidRDefault="00F5358F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 xml:space="preserve">13 </w:t>
      </w:r>
      <w:r w:rsidR="00D642BD"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 xml:space="preserve">– 21 </w:t>
      </w:r>
      <w:r w:rsidR="00D642BD" w:rsidRPr="00C143CC">
        <w:rPr>
          <w:rFonts w:asciiTheme="minorHAnsi" w:hAnsiTheme="minorHAnsi" w:cstheme="minorHAnsi"/>
          <w:bCs/>
          <w:sz w:val="22"/>
          <w:szCs w:val="22"/>
        </w:rPr>
        <w:t xml:space="preserve">August </w:t>
      </w:r>
      <w:r w:rsidRPr="00C143CC">
        <w:rPr>
          <w:rFonts w:asciiTheme="minorHAnsi" w:hAnsiTheme="minorHAnsi" w:cstheme="minorHAnsi"/>
          <w:bCs/>
          <w:sz w:val="22"/>
          <w:szCs w:val="22"/>
        </w:rPr>
        <w:t>2025</w:t>
      </w:r>
    </w:p>
    <w:bookmarkEnd w:id="0"/>
    <w:p w14:paraId="27C72B0C" w14:textId="7D26F770" w:rsidR="00A83306" w:rsidRPr="00C143CC" w:rsidRDefault="001E2BDE" w:rsidP="00C143CC">
      <w:pPr>
        <w:pStyle w:val="BodyText"/>
        <w:widowControl w:val="0"/>
        <w:pBdr>
          <w:top w:val="single" w:sz="18" w:space="1" w:color="auto"/>
          <w:bottom w:val="single" w:sz="18" w:space="1" w:color="auto"/>
        </w:pBdr>
        <w:kinsoku w:val="0"/>
        <w:overflowPunct w:val="0"/>
        <w:autoSpaceDE w:val="0"/>
        <w:autoSpaceDN w:val="0"/>
        <w:adjustRightInd w:val="0"/>
        <w:snapToGrid w:val="0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C143CC">
        <w:rPr>
          <w:rFonts w:asciiTheme="minorHAnsi" w:hAnsiTheme="minorHAnsi" w:cstheme="minorHAnsi"/>
          <w:b/>
          <w:sz w:val="22"/>
          <w:szCs w:val="22"/>
          <w:lang w:val="en-US"/>
        </w:rPr>
        <w:t>PROVISIONAL AGENDA</w:t>
      </w:r>
    </w:p>
    <w:p w14:paraId="444B8C59" w14:textId="1E4F0B86" w:rsidR="009351E4" w:rsidRPr="00C143CC" w:rsidRDefault="009B4CC3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right"/>
        <w:rPr>
          <w:rFonts w:asciiTheme="minorHAnsi" w:eastAsia="Batang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WCPFC-</w:t>
      </w:r>
      <w:r w:rsidR="00F5358F" w:rsidRPr="00C143CC">
        <w:rPr>
          <w:rFonts w:asciiTheme="minorHAnsi" w:hAnsiTheme="minorHAnsi" w:cstheme="minorHAnsi"/>
          <w:b/>
          <w:sz w:val="22"/>
          <w:szCs w:val="22"/>
        </w:rPr>
        <w:t>SC21</w:t>
      </w:r>
      <w:r w:rsidRPr="00C143CC">
        <w:rPr>
          <w:rFonts w:asciiTheme="minorHAnsi" w:hAnsiTheme="minorHAnsi" w:cstheme="minorHAnsi"/>
          <w:b/>
          <w:sz w:val="22"/>
          <w:szCs w:val="22"/>
        </w:rPr>
        <w:t>-</w:t>
      </w:r>
      <w:r w:rsidR="00F5358F" w:rsidRPr="00C143CC">
        <w:rPr>
          <w:rFonts w:asciiTheme="minorHAnsi" w:hAnsiTheme="minorHAnsi" w:cstheme="minorHAnsi"/>
          <w:b/>
          <w:sz w:val="22"/>
          <w:szCs w:val="22"/>
        </w:rPr>
        <w:t>20</w:t>
      </w:r>
      <w:r w:rsidR="00F5358F" w:rsidRPr="00C143CC">
        <w:rPr>
          <w:rFonts w:asciiTheme="minorHAnsi" w:eastAsia="Malgun Gothic" w:hAnsiTheme="minorHAnsi" w:cstheme="minorHAnsi"/>
          <w:b/>
          <w:sz w:val="22"/>
          <w:szCs w:val="22"/>
          <w:lang w:eastAsia="ko-KR"/>
        </w:rPr>
        <w:t>25</w:t>
      </w:r>
      <w:r w:rsidR="001E102B" w:rsidRPr="00C143CC">
        <w:rPr>
          <w:rFonts w:asciiTheme="minorHAnsi" w:hAnsiTheme="minorHAnsi" w:cstheme="minorHAnsi"/>
          <w:b/>
          <w:sz w:val="22"/>
          <w:szCs w:val="22"/>
        </w:rPr>
        <w:t>-</w:t>
      </w:r>
      <w:r w:rsidR="0022792C" w:rsidRPr="00C143CC">
        <w:rPr>
          <w:rFonts w:asciiTheme="minorHAnsi" w:hAnsiTheme="minorHAnsi" w:cstheme="minorHAnsi"/>
          <w:b/>
          <w:sz w:val="22"/>
          <w:szCs w:val="22"/>
        </w:rPr>
        <w:t>0</w:t>
      </w:r>
      <w:r w:rsidR="001E2BDE" w:rsidRPr="00C143CC">
        <w:rPr>
          <w:rFonts w:asciiTheme="minorHAnsi" w:eastAsia="Batang" w:hAnsiTheme="minorHAnsi" w:cstheme="minorHAnsi"/>
          <w:b/>
          <w:sz w:val="22"/>
          <w:szCs w:val="22"/>
          <w:lang w:eastAsia="ko-KR"/>
        </w:rPr>
        <w:t>3</w:t>
      </w:r>
      <w:r w:rsidR="00A54786" w:rsidRPr="00C143CC">
        <w:rPr>
          <w:rFonts w:asciiTheme="minorHAnsi" w:eastAsia="Batang" w:hAnsiTheme="minorHAnsi" w:cstheme="minorHAnsi"/>
          <w:b/>
          <w:sz w:val="22"/>
          <w:szCs w:val="22"/>
          <w:lang w:eastAsia="ko-KR"/>
        </w:rPr>
        <w:t xml:space="preserve"> (Rev.01)</w:t>
      </w:r>
    </w:p>
    <w:p w14:paraId="29E9F652" w14:textId="1B2E9CF5" w:rsidR="00FF1665" w:rsidRPr="00C143CC" w:rsidRDefault="00FF1665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right"/>
        <w:rPr>
          <w:rFonts w:asciiTheme="minorHAnsi" w:eastAsiaTheme="minorEastAsia" w:hAnsiTheme="minorHAnsi" w:cstheme="minorHAnsi"/>
          <w:color w:val="FF0000"/>
          <w:sz w:val="22"/>
          <w:szCs w:val="22"/>
          <w:lang w:eastAsia="ko-KR"/>
        </w:rPr>
      </w:pPr>
    </w:p>
    <w:p w14:paraId="00563D03" w14:textId="77777777" w:rsidR="00E975FB" w:rsidRPr="00C143CC" w:rsidRDefault="00E975FB" w:rsidP="00C143CC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color w:val="FF0000"/>
          <w:sz w:val="22"/>
          <w:szCs w:val="22"/>
          <w:lang w:eastAsia="ko-KR"/>
        </w:rPr>
      </w:pPr>
    </w:p>
    <w:p w14:paraId="0F9B7C3D" w14:textId="77777777" w:rsidR="00A83306" w:rsidRPr="00C143CC" w:rsidRDefault="00A83306" w:rsidP="00C143CC">
      <w:pPr>
        <w:widowControl w:val="0"/>
        <w:numPr>
          <w:ilvl w:val="0"/>
          <w:numId w:val="1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OPENING OF THE MEETING</w:t>
      </w:r>
    </w:p>
    <w:p w14:paraId="17B8FD26" w14:textId="77777777" w:rsidR="001E2BDE" w:rsidRPr="00C143CC" w:rsidRDefault="001E2BDE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</w:p>
    <w:p w14:paraId="2ED45793" w14:textId="77777777" w:rsidR="00A83306" w:rsidRPr="00C143CC" w:rsidRDefault="00A83306" w:rsidP="00C143CC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Welcome address</w:t>
      </w:r>
    </w:p>
    <w:p w14:paraId="679E406D" w14:textId="6CC044C9" w:rsidR="00A2122B" w:rsidRPr="00C143CC" w:rsidRDefault="00A2122B" w:rsidP="00C143CC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Meeting arrangements </w:t>
      </w:r>
    </w:p>
    <w:p w14:paraId="62B737FB" w14:textId="33CE700A" w:rsidR="00A2122B" w:rsidRPr="00C143CC" w:rsidRDefault="00A2122B" w:rsidP="00C143CC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Issues arising from the Commission</w:t>
      </w:r>
    </w:p>
    <w:p w14:paraId="0CEF6770" w14:textId="6E375516" w:rsidR="00A83306" w:rsidRPr="00C143CC" w:rsidRDefault="00A83306" w:rsidP="00C143CC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Adoption of </w:t>
      </w:r>
      <w:r w:rsidR="00AF3050" w:rsidRPr="00C143CC">
        <w:rPr>
          <w:rFonts w:asciiTheme="minorHAnsi" w:hAnsiTheme="minorHAnsi" w:cstheme="minorHAnsi"/>
          <w:b/>
          <w:sz w:val="22"/>
          <w:szCs w:val="22"/>
        </w:rPr>
        <w:t xml:space="preserve">the </w:t>
      </w:r>
      <w:r w:rsidRPr="00C143CC">
        <w:rPr>
          <w:rFonts w:asciiTheme="minorHAnsi" w:hAnsiTheme="minorHAnsi" w:cstheme="minorHAnsi"/>
          <w:b/>
          <w:sz w:val="22"/>
          <w:szCs w:val="22"/>
        </w:rPr>
        <w:t>agenda</w:t>
      </w:r>
    </w:p>
    <w:p w14:paraId="258D7533" w14:textId="77777777" w:rsidR="00A83306" w:rsidRPr="00C143CC" w:rsidRDefault="00A83306" w:rsidP="00C143CC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Reporting arrangements</w:t>
      </w:r>
      <w:r w:rsidR="00E93DF0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B22B6BB" w14:textId="77777777" w:rsidR="00A83306" w:rsidRPr="00C143CC" w:rsidRDefault="00A83306" w:rsidP="00C143CC">
      <w:pPr>
        <w:widowControl w:val="0"/>
        <w:numPr>
          <w:ilvl w:val="1"/>
          <w:numId w:val="2"/>
        </w:numPr>
        <w:tabs>
          <w:tab w:val="clear" w:pos="720"/>
          <w:tab w:val="num" w:pos="144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Intersessional activities of the Scientific Committee</w:t>
      </w:r>
      <w:r w:rsidR="00993582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AD29D1B" w14:textId="77777777" w:rsidR="00AD4B81" w:rsidRPr="00C143CC" w:rsidRDefault="00AD4B81" w:rsidP="00C143CC">
      <w:pPr>
        <w:pStyle w:val="ListParagraph"/>
        <w:adjustRightInd w:val="0"/>
        <w:snapToGrid w:val="0"/>
        <w:ind w:left="144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95F04B7" w14:textId="64C7240D" w:rsidR="00A83306" w:rsidRPr="00C143CC" w:rsidRDefault="00A83306" w:rsidP="00C143CC">
      <w:pPr>
        <w:widowControl w:val="0"/>
        <w:numPr>
          <w:ilvl w:val="0"/>
          <w:numId w:val="1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207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REVIEW OF FISHERIES</w:t>
      </w:r>
    </w:p>
    <w:p w14:paraId="4D44E913" w14:textId="77777777" w:rsidR="00A83306" w:rsidRPr="00C143CC" w:rsidRDefault="00A83306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67AE5CD6" w14:textId="64786DF8" w:rsidR="00A83306" w:rsidRPr="00C143CC" w:rsidRDefault="00A83306" w:rsidP="00C143CC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Overview of Western and Central Pacific Ocean (WCPO) fisheries</w:t>
      </w:r>
      <w:r w:rsidR="005F1A08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47097E8" w14:textId="13941AA4" w:rsidR="00A83306" w:rsidRPr="00C143CC" w:rsidRDefault="00A83306" w:rsidP="00C143CC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Overview of Eastern Pacific Ocean (EPO) fisheries </w:t>
      </w:r>
    </w:p>
    <w:p w14:paraId="38762D0A" w14:textId="521A60EB" w:rsidR="00A83306" w:rsidRPr="00C143CC" w:rsidRDefault="00FA2D25" w:rsidP="00C143CC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Annual Report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–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1F33F2" w:rsidRPr="00C143CC">
        <w:rPr>
          <w:rFonts w:asciiTheme="minorHAnsi" w:hAnsiTheme="minorHAnsi" w:cstheme="minorHAnsi"/>
          <w:b/>
          <w:sz w:val="22"/>
          <w:szCs w:val="22"/>
        </w:rPr>
        <w:t>Part 1</w:t>
      </w:r>
      <w:r w:rsidR="00A83306" w:rsidRPr="00C143CC">
        <w:rPr>
          <w:rFonts w:asciiTheme="minorHAnsi" w:hAnsiTheme="minorHAnsi" w:cstheme="minorHAnsi"/>
          <w:b/>
          <w:sz w:val="22"/>
          <w:szCs w:val="22"/>
        </w:rPr>
        <w:t xml:space="preserve"> from Members, </w:t>
      </w:r>
      <w:r w:rsidR="00FD6B49" w:rsidRPr="00C143CC">
        <w:rPr>
          <w:rFonts w:asciiTheme="minorHAnsi" w:hAnsiTheme="minorHAnsi" w:cstheme="minorHAnsi"/>
          <w:b/>
          <w:sz w:val="22"/>
          <w:szCs w:val="22"/>
        </w:rPr>
        <w:t xml:space="preserve">Cooperating Non-Members, and </w:t>
      </w:r>
      <w:r w:rsidR="00A83306" w:rsidRPr="00C143CC">
        <w:rPr>
          <w:rFonts w:asciiTheme="minorHAnsi" w:hAnsiTheme="minorHAnsi" w:cstheme="minorHAnsi"/>
          <w:b/>
          <w:sz w:val="22"/>
          <w:szCs w:val="22"/>
        </w:rPr>
        <w:t xml:space="preserve">Participating Territories </w:t>
      </w:r>
    </w:p>
    <w:p w14:paraId="3C10ADDC" w14:textId="73AD07A9" w:rsidR="00A83306" w:rsidRPr="00C143CC" w:rsidRDefault="00A83306" w:rsidP="00C143CC">
      <w:pPr>
        <w:widowControl w:val="0"/>
        <w:numPr>
          <w:ilvl w:val="1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Reports from regional fisheries bodies and other organizations</w:t>
      </w:r>
    </w:p>
    <w:p w14:paraId="12AAAF68" w14:textId="5DE0D785" w:rsidR="00A83306" w:rsidRPr="00C143CC" w:rsidRDefault="00A83306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p w14:paraId="648914B7" w14:textId="77777777" w:rsidR="00CA4083" w:rsidRPr="00C143CC" w:rsidRDefault="00CA4083" w:rsidP="00C143CC">
      <w:pPr>
        <w:widowControl w:val="0"/>
        <w:numPr>
          <w:ilvl w:val="0"/>
          <w:numId w:val="1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2160" w:hanging="216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DATA AND STATISTICS THEME</w:t>
      </w:r>
    </w:p>
    <w:p w14:paraId="7D626547" w14:textId="77777777" w:rsidR="008C6414" w:rsidRPr="00C143CC" w:rsidRDefault="008C6414" w:rsidP="00C143CC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3ED6D2B" w14:textId="0FDF1CD9" w:rsidR="000D7CEF" w:rsidRPr="00C143CC" w:rsidRDefault="000D7CEF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Data gaps</w:t>
      </w:r>
      <w:r w:rsidR="0032042F" w:rsidRPr="00C143CC">
        <w:rPr>
          <w:rFonts w:asciiTheme="minorHAnsi" w:hAnsiTheme="minorHAnsi" w:cstheme="minorHAnsi"/>
          <w:b/>
          <w:sz w:val="22"/>
          <w:szCs w:val="22"/>
        </w:rPr>
        <w:t xml:space="preserve"> of the Commission</w:t>
      </w:r>
    </w:p>
    <w:p w14:paraId="3858350B" w14:textId="7C51455C" w:rsidR="00CF1F7C" w:rsidRPr="00C143CC" w:rsidRDefault="00CF1F7C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Report </w:t>
      </w:r>
      <w:r w:rsidR="007C3183" w:rsidRPr="00C143CC">
        <w:rPr>
          <w:rFonts w:asciiTheme="minorHAnsi" w:hAnsiTheme="minorHAnsi" w:cstheme="minorHAnsi"/>
          <w:b/>
          <w:bCs/>
          <w:sz w:val="22"/>
          <w:szCs w:val="22"/>
        </w:rPr>
        <w:t>on</w:t>
      </w: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 the WCPFC scientific data </w:t>
      </w:r>
    </w:p>
    <w:p w14:paraId="4904035D" w14:textId="70D41B3F" w:rsidR="009F61B4" w:rsidRPr="00C143CC" w:rsidRDefault="009F61B4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Reconciliation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of size composition data for stock assessments (Project 127)</w:t>
      </w:r>
    </w:p>
    <w:p w14:paraId="79242DAD" w14:textId="5FEA870A" w:rsidR="004B6C49" w:rsidRPr="00C143CC" w:rsidRDefault="004B6C49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Improving </w:t>
      </w:r>
      <w:r w:rsidR="00AD4B81" w:rsidRPr="00C143CC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perational </w:t>
      </w:r>
      <w:r w:rsidR="00AD4B81" w:rsidRPr="00C143CC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ata </w:t>
      </w:r>
      <w:r w:rsidR="00AD4B81" w:rsidRPr="00C143CC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valuation and </w:t>
      </w:r>
      <w:r w:rsidR="00AD4B81" w:rsidRPr="00C143CC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ubmission </w:t>
      </w:r>
      <w:r w:rsidR="00AD4B81" w:rsidRPr="00C143CC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Pr="00C143CC">
        <w:rPr>
          <w:rFonts w:asciiTheme="minorHAnsi" w:hAnsiTheme="minorHAnsi" w:cstheme="minorHAnsi"/>
          <w:b/>
          <w:bCs/>
          <w:sz w:val="22"/>
          <w:szCs w:val="22"/>
        </w:rPr>
        <w:t>tandards</w:t>
      </w:r>
    </w:p>
    <w:p w14:paraId="5139CF7B" w14:textId="42D45AB1" w:rsidR="00B60263" w:rsidRPr="00C143CC" w:rsidRDefault="00B60263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164937049"/>
      <w:r w:rsidRPr="00C143CC">
        <w:rPr>
          <w:rFonts w:asciiTheme="minorHAnsi" w:hAnsiTheme="minorHAnsi" w:cstheme="minorHAnsi"/>
          <w:b/>
          <w:bCs/>
          <w:sz w:val="22"/>
          <w:szCs w:val="22"/>
        </w:rPr>
        <w:t>Better data on fish weights and lengths for scientific analyses</w:t>
      </w:r>
      <w:r w:rsidR="00945138"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 xml:space="preserve"> (Project 90)</w:t>
      </w:r>
    </w:p>
    <w:bookmarkEnd w:id="1"/>
    <w:p w14:paraId="5F2B82C1" w14:textId="6F43DCCF" w:rsidR="002C04E2" w:rsidRPr="00C143CC" w:rsidRDefault="00B60263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</w:rPr>
        <w:t>Improved coverage of cannery receipt data</w:t>
      </w:r>
      <w:r w:rsidR="0022135B"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45138"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(Project 114)</w:t>
      </w:r>
    </w:p>
    <w:p w14:paraId="338FA283" w14:textId="1E0595D8" w:rsidR="002C04E2" w:rsidRPr="00C143CC" w:rsidRDefault="002C04E2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</w:rPr>
        <w:t>Minimum data reporting requirements</w:t>
      </w:r>
    </w:p>
    <w:p w14:paraId="438F557D" w14:textId="77777777" w:rsidR="009F61B4" w:rsidRPr="00C143CC" w:rsidRDefault="009F61B4" w:rsidP="00C143CC">
      <w:pPr>
        <w:pStyle w:val="ListParagraph"/>
        <w:keepNext/>
        <w:keepLines/>
        <w:numPr>
          <w:ilvl w:val="0"/>
          <w:numId w:val="35"/>
        </w:numPr>
        <w:adjustRightInd w:val="0"/>
        <w:snapToGrid w:val="0"/>
        <w:jc w:val="both"/>
        <w:outlineLvl w:val="2"/>
        <w:rPr>
          <w:rStyle w:val="Strong"/>
          <w:rFonts w:asciiTheme="minorHAnsi" w:eastAsiaTheme="majorEastAsia" w:hAnsiTheme="minorHAnsi" w:cstheme="minorHAnsi"/>
          <w:b w:val="0"/>
          <w:bCs w:val="0"/>
          <w:vanish/>
          <w:sz w:val="22"/>
          <w:szCs w:val="22"/>
        </w:rPr>
      </w:pPr>
      <w:bookmarkStart w:id="2" w:name="_Hlk165642330"/>
    </w:p>
    <w:p w14:paraId="6E17E57F" w14:textId="77777777" w:rsidR="009F61B4" w:rsidRPr="00C143CC" w:rsidRDefault="009F61B4" w:rsidP="00C143CC">
      <w:pPr>
        <w:pStyle w:val="ListParagraph"/>
        <w:keepNext/>
        <w:keepLines/>
        <w:numPr>
          <w:ilvl w:val="2"/>
          <w:numId w:val="35"/>
        </w:numPr>
        <w:adjustRightInd w:val="0"/>
        <w:snapToGrid w:val="0"/>
        <w:jc w:val="both"/>
        <w:outlineLvl w:val="2"/>
        <w:rPr>
          <w:rStyle w:val="Strong"/>
          <w:rFonts w:asciiTheme="minorHAnsi" w:eastAsiaTheme="majorEastAsia" w:hAnsiTheme="minorHAnsi" w:cstheme="minorHAnsi"/>
          <w:b w:val="0"/>
          <w:bCs w:val="0"/>
          <w:vanish/>
          <w:sz w:val="22"/>
          <w:szCs w:val="22"/>
        </w:rPr>
      </w:pPr>
    </w:p>
    <w:p w14:paraId="1EBB5F7E" w14:textId="278EDE83" w:rsidR="004B6C49" w:rsidRPr="00C143CC" w:rsidRDefault="005935FD" w:rsidP="00C143CC">
      <w:pPr>
        <w:pStyle w:val="Heading3"/>
        <w:numPr>
          <w:ilvl w:val="3"/>
          <w:numId w:val="40"/>
        </w:numPr>
        <w:adjustRightInd w:val="0"/>
        <w:snapToGrid w:val="0"/>
        <w:spacing w:before="0"/>
        <w:jc w:val="both"/>
        <w:rPr>
          <w:rStyle w:val="Strong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Strong"/>
          <w:rFonts w:asciiTheme="minorHAnsi" w:hAnsiTheme="minorHAnsi" w:cstheme="minorHAnsi"/>
          <w:color w:val="auto"/>
          <w:sz w:val="22"/>
          <w:szCs w:val="22"/>
        </w:rPr>
        <w:t>Proposal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 xml:space="preserve"> on </w:t>
      </w:r>
      <w:r w:rsidR="008A0276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s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 xml:space="preserve">ea </w:t>
      </w:r>
      <w:r w:rsidR="008A0276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t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 xml:space="preserve">urtle </w:t>
      </w:r>
      <w:r w:rsidR="008A0276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d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 xml:space="preserve">ata </w:t>
      </w:r>
      <w:r w:rsidR="008A0276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r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 xml:space="preserve">eporting </w:t>
      </w:r>
      <w:r w:rsidR="008A0276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r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 xml:space="preserve">equirements for </w:t>
      </w:r>
      <w:r w:rsidR="008A0276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f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 xml:space="preserve">ishing </w:t>
      </w:r>
      <w:r w:rsidR="008A0276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o</w:t>
      </w:r>
      <w:r w:rsidR="004B6C49"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perations</w:t>
      </w:r>
    </w:p>
    <w:p w14:paraId="125CB391" w14:textId="17A177A8" w:rsidR="004B6C49" w:rsidRPr="00C143CC" w:rsidRDefault="004B6C49" w:rsidP="00C143CC">
      <w:pPr>
        <w:pStyle w:val="Heading3"/>
        <w:numPr>
          <w:ilvl w:val="3"/>
          <w:numId w:val="40"/>
        </w:numPr>
        <w:adjustRightInd w:val="0"/>
        <w:snapToGrid w:val="0"/>
        <w:spacing w:before="0"/>
        <w:jc w:val="both"/>
        <w:rPr>
          <w:rFonts w:asciiTheme="minorHAnsi" w:eastAsiaTheme="minorEastAsia" w:hAnsiTheme="minorHAnsi" w:cstheme="minorHAnsi"/>
          <w:b w:val="0"/>
          <w:bCs w:val="0"/>
          <w:color w:val="auto"/>
          <w:sz w:val="22"/>
          <w:szCs w:val="22"/>
          <w:lang w:eastAsia="ko-KR"/>
        </w:rPr>
      </w:pPr>
      <w:bookmarkStart w:id="3" w:name="_Hlk197333343"/>
      <w:r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Development</w:t>
      </w:r>
      <w:r w:rsidRPr="00C143CC">
        <w:rPr>
          <w:rFonts w:asciiTheme="minorHAnsi" w:hAnsiTheme="minorHAnsi" w:cstheme="minorHAnsi"/>
          <w:b w:val="0"/>
          <w:bCs w:val="0"/>
          <w:i/>
          <w:iCs/>
          <w:color w:val="auto"/>
          <w:sz w:val="22"/>
          <w:szCs w:val="22"/>
        </w:rPr>
        <w:t xml:space="preserve"> </w:t>
      </w:r>
      <w:r w:rsidRPr="00C143CC">
        <w:rPr>
          <w:rFonts w:asciiTheme="minorHAnsi" w:hAnsiTheme="minorHAnsi" w:cstheme="minorHAnsi"/>
          <w:b w:val="0"/>
          <w:bCs w:val="0"/>
          <w:color w:val="auto"/>
          <w:sz w:val="22"/>
          <w:szCs w:val="22"/>
        </w:rPr>
        <w:t xml:space="preserve">of a FAD Logbook </w:t>
      </w:r>
    </w:p>
    <w:bookmarkEnd w:id="3"/>
    <w:p w14:paraId="08E25480" w14:textId="224911C6" w:rsidR="004B6C49" w:rsidRPr="00C143CC" w:rsidRDefault="004B6C49" w:rsidP="00C143CC">
      <w:pPr>
        <w:pStyle w:val="Heading3"/>
        <w:numPr>
          <w:ilvl w:val="3"/>
          <w:numId w:val="40"/>
        </w:numPr>
        <w:adjustRightInd w:val="0"/>
        <w:snapToGrid w:val="0"/>
        <w:spacing w:before="0"/>
        <w:jc w:val="both"/>
        <w:rPr>
          <w:rFonts w:asciiTheme="minorHAnsi" w:eastAsiaTheme="minorEastAsia" w:hAnsiTheme="minorHAnsi" w:cstheme="minorHAnsi"/>
          <w:b w:val="0"/>
          <w:bCs w:val="0"/>
          <w:color w:val="auto"/>
          <w:sz w:val="22"/>
          <w:szCs w:val="22"/>
          <w:lang w:eastAsia="ko-KR"/>
        </w:rPr>
      </w:pPr>
      <w:r w:rsidRPr="00C143CC">
        <w:rPr>
          <w:rStyle w:val="Strong"/>
          <w:rFonts w:asciiTheme="minorHAnsi" w:hAnsiTheme="minorHAnsi" w:cstheme="minorHAnsi"/>
          <w:color w:val="auto"/>
          <w:sz w:val="22"/>
          <w:szCs w:val="22"/>
        </w:rPr>
        <w:t>Reporting requirements for cetacean interaction</w:t>
      </w:r>
    </w:p>
    <w:p w14:paraId="03925A14" w14:textId="3BB80DE1" w:rsidR="004B2705" w:rsidRPr="00C143CC" w:rsidRDefault="004B2705" w:rsidP="00C143CC">
      <w:pPr>
        <w:pStyle w:val="ListParagraph"/>
        <w:widowControl w:val="0"/>
        <w:numPr>
          <w:ilvl w:val="2"/>
          <w:numId w:val="40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 xml:space="preserve">Bycatch estimates of </w:t>
      </w:r>
      <w:r w:rsidR="005935FD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 xml:space="preserve">the </w:t>
      </w:r>
      <w:r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longline fishery</w:t>
      </w:r>
    </w:p>
    <w:p w14:paraId="5F68B513" w14:textId="347A54B7" w:rsidR="00CC16E9" w:rsidRPr="00C143CC" w:rsidRDefault="004B6C49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143CC">
        <w:rPr>
          <w:rStyle w:val="Strong"/>
          <w:rFonts w:asciiTheme="minorHAnsi" w:hAnsiTheme="minorHAnsi" w:cstheme="minorHAnsi"/>
          <w:sz w:val="22"/>
          <w:szCs w:val="22"/>
        </w:rPr>
        <w:t>Further analysis of purse seine fishing behavior, reporting, and effort estimation</w:t>
      </w:r>
    </w:p>
    <w:bookmarkEnd w:id="2"/>
    <w:p w14:paraId="5ACB2FDE" w14:textId="6BBB5C3D" w:rsidR="0011334C" w:rsidRPr="00C143CC" w:rsidRDefault="0011334C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Regional Observer </w:t>
      </w:r>
      <w:proofErr w:type="spellStart"/>
      <w:r w:rsidRPr="00C143CC">
        <w:rPr>
          <w:rFonts w:asciiTheme="minorHAnsi" w:hAnsiTheme="minorHAnsi" w:cstheme="minorHAnsi"/>
          <w:b/>
          <w:sz w:val="22"/>
          <w:szCs w:val="22"/>
        </w:rPr>
        <w:t>Programme</w:t>
      </w:r>
      <w:proofErr w:type="spellEnd"/>
    </w:p>
    <w:p w14:paraId="1E8820DB" w14:textId="7CCC4E71" w:rsidR="00EA2F18" w:rsidRPr="00C143CC" w:rsidRDefault="00EA2F18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4" w:name="_Hlk165629461"/>
      <w:r w:rsidRPr="00C143CC">
        <w:rPr>
          <w:rFonts w:asciiTheme="minorHAnsi" w:hAnsiTheme="minorHAnsi" w:cstheme="minorHAnsi"/>
          <w:b/>
          <w:bCs/>
          <w:sz w:val="22"/>
          <w:szCs w:val="22"/>
        </w:rPr>
        <w:t>ROP Data Issues</w:t>
      </w:r>
    </w:p>
    <w:p w14:paraId="666BB0B6" w14:textId="77777777" w:rsidR="004B6C49" w:rsidRPr="00C143CC" w:rsidRDefault="004B6C49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5" w:name="_Hlk165897315"/>
      <w:bookmarkEnd w:id="4"/>
      <w:r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Training observers for elasmobranch biological sampling (Project 109)</w:t>
      </w:r>
    </w:p>
    <w:p w14:paraId="697FFA5E" w14:textId="3E5C4303" w:rsidR="00575D1C" w:rsidRPr="00C143CC" w:rsidRDefault="00303D53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lastRenderedPageBreak/>
        <w:t xml:space="preserve">Electronic Reporting and Electronic Monitoring </w:t>
      </w:r>
    </w:p>
    <w:bookmarkEnd w:id="5"/>
    <w:p w14:paraId="3AA8B06F" w14:textId="2D40A77E" w:rsidR="007C3183" w:rsidRPr="00C143CC" w:rsidRDefault="007C3183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Fisheries and Resources Monitoring Systems (FIRMS) Partnership</w:t>
      </w:r>
    </w:p>
    <w:p w14:paraId="1F1FF6C1" w14:textId="59225E42" w:rsidR="00D973FA" w:rsidRPr="00C143CC" w:rsidRDefault="00D973FA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Other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ST issues</w:t>
      </w:r>
    </w:p>
    <w:p w14:paraId="1A2527E3" w14:textId="77777777" w:rsidR="007B47E9" w:rsidRPr="00C143CC" w:rsidRDefault="007B47E9" w:rsidP="00C143CC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</w:p>
    <w:p w14:paraId="0B2CB52E" w14:textId="5D8371B0" w:rsidR="00A83306" w:rsidRPr="00C143CC" w:rsidRDefault="0062275D" w:rsidP="00C143CC">
      <w:pPr>
        <w:widowControl w:val="0"/>
        <w:numPr>
          <w:ilvl w:val="0"/>
          <w:numId w:val="1"/>
        </w:numPr>
        <w:tabs>
          <w:tab w:val="clear" w:pos="360"/>
          <w:tab w:val="num" w:pos="1800"/>
        </w:tabs>
        <w:kinsoku w:val="0"/>
        <w:overflowPunct w:val="0"/>
        <w:autoSpaceDE w:val="0"/>
        <w:autoSpaceDN w:val="0"/>
        <w:adjustRightInd w:val="0"/>
        <w:snapToGrid w:val="0"/>
        <w:ind w:left="2160" w:hanging="216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STOCK </w:t>
      </w:r>
      <w:r w:rsidR="00B820BA" w:rsidRPr="00C143CC">
        <w:rPr>
          <w:rFonts w:asciiTheme="minorHAnsi" w:hAnsiTheme="minorHAnsi" w:cstheme="minorHAnsi"/>
          <w:b/>
          <w:sz w:val="22"/>
          <w:szCs w:val="22"/>
        </w:rPr>
        <w:t>ASSESSMENT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THEME </w:t>
      </w:r>
    </w:p>
    <w:p w14:paraId="68E20387" w14:textId="77777777" w:rsidR="00476F89" w:rsidRPr="00C143CC" w:rsidRDefault="00476F89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</w:p>
    <w:p w14:paraId="6072B406" w14:textId="77777777" w:rsidR="009F61B4" w:rsidRPr="00C143CC" w:rsidRDefault="009F61B4" w:rsidP="00C143CC">
      <w:pPr>
        <w:pStyle w:val="ListParagraph"/>
        <w:widowControl w:val="0"/>
        <w:numPr>
          <w:ilvl w:val="0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vanish/>
          <w:sz w:val="22"/>
          <w:szCs w:val="22"/>
          <w:lang w:eastAsia="ko-KR"/>
        </w:rPr>
      </w:pPr>
    </w:p>
    <w:p w14:paraId="30206A62" w14:textId="5EEA6006" w:rsidR="004F09B0" w:rsidRPr="00C143CC" w:rsidRDefault="004F09B0" w:rsidP="005935FD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Improvement</w:t>
      </w:r>
      <w:r w:rsidRPr="00C143CC">
        <w:rPr>
          <w:rFonts w:asciiTheme="minorHAnsi" w:eastAsia="Malgun Gothic" w:hAnsiTheme="minorHAnsi" w:cstheme="minorHAnsi"/>
          <w:b/>
          <w:bCs/>
          <w:sz w:val="22"/>
          <w:szCs w:val="22"/>
          <w:lang w:eastAsia="ko-KR"/>
        </w:rPr>
        <w:t xml:space="preserve"> of MULTIFAN-CL software </w:t>
      </w:r>
    </w:p>
    <w:p w14:paraId="3208AD5D" w14:textId="3D599B6B" w:rsidR="005B28AA" w:rsidRPr="00C143CC" w:rsidRDefault="005B28AA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Update of MULTIFAN-CL software</w:t>
      </w:r>
    </w:p>
    <w:p w14:paraId="5BD9E084" w14:textId="77777777" w:rsidR="00937CBB" w:rsidRPr="00C143CC" w:rsidRDefault="00937CBB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coping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the next generation of tuna stock assessment software (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Project 123)</w:t>
      </w:r>
    </w:p>
    <w:p w14:paraId="1625E25A" w14:textId="50A83EFB" w:rsidR="00DA23DF" w:rsidRPr="00C143CC" w:rsidRDefault="00B70C53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Template</w:t>
      </w:r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 </w:t>
      </w:r>
      <w:r w:rsidR="00D90441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for r</w:t>
      </w:r>
      <w:r w:rsidR="00DA23DF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eporting </w:t>
      </w:r>
      <w:r w:rsidR="00D90441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s</w:t>
      </w:r>
      <w:r w:rsidR="00DA23DF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tock </w:t>
      </w:r>
      <w:r w:rsidR="00D90441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a</w:t>
      </w:r>
      <w:r w:rsidR="00DA23DF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ssessment </w:t>
      </w:r>
      <w:r w:rsidR="00D90441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o</w:t>
      </w:r>
      <w:r w:rsidR="00DA23DF"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utcomes (Project 113b)</w:t>
      </w:r>
    </w:p>
    <w:p w14:paraId="6C109CBE" w14:textId="5CBB3D27" w:rsidR="00E60639" w:rsidRPr="00C143CC" w:rsidRDefault="00E60639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WCPO Tunas</w:t>
      </w:r>
    </w:p>
    <w:p w14:paraId="13D48EE6" w14:textId="07C005F3" w:rsidR="00E722BC" w:rsidRPr="00C143CC" w:rsidRDefault="00101491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WCPO skipjack tuna </w:t>
      </w:r>
      <w:r w:rsidRPr="00C143CC">
        <w:rPr>
          <w:rFonts w:asciiTheme="minorHAnsi" w:eastAsia="Batang" w:hAnsiTheme="minorHAnsi" w:cstheme="minorHAnsi"/>
          <w:b/>
          <w:bCs/>
          <w:i/>
          <w:iCs/>
          <w:sz w:val="22"/>
          <w:szCs w:val="22"/>
          <w:lang w:eastAsia="ko-KR"/>
        </w:rPr>
        <w:t>(Katsuwonus pelamis)</w:t>
      </w:r>
    </w:p>
    <w:p w14:paraId="47B24A75" w14:textId="5990E518" w:rsidR="00E722BC" w:rsidRPr="00C143CC" w:rsidRDefault="00101491" w:rsidP="00C143CC">
      <w:pPr>
        <w:pStyle w:val="ListParagraph"/>
        <w:widowControl w:val="0"/>
        <w:numPr>
          <w:ilvl w:val="3"/>
          <w:numId w:val="41"/>
        </w:numPr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="Batang" w:hAnsiTheme="minorHAnsi" w:cstheme="minorHAnsi"/>
          <w:iCs/>
          <w:sz w:val="22"/>
          <w:szCs w:val="22"/>
          <w:lang w:eastAsia="ko-KR"/>
        </w:rPr>
      </w:pPr>
      <w:bookmarkStart w:id="6" w:name="_Hlk197528101"/>
      <w:r w:rsidRPr="00C143CC">
        <w:rPr>
          <w:rFonts w:asciiTheme="minorHAnsi" w:eastAsia="Batang" w:hAnsiTheme="minorHAnsi" w:cstheme="minorHAnsi"/>
          <w:iCs/>
          <w:sz w:val="22"/>
          <w:szCs w:val="22"/>
          <w:lang w:eastAsia="ko-KR"/>
        </w:rPr>
        <w:t>Skipjack</w:t>
      </w:r>
      <w:r w:rsidR="00C13F57" w:rsidRPr="00C143CC">
        <w:rPr>
          <w:rFonts w:asciiTheme="minorHAnsi" w:eastAsia="Batang" w:hAnsiTheme="minorHAnsi" w:cstheme="minorHAnsi"/>
          <w:iCs/>
          <w:sz w:val="22"/>
          <w:szCs w:val="22"/>
          <w:lang w:eastAsia="ko-KR"/>
        </w:rPr>
        <w:t xml:space="preserve"> </w:t>
      </w:r>
      <w:r w:rsidR="00E722BC" w:rsidRPr="00C143CC">
        <w:rPr>
          <w:rFonts w:asciiTheme="minorHAnsi" w:eastAsia="Batang" w:hAnsiTheme="minorHAnsi" w:cstheme="minorHAnsi"/>
          <w:iCs/>
          <w:sz w:val="22"/>
          <w:szCs w:val="22"/>
          <w:lang w:eastAsia="ko-KR"/>
        </w:rPr>
        <w:t>stock assessment</w:t>
      </w:r>
    </w:p>
    <w:bookmarkEnd w:id="6"/>
    <w:p w14:paraId="794C6374" w14:textId="3477D83E" w:rsidR="00336DD6" w:rsidRPr="00C143CC" w:rsidRDefault="00336DD6" w:rsidP="00C143CC">
      <w:pPr>
        <w:pStyle w:val="ListParagraph"/>
        <w:widowControl w:val="0"/>
        <w:numPr>
          <w:ilvl w:val="3"/>
          <w:numId w:val="41"/>
        </w:numPr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Provision of scientific information</w:t>
      </w:r>
      <w:r w:rsidR="00E85A2B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to the Commission</w:t>
      </w:r>
    </w:p>
    <w:p w14:paraId="62BAC705" w14:textId="13533301" w:rsidR="00181DF0" w:rsidRPr="00C143CC" w:rsidRDefault="00181DF0" w:rsidP="00C143CC">
      <w:pPr>
        <w:pStyle w:val="ListParagraph"/>
        <w:widowControl w:val="0"/>
        <w:numPr>
          <w:ilvl w:val="2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ind w:left="1080" w:hanging="36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Cs/>
          <w:sz w:val="22"/>
          <w:szCs w:val="22"/>
        </w:rPr>
        <w:t xml:space="preserve">Stock </w:t>
      </w: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 xml:space="preserve">assessment and </w:t>
      </w:r>
      <w:r w:rsidRPr="00C143CC">
        <w:rPr>
          <w:rFonts w:asciiTheme="minorHAnsi" w:hAnsiTheme="minorHAnsi" w:cstheme="minorHAnsi"/>
          <w:bCs/>
          <w:sz w:val="22"/>
          <w:szCs w:val="22"/>
        </w:rPr>
        <w:t xml:space="preserve">trends </w:t>
      </w:r>
    </w:p>
    <w:p w14:paraId="3271E4A8" w14:textId="4A0D8A58" w:rsidR="00181DF0" w:rsidRPr="00C143CC" w:rsidRDefault="00181DF0" w:rsidP="00C143CC">
      <w:pPr>
        <w:pStyle w:val="ListParagraph"/>
        <w:widowControl w:val="0"/>
        <w:numPr>
          <w:ilvl w:val="2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ind w:left="1080" w:hanging="36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>Stock status</w:t>
      </w:r>
    </w:p>
    <w:p w14:paraId="565DD2B4" w14:textId="4438A078" w:rsidR="00181DF0" w:rsidRPr="00C143CC" w:rsidRDefault="00181DF0" w:rsidP="00C143CC">
      <w:pPr>
        <w:pStyle w:val="ListParagraph"/>
        <w:widowControl w:val="0"/>
        <w:numPr>
          <w:ilvl w:val="2"/>
          <w:numId w:val="3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ind w:left="1080" w:hanging="36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Cs/>
          <w:sz w:val="22"/>
          <w:szCs w:val="22"/>
        </w:rPr>
        <w:t>Management advice</w:t>
      </w:r>
    </w:p>
    <w:p w14:paraId="51AB6CF3" w14:textId="71A4CD1A" w:rsidR="00E722BC" w:rsidRPr="00C143CC" w:rsidRDefault="000B072F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Other </w:t>
      </w:r>
      <w:r w:rsidR="00E722BC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WCPO </w:t>
      </w:r>
      <w:r w:rsidR="00676240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tuna</w:t>
      </w:r>
      <w:r w:rsidR="00997F77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</w:t>
      </w:r>
      <w:r w:rsidR="00676240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</w:t>
      </w:r>
    </w:p>
    <w:p w14:paraId="0ECA4BEB" w14:textId="39D93F06" w:rsidR="00E722BC" w:rsidRPr="00C143CC" w:rsidRDefault="00870F76" w:rsidP="00C143CC">
      <w:pPr>
        <w:pStyle w:val="ListParagraph"/>
        <w:widowControl w:val="0"/>
        <w:numPr>
          <w:ilvl w:val="3"/>
          <w:numId w:val="42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Indicator analysis </w:t>
      </w:r>
    </w:p>
    <w:p w14:paraId="6B01100F" w14:textId="6B254A9E" w:rsidR="00D449AB" w:rsidRPr="00C143CC" w:rsidRDefault="000B072F" w:rsidP="00C143CC">
      <w:pPr>
        <w:pStyle w:val="ListParagraph"/>
        <w:widowControl w:val="0"/>
        <w:numPr>
          <w:ilvl w:val="3"/>
          <w:numId w:val="42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Updated r</w:t>
      </w:r>
      <w:r w:rsidR="00A127E7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eproductive biology of </w:t>
      </w: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tropical</w:t>
      </w:r>
      <w:r w:rsidR="00A127E7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tuna</w:t>
      </w: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s</w:t>
      </w:r>
      <w:r w:rsidR="00A127E7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(Project 120)</w:t>
      </w:r>
    </w:p>
    <w:p w14:paraId="7019F821" w14:textId="15CA3CE5" w:rsidR="00073DD2" w:rsidRPr="00C143CC" w:rsidRDefault="00073DD2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bookmarkStart w:id="7" w:name="_Hlk166567854"/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Northern stocks</w:t>
      </w:r>
      <w:r w:rsidR="002E7A9A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</w:t>
      </w:r>
    </w:p>
    <w:bookmarkEnd w:id="7"/>
    <w:p w14:paraId="445D5A23" w14:textId="77777777" w:rsidR="000B072F" w:rsidRPr="00C143CC" w:rsidRDefault="000B072F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Provision of scientific information from the ISC</w:t>
      </w:r>
    </w:p>
    <w:p w14:paraId="55AD4F04" w14:textId="4C57BBDE" w:rsidR="00043128" w:rsidRPr="00C143CC" w:rsidRDefault="00043128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Pacific bluefin tuna (</w:t>
      </w:r>
      <w:r w:rsidRPr="00C143CC">
        <w:rPr>
          <w:rFonts w:asciiTheme="minorHAnsi" w:eastAsia="Batang" w:hAnsiTheme="minorHAnsi" w:cstheme="minorHAnsi"/>
          <w:b/>
          <w:bCs/>
          <w:i/>
          <w:iCs/>
          <w:sz w:val="22"/>
          <w:szCs w:val="22"/>
          <w:lang w:eastAsia="ko-KR"/>
        </w:rPr>
        <w:t xml:space="preserve">Thunnus </w:t>
      </w:r>
      <w:proofErr w:type="spellStart"/>
      <w:r w:rsidRPr="00C143CC">
        <w:rPr>
          <w:rFonts w:asciiTheme="minorHAnsi" w:eastAsia="Batang" w:hAnsiTheme="minorHAnsi" w:cstheme="minorHAnsi"/>
          <w:b/>
          <w:bCs/>
          <w:i/>
          <w:iCs/>
          <w:sz w:val="22"/>
          <w:szCs w:val="22"/>
          <w:lang w:eastAsia="ko-KR"/>
        </w:rPr>
        <w:t>orientalis</w:t>
      </w:r>
      <w:proofErr w:type="spellEnd"/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) </w:t>
      </w:r>
    </w:p>
    <w:p w14:paraId="0B389D58" w14:textId="0A42B1B0" w:rsidR="00043CB2" w:rsidRPr="00C143CC" w:rsidRDefault="0093116A" w:rsidP="00C143CC">
      <w:pPr>
        <w:pStyle w:val="ListParagraph"/>
        <w:widowControl w:val="0"/>
        <w:numPr>
          <w:ilvl w:val="3"/>
          <w:numId w:val="4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i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Cs/>
          <w:sz w:val="22"/>
          <w:szCs w:val="22"/>
        </w:rPr>
        <w:t xml:space="preserve">Research </w:t>
      </w:r>
      <w:r w:rsidR="00582778" w:rsidRPr="00C143CC">
        <w:rPr>
          <w:rFonts w:asciiTheme="minorHAnsi" w:hAnsiTheme="minorHAnsi" w:cstheme="minorHAnsi"/>
          <w:bCs/>
          <w:sz w:val="22"/>
          <w:szCs w:val="22"/>
        </w:rPr>
        <w:t>on migratory patterns</w:t>
      </w:r>
    </w:p>
    <w:p w14:paraId="4E61F1F3" w14:textId="77777777" w:rsidR="00C13F57" w:rsidRPr="00C143CC" w:rsidRDefault="00C13F57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Billfish</w:t>
      </w:r>
    </w:p>
    <w:p w14:paraId="563EA01A" w14:textId="77777777" w:rsidR="007959C4" w:rsidRPr="00C143CC" w:rsidRDefault="007959C4" w:rsidP="00C143CC">
      <w:pPr>
        <w:pStyle w:val="ListParagraph"/>
        <w:widowControl w:val="0"/>
        <w:numPr>
          <w:ilvl w:val="0"/>
          <w:numId w:val="28"/>
        </w:numPr>
        <w:kinsoku w:val="0"/>
        <w:overflowPunct w:val="0"/>
        <w:autoSpaceDE w:val="0"/>
        <w:autoSpaceDN w:val="0"/>
        <w:adjustRightInd w:val="0"/>
        <w:snapToGrid w:val="0"/>
        <w:ind w:left="1200"/>
        <w:jc w:val="both"/>
        <w:rPr>
          <w:rFonts w:asciiTheme="minorHAnsi" w:eastAsia="Batang" w:hAnsiTheme="minorHAnsi" w:cstheme="minorHAnsi"/>
          <w:b/>
          <w:bCs/>
          <w:vanish/>
          <w:sz w:val="22"/>
          <w:szCs w:val="22"/>
          <w:lang w:eastAsia="ko-KR"/>
        </w:rPr>
      </w:pPr>
    </w:p>
    <w:p w14:paraId="41459482" w14:textId="77777777" w:rsidR="007959C4" w:rsidRPr="00C143CC" w:rsidRDefault="007959C4" w:rsidP="00C143CC">
      <w:pPr>
        <w:pStyle w:val="ListParagraph"/>
        <w:widowControl w:val="0"/>
        <w:numPr>
          <w:ilvl w:val="1"/>
          <w:numId w:val="28"/>
        </w:numPr>
        <w:kinsoku w:val="0"/>
        <w:overflowPunct w:val="0"/>
        <w:autoSpaceDE w:val="0"/>
        <w:autoSpaceDN w:val="0"/>
        <w:adjustRightInd w:val="0"/>
        <w:snapToGrid w:val="0"/>
        <w:ind w:left="1200"/>
        <w:jc w:val="both"/>
        <w:rPr>
          <w:rFonts w:asciiTheme="minorHAnsi" w:eastAsia="Batang" w:hAnsiTheme="minorHAnsi" w:cstheme="minorHAnsi"/>
          <w:b/>
          <w:bCs/>
          <w:vanish/>
          <w:sz w:val="22"/>
          <w:szCs w:val="22"/>
          <w:lang w:eastAsia="ko-KR"/>
        </w:rPr>
      </w:pPr>
    </w:p>
    <w:p w14:paraId="7FCFD30D" w14:textId="63977D56" w:rsidR="00043128" w:rsidRPr="00C143CC" w:rsidRDefault="00043128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Southwest </w:t>
      </w:r>
      <w:r w:rsidR="00D42438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Pacific </w:t>
      </w:r>
      <w:r w:rsidR="00D97DC7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wordfish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(</w:t>
      </w:r>
      <w:r w:rsidR="00D97DC7" w:rsidRPr="00C143CC">
        <w:rPr>
          <w:rFonts w:asciiTheme="minorHAnsi" w:eastAsia="Batang" w:hAnsiTheme="minorHAnsi" w:cstheme="minorHAnsi"/>
          <w:b/>
          <w:bCs/>
          <w:i/>
          <w:iCs/>
          <w:sz w:val="22"/>
          <w:szCs w:val="22"/>
          <w:lang w:eastAsia="ko-KR"/>
        </w:rPr>
        <w:t>Xiphias gladius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)</w:t>
      </w:r>
    </w:p>
    <w:p w14:paraId="6D576C38" w14:textId="44019945" w:rsidR="00043128" w:rsidRPr="00C143CC" w:rsidRDefault="00D42438" w:rsidP="00C143CC">
      <w:pPr>
        <w:pStyle w:val="ListParagraph"/>
        <w:widowControl w:val="0"/>
        <w:numPr>
          <w:ilvl w:val="3"/>
          <w:numId w:val="4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S</w:t>
      </w:r>
      <w:r w:rsidR="008C4838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tock assessment</w:t>
      </w: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of Southwest Pacific </w:t>
      </w:r>
      <w:r w:rsidR="00D97DC7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swordfish</w:t>
      </w:r>
    </w:p>
    <w:p w14:paraId="0C280C77" w14:textId="5D5B0020" w:rsidR="008C4838" w:rsidRPr="00C143CC" w:rsidRDefault="008C4838" w:rsidP="00C143CC">
      <w:pPr>
        <w:pStyle w:val="ListParagraph"/>
        <w:widowControl w:val="0"/>
        <w:numPr>
          <w:ilvl w:val="3"/>
          <w:numId w:val="4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Provision of scientific information</w:t>
      </w:r>
      <w:r w:rsidR="00E85A2B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to the Commission</w:t>
      </w:r>
    </w:p>
    <w:p w14:paraId="20207B8F" w14:textId="26F9D2AF" w:rsidR="008C4838" w:rsidRPr="00C143CC" w:rsidRDefault="005A2A0A" w:rsidP="00C143CC">
      <w:pPr>
        <w:pStyle w:val="ListParagraph"/>
        <w:widowControl w:val="0"/>
        <w:numPr>
          <w:ilvl w:val="0"/>
          <w:numId w:val="2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Cs/>
          <w:sz w:val="22"/>
          <w:szCs w:val="22"/>
        </w:rPr>
        <w:t xml:space="preserve">Stock </w:t>
      </w:r>
      <w:r w:rsidR="00CF2750"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 xml:space="preserve">assessment and </w:t>
      </w:r>
      <w:r w:rsidRPr="00C143CC">
        <w:rPr>
          <w:rFonts w:asciiTheme="minorHAnsi" w:hAnsiTheme="minorHAnsi" w:cstheme="minorHAnsi"/>
          <w:bCs/>
          <w:sz w:val="22"/>
          <w:szCs w:val="22"/>
        </w:rPr>
        <w:t>trends</w:t>
      </w:r>
      <w:r w:rsidR="008C4838" w:rsidRPr="00C143CC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7DC77896" w14:textId="0E08240E" w:rsidR="00CF2750" w:rsidRPr="00C143CC" w:rsidRDefault="00CF2750" w:rsidP="00C143CC">
      <w:pPr>
        <w:pStyle w:val="ListParagraph"/>
        <w:widowControl w:val="0"/>
        <w:numPr>
          <w:ilvl w:val="0"/>
          <w:numId w:val="2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>Stock status</w:t>
      </w:r>
    </w:p>
    <w:p w14:paraId="1930DBD1" w14:textId="706F30C0" w:rsidR="008C4838" w:rsidRPr="00C143CC" w:rsidRDefault="008C4838" w:rsidP="00C143CC">
      <w:pPr>
        <w:pStyle w:val="ListParagraph"/>
        <w:widowControl w:val="0"/>
        <w:numPr>
          <w:ilvl w:val="0"/>
          <w:numId w:val="2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Cs/>
          <w:sz w:val="22"/>
          <w:szCs w:val="22"/>
        </w:rPr>
        <w:t>Management advice</w:t>
      </w:r>
    </w:p>
    <w:p w14:paraId="015C939B" w14:textId="0359551F" w:rsidR="002D4867" w:rsidRPr="00C143CC" w:rsidRDefault="00D97DC7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outhwest</w:t>
      </w:r>
      <w:r w:rsidR="00647C00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</w:t>
      </w:r>
      <w:r w:rsidR="002D4867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Pacific striped marlin (</w:t>
      </w:r>
      <w:proofErr w:type="spellStart"/>
      <w:r w:rsidR="002D4867" w:rsidRPr="00C143CC">
        <w:rPr>
          <w:rFonts w:asciiTheme="minorHAnsi" w:eastAsia="Batang" w:hAnsiTheme="minorHAnsi" w:cstheme="minorHAnsi"/>
          <w:b/>
          <w:bCs/>
          <w:i/>
          <w:iCs/>
          <w:sz w:val="22"/>
          <w:szCs w:val="22"/>
          <w:lang w:eastAsia="ko-KR"/>
        </w:rPr>
        <w:t>Kajikia</w:t>
      </w:r>
      <w:proofErr w:type="spellEnd"/>
      <w:r w:rsidR="002D4867" w:rsidRPr="00C143CC">
        <w:rPr>
          <w:rFonts w:asciiTheme="minorHAnsi" w:eastAsia="Batang" w:hAnsiTheme="minorHAnsi" w:cstheme="minorHAnsi"/>
          <w:b/>
          <w:bCs/>
          <w:i/>
          <w:iCs/>
          <w:sz w:val="22"/>
          <w:szCs w:val="22"/>
          <w:lang w:eastAsia="ko-KR"/>
        </w:rPr>
        <w:t xml:space="preserve"> audax</w:t>
      </w:r>
      <w:r w:rsidR="002D4867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)</w:t>
      </w:r>
    </w:p>
    <w:p w14:paraId="74BD0F6C" w14:textId="4F8A51AD" w:rsidR="00CF2750" w:rsidRPr="00C143CC" w:rsidRDefault="00CF2750" w:rsidP="00C143CC">
      <w:pPr>
        <w:pStyle w:val="ListParagraph"/>
        <w:widowControl w:val="0"/>
        <w:numPr>
          <w:ilvl w:val="3"/>
          <w:numId w:val="4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Stock assessment of Southwest Pacific striped marlin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</w:t>
      </w:r>
    </w:p>
    <w:p w14:paraId="73F3F711" w14:textId="01F30D62" w:rsidR="00CF2750" w:rsidRPr="00C143CC" w:rsidRDefault="00CF2750" w:rsidP="00C143CC">
      <w:pPr>
        <w:pStyle w:val="ListParagraph"/>
        <w:widowControl w:val="0"/>
        <w:numPr>
          <w:ilvl w:val="3"/>
          <w:numId w:val="4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Provision of scientific information to the Commission</w:t>
      </w:r>
    </w:p>
    <w:p w14:paraId="56615718" w14:textId="77777777" w:rsidR="00C13F57" w:rsidRPr="00C143CC" w:rsidRDefault="00C13F57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harks</w:t>
      </w:r>
    </w:p>
    <w:p w14:paraId="16ABEFAD" w14:textId="77777777" w:rsidR="00B1470F" w:rsidRPr="00C143CC" w:rsidRDefault="00B1470F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Oceanic whitetip shark (</w:t>
      </w:r>
      <w:r w:rsidRPr="00C143CC">
        <w:rPr>
          <w:rFonts w:asciiTheme="minorHAnsi" w:eastAsia="Batang" w:hAnsiTheme="minorHAnsi" w:cstheme="minorHAnsi"/>
          <w:b/>
          <w:bCs/>
          <w:i/>
          <w:iCs/>
          <w:sz w:val="22"/>
          <w:szCs w:val="22"/>
          <w:lang w:eastAsia="ko-KR"/>
        </w:rPr>
        <w:t>Carcharhinus longimanus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)</w:t>
      </w:r>
    </w:p>
    <w:p w14:paraId="07D10AFF" w14:textId="67290CD3" w:rsidR="00303941" w:rsidRPr="00C143CC" w:rsidRDefault="00AE22F7" w:rsidP="00C143CC">
      <w:pPr>
        <w:pStyle w:val="ListParagraph"/>
        <w:widowControl w:val="0"/>
        <w:numPr>
          <w:ilvl w:val="3"/>
          <w:numId w:val="4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bookmarkStart w:id="8" w:name="_Hlk197524013"/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Oceanic whitetip</w:t>
      </w:r>
      <w:r w:rsidR="00303941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shark stock assessment</w:t>
      </w:r>
      <w:r w:rsidR="00771520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(Project 124)</w:t>
      </w:r>
    </w:p>
    <w:bookmarkEnd w:id="8"/>
    <w:p w14:paraId="1AD045D4" w14:textId="44944786" w:rsidR="0078128C" w:rsidRPr="00C143CC" w:rsidRDefault="00303941" w:rsidP="00C143CC">
      <w:pPr>
        <w:pStyle w:val="ListParagraph"/>
        <w:widowControl w:val="0"/>
        <w:numPr>
          <w:ilvl w:val="3"/>
          <w:numId w:val="4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Provision of scientific information to the Commission</w:t>
      </w:r>
    </w:p>
    <w:p w14:paraId="5C470650" w14:textId="46F9F35D" w:rsidR="000B072F" w:rsidRPr="00C143CC" w:rsidRDefault="000B072F" w:rsidP="00C143CC">
      <w:pPr>
        <w:pStyle w:val="ListParagraph"/>
        <w:widowControl w:val="0"/>
        <w:numPr>
          <w:ilvl w:val="1"/>
          <w:numId w:val="32"/>
        </w:numPr>
        <w:kinsoku w:val="0"/>
        <w:overflowPunct w:val="0"/>
        <w:autoSpaceDE w:val="0"/>
        <w:autoSpaceDN w:val="0"/>
        <w:adjustRightInd w:val="0"/>
        <w:snapToGrid w:val="0"/>
        <w:ind w:left="108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Cs/>
          <w:sz w:val="22"/>
          <w:szCs w:val="22"/>
        </w:rPr>
        <w:t xml:space="preserve">Stock </w:t>
      </w: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 xml:space="preserve">assessment and </w:t>
      </w:r>
      <w:r w:rsidRPr="00C143CC">
        <w:rPr>
          <w:rFonts w:asciiTheme="minorHAnsi" w:hAnsiTheme="minorHAnsi" w:cstheme="minorHAnsi"/>
          <w:bCs/>
          <w:sz w:val="22"/>
          <w:szCs w:val="22"/>
        </w:rPr>
        <w:t xml:space="preserve">trends </w:t>
      </w:r>
    </w:p>
    <w:p w14:paraId="2BCA1A42" w14:textId="77777777" w:rsidR="000B072F" w:rsidRPr="00C143CC" w:rsidRDefault="000B072F" w:rsidP="00C143CC">
      <w:pPr>
        <w:pStyle w:val="ListParagraph"/>
        <w:widowControl w:val="0"/>
        <w:numPr>
          <w:ilvl w:val="1"/>
          <w:numId w:val="32"/>
        </w:numPr>
        <w:kinsoku w:val="0"/>
        <w:overflowPunct w:val="0"/>
        <w:autoSpaceDE w:val="0"/>
        <w:autoSpaceDN w:val="0"/>
        <w:adjustRightInd w:val="0"/>
        <w:snapToGrid w:val="0"/>
        <w:ind w:left="108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 xml:space="preserve">Stock </w:t>
      </w:r>
      <w:r w:rsidRPr="00C143CC">
        <w:rPr>
          <w:rFonts w:asciiTheme="minorHAnsi" w:hAnsiTheme="minorHAnsi" w:cstheme="minorHAnsi"/>
          <w:bCs/>
          <w:sz w:val="22"/>
          <w:szCs w:val="22"/>
        </w:rPr>
        <w:t>status</w:t>
      </w:r>
    </w:p>
    <w:p w14:paraId="035E1EBC" w14:textId="77777777" w:rsidR="000B072F" w:rsidRPr="00C143CC" w:rsidRDefault="000B072F" w:rsidP="00C143CC">
      <w:pPr>
        <w:pStyle w:val="ListParagraph"/>
        <w:widowControl w:val="0"/>
        <w:numPr>
          <w:ilvl w:val="1"/>
          <w:numId w:val="32"/>
        </w:numPr>
        <w:kinsoku w:val="0"/>
        <w:overflowPunct w:val="0"/>
        <w:autoSpaceDE w:val="0"/>
        <w:autoSpaceDN w:val="0"/>
        <w:adjustRightInd w:val="0"/>
        <w:snapToGrid w:val="0"/>
        <w:ind w:left="108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Cs/>
          <w:sz w:val="22"/>
          <w:szCs w:val="22"/>
        </w:rPr>
        <w:t>Management advice</w:t>
      </w:r>
    </w:p>
    <w:p w14:paraId="18574F1F" w14:textId="4E8C2160" w:rsidR="0082018B" w:rsidRPr="00C143CC" w:rsidRDefault="004F09B0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Projects and Requests</w:t>
      </w:r>
      <w:r w:rsidR="002F5036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 </w:t>
      </w:r>
    </w:p>
    <w:p w14:paraId="31EA8778" w14:textId="6FEE01C2" w:rsidR="004F09B0" w:rsidRPr="00C143CC" w:rsidRDefault="004F09B0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Application</w:t>
      </w:r>
      <w:r w:rsidRPr="00C143CC">
        <w:rPr>
          <w:rFonts w:asciiTheme="minorHAnsi" w:eastAsia="MS Mincho" w:hAnsiTheme="minorHAnsi" w:cstheme="minorHAnsi"/>
          <w:b/>
          <w:bCs/>
          <w:sz w:val="22"/>
          <w:szCs w:val="22"/>
          <w:lang w:eastAsia="ja-JP"/>
        </w:rPr>
        <w:t xml:space="preserve"> of Close-Kin-Mark-Recapture </w:t>
      </w:r>
      <w:r w:rsidR="00F070BB" w:rsidRPr="00C143CC">
        <w:rPr>
          <w:rFonts w:asciiTheme="minorHAnsi" w:eastAsia="MS Mincho" w:hAnsiTheme="minorHAnsi" w:cstheme="minorHAnsi"/>
          <w:b/>
          <w:bCs/>
          <w:sz w:val="22"/>
          <w:szCs w:val="22"/>
          <w:lang w:eastAsia="ja-JP"/>
        </w:rPr>
        <w:t>m</w:t>
      </w:r>
      <w:r w:rsidRPr="00C143CC">
        <w:rPr>
          <w:rFonts w:asciiTheme="minorHAnsi" w:eastAsia="MS Mincho" w:hAnsiTheme="minorHAnsi" w:cstheme="minorHAnsi"/>
          <w:b/>
          <w:bCs/>
          <w:sz w:val="22"/>
          <w:szCs w:val="22"/>
          <w:lang w:eastAsia="ja-JP"/>
        </w:rPr>
        <w:t>ethods (Project 100c)</w:t>
      </w:r>
    </w:p>
    <w:p w14:paraId="10A9A194" w14:textId="07C55D4F" w:rsidR="00B22093" w:rsidRPr="00C143CC" w:rsidRDefault="00AD4B81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Longline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effort creep and CPUE index collaboration across Tuna-RFMOs</w:t>
      </w:r>
      <w:r w:rsidR="00F070BB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264BD" w:rsidRPr="00C143CC">
        <w:rPr>
          <w:rFonts w:asciiTheme="minorHAnsi" w:hAnsiTheme="minorHAnsi" w:cstheme="minorHAnsi"/>
          <w:b/>
          <w:sz w:val="22"/>
          <w:szCs w:val="22"/>
        </w:rPr>
        <w:t>(Project 122</w:t>
      </w:r>
      <w:r w:rsidR="00F070BB" w:rsidRPr="00C143CC">
        <w:rPr>
          <w:rFonts w:asciiTheme="minorHAnsi" w:hAnsiTheme="minorHAnsi" w:cstheme="minorHAnsi"/>
          <w:b/>
          <w:sz w:val="22"/>
          <w:szCs w:val="22"/>
        </w:rPr>
        <w:t>a</w:t>
      </w:r>
      <w:r w:rsidR="007264BD" w:rsidRPr="00C143CC">
        <w:rPr>
          <w:rFonts w:asciiTheme="minorHAnsi" w:hAnsiTheme="minorHAnsi" w:cstheme="minorHAnsi"/>
          <w:b/>
          <w:sz w:val="22"/>
          <w:szCs w:val="22"/>
        </w:rPr>
        <w:t>)</w:t>
      </w:r>
    </w:p>
    <w:p w14:paraId="344D1990" w14:textId="4452B64F" w:rsidR="0078128C" w:rsidRPr="00C143CC" w:rsidRDefault="00354629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Biology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from </w:t>
      </w:r>
      <w:r w:rsidR="00F070BB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b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illfish in </w:t>
      </w:r>
      <w:r w:rsidR="00F070BB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l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ongline </w:t>
      </w:r>
      <w:r w:rsidR="00F070BB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f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isheries</w:t>
      </w:r>
      <w:r w:rsidR="0078128C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(Project 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125</w:t>
      </w:r>
      <w:r w:rsidR="0078128C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)</w:t>
      </w:r>
    </w:p>
    <w:p w14:paraId="3CCB6548" w14:textId="190AC423" w:rsidR="0078128C" w:rsidRPr="00C143CC" w:rsidRDefault="00354629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Developing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</w:t>
      </w:r>
      <w:r w:rsidR="00F070BB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ampling </w:t>
      </w:r>
      <w:r w:rsidR="00F070BB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trategy for </w:t>
      </w:r>
      <w:r w:rsidR="00F070BB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s</w:t>
      </w:r>
      <w:r w:rsidR="00D02C7F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harks</w:t>
      </w:r>
      <w:r w:rsidR="0078128C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(Project 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126)</w:t>
      </w:r>
    </w:p>
    <w:p w14:paraId="27239853" w14:textId="4DD42F73" w:rsidR="00771520" w:rsidRPr="00C143CC" w:rsidRDefault="00771520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bookmarkStart w:id="9" w:name="_Hlk186326945"/>
      <w:bookmarkStart w:id="10" w:name="_Hlk186328082"/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Stock</w:t>
      </w:r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 connectivity scoping study</w:t>
      </w:r>
      <w:bookmarkEnd w:id="9"/>
      <w:bookmarkEnd w:id="10"/>
      <w:r w:rsidRPr="00C143CC">
        <w:rPr>
          <w:rFonts w:asciiTheme="minorHAnsi" w:hAnsiTheme="minorHAnsi" w:cstheme="minorHAnsi"/>
          <w:b/>
          <w:bCs/>
          <w:sz w:val="22"/>
          <w:szCs w:val="22"/>
        </w:rPr>
        <w:t xml:space="preserve"> (Project 128)</w:t>
      </w:r>
    </w:p>
    <w:p w14:paraId="7A9A7502" w14:textId="5319FD9F" w:rsidR="00C83287" w:rsidRPr="00C143CC" w:rsidRDefault="00C83287" w:rsidP="00C143CC">
      <w:pPr>
        <w:pStyle w:val="ListParagraph"/>
        <w:widowControl w:val="0"/>
        <w:numPr>
          <w:ilvl w:val="2"/>
          <w:numId w:val="2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Research</w:t>
      </w: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Plan</w:t>
      </w:r>
      <w:r w:rsidR="0078128C"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 xml:space="preserve"> Update</w:t>
      </w:r>
    </w:p>
    <w:p w14:paraId="5E3641A2" w14:textId="77777777" w:rsidR="009F61B4" w:rsidRPr="00C143CC" w:rsidRDefault="009F61B4" w:rsidP="00C143CC">
      <w:pPr>
        <w:pStyle w:val="ListParagraph"/>
        <w:widowControl w:val="0"/>
        <w:numPr>
          <w:ilvl w:val="0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01950E7C" w14:textId="77777777" w:rsidR="009F61B4" w:rsidRPr="00C143CC" w:rsidRDefault="009F61B4" w:rsidP="00C143CC">
      <w:pPr>
        <w:pStyle w:val="ListParagraph"/>
        <w:widowControl w:val="0"/>
        <w:numPr>
          <w:ilvl w:val="0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5367050E" w14:textId="77777777" w:rsidR="009F61B4" w:rsidRPr="00C143CC" w:rsidRDefault="009F61B4" w:rsidP="00C143CC">
      <w:pPr>
        <w:pStyle w:val="ListParagraph"/>
        <w:widowControl w:val="0"/>
        <w:numPr>
          <w:ilvl w:val="1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6BFEB9B3" w14:textId="77777777" w:rsidR="009F61B4" w:rsidRPr="00C143CC" w:rsidRDefault="009F61B4" w:rsidP="00C143CC">
      <w:pPr>
        <w:pStyle w:val="ListParagraph"/>
        <w:widowControl w:val="0"/>
        <w:numPr>
          <w:ilvl w:val="1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40E6E307" w14:textId="77777777" w:rsidR="009F61B4" w:rsidRPr="00C143CC" w:rsidRDefault="009F61B4" w:rsidP="00C143CC">
      <w:pPr>
        <w:pStyle w:val="ListParagraph"/>
        <w:widowControl w:val="0"/>
        <w:numPr>
          <w:ilvl w:val="1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4722AAA9" w14:textId="77777777" w:rsidR="009F61B4" w:rsidRPr="00C143CC" w:rsidRDefault="009F61B4" w:rsidP="00C143CC">
      <w:pPr>
        <w:pStyle w:val="ListParagraph"/>
        <w:widowControl w:val="0"/>
        <w:numPr>
          <w:ilvl w:val="1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6C278DC6" w14:textId="77777777" w:rsidR="009F61B4" w:rsidRPr="00C143CC" w:rsidRDefault="009F61B4" w:rsidP="00C143CC">
      <w:pPr>
        <w:pStyle w:val="ListParagraph"/>
        <w:widowControl w:val="0"/>
        <w:numPr>
          <w:ilvl w:val="1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1F1BE84B" w14:textId="77777777" w:rsidR="009F61B4" w:rsidRPr="00C143CC" w:rsidRDefault="009F61B4" w:rsidP="00C143CC">
      <w:pPr>
        <w:pStyle w:val="ListParagraph"/>
        <w:widowControl w:val="0"/>
        <w:numPr>
          <w:ilvl w:val="1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2066BA7A" w14:textId="77777777" w:rsidR="009F61B4" w:rsidRPr="00C143CC" w:rsidRDefault="009F61B4" w:rsidP="00C143CC">
      <w:pPr>
        <w:pStyle w:val="ListParagraph"/>
        <w:widowControl w:val="0"/>
        <w:numPr>
          <w:ilvl w:val="1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1CB13C65" w14:textId="77777777" w:rsidR="009F61B4" w:rsidRPr="00C143CC" w:rsidRDefault="009F61B4" w:rsidP="00C143CC">
      <w:pPr>
        <w:pStyle w:val="ListParagraph"/>
        <w:widowControl w:val="0"/>
        <w:numPr>
          <w:ilvl w:val="2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vanish/>
          <w:sz w:val="22"/>
          <w:szCs w:val="22"/>
          <w:lang w:eastAsia="ko-KR"/>
        </w:rPr>
      </w:pPr>
    </w:p>
    <w:p w14:paraId="00300BAA" w14:textId="200C8E06" w:rsidR="00C83287" w:rsidRPr="00C143CC" w:rsidRDefault="00C83287" w:rsidP="00C143CC">
      <w:pPr>
        <w:pStyle w:val="ListParagraph"/>
        <w:widowControl w:val="0"/>
        <w:numPr>
          <w:ilvl w:val="3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Tuna Assessment Research Plan</w:t>
      </w:r>
      <w:r w:rsidR="00CE1C98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(2023 – 2026)</w:t>
      </w: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</w:t>
      </w:r>
      <w:r w:rsidR="00A54786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annual </w:t>
      </w: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update</w:t>
      </w:r>
    </w:p>
    <w:p w14:paraId="4E3C300E" w14:textId="718EE1B7" w:rsidR="00C83287" w:rsidRPr="00C143CC" w:rsidRDefault="00C83287" w:rsidP="00C143CC">
      <w:pPr>
        <w:pStyle w:val="ListParagraph"/>
        <w:widowControl w:val="0"/>
        <w:numPr>
          <w:ilvl w:val="3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Billfish </w:t>
      </w:r>
      <w:r w:rsidR="00FF2548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Research</w:t>
      </w: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 Plan </w:t>
      </w:r>
      <w:r w:rsidR="00CE1C98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(2023 – 2030) </w:t>
      </w:r>
      <w:r w:rsidR="00A54786"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 xml:space="preserve">annual </w:t>
      </w: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update</w:t>
      </w:r>
    </w:p>
    <w:p w14:paraId="76481506" w14:textId="2581985A" w:rsidR="009B1FDD" w:rsidRPr="00C143CC" w:rsidRDefault="009B1FDD" w:rsidP="00C143CC">
      <w:pPr>
        <w:pStyle w:val="ListParagraph"/>
        <w:widowControl w:val="0"/>
        <w:numPr>
          <w:ilvl w:val="3"/>
          <w:numId w:val="4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2"/>
          <w:szCs w:val="22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Shark</w:t>
      </w:r>
      <w:r w:rsidRPr="00C143CC">
        <w:rPr>
          <w:rFonts w:asciiTheme="minorHAnsi" w:hAnsiTheme="minorHAnsi" w:cstheme="minorHAnsi"/>
          <w:sz w:val="22"/>
          <w:szCs w:val="22"/>
        </w:rPr>
        <w:t xml:space="preserve"> Research Plan</w:t>
      </w:r>
      <w:r w:rsidRPr="00C143CC">
        <w:rPr>
          <w:rFonts w:asciiTheme="minorHAnsi" w:eastAsiaTheme="minorEastAsia" w:hAnsiTheme="minorHAnsi" w:cstheme="minorHAnsi"/>
          <w:sz w:val="22"/>
          <w:szCs w:val="22"/>
          <w:lang w:eastAsia="ko-KR"/>
        </w:rPr>
        <w:t xml:space="preserve"> 2021-2030</w:t>
      </w:r>
      <w:r w:rsidR="00A54786" w:rsidRPr="00C143CC">
        <w:rPr>
          <w:rFonts w:asciiTheme="minorHAnsi" w:eastAsiaTheme="minorEastAsia" w:hAnsiTheme="minorHAnsi" w:cstheme="minorHAnsi"/>
          <w:sz w:val="22"/>
          <w:szCs w:val="22"/>
          <w:lang w:eastAsia="ko-KR"/>
        </w:rPr>
        <w:t xml:space="preserve"> annual updates</w:t>
      </w:r>
    </w:p>
    <w:p w14:paraId="76C769FA" w14:textId="19550CBE" w:rsidR="00D90441" w:rsidRPr="00C143CC" w:rsidRDefault="00D90441" w:rsidP="00C143CC">
      <w:pPr>
        <w:pStyle w:val="ListParagraph"/>
        <w:widowControl w:val="0"/>
        <w:numPr>
          <w:ilvl w:val="3"/>
          <w:numId w:val="4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2"/>
          <w:szCs w:val="22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WCPFC</w:t>
      </w:r>
      <w:r w:rsidRPr="00C143CC">
        <w:rPr>
          <w:rFonts w:asciiTheme="minorHAnsi" w:eastAsiaTheme="minorEastAsia" w:hAnsiTheme="minorHAnsi" w:cstheme="minorHAnsi"/>
          <w:sz w:val="22"/>
          <w:szCs w:val="22"/>
          <w:lang w:val="en-GB"/>
        </w:rPr>
        <w:t xml:space="preserve"> tuna biological sampling plan</w:t>
      </w:r>
      <w:r w:rsidR="00875C9F" w:rsidRPr="00C143CC">
        <w:rPr>
          <w:rFonts w:asciiTheme="minorHAnsi" w:eastAsiaTheme="minorEastAsia" w:hAnsiTheme="minorHAnsi" w:cstheme="minorHAnsi"/>
          <w:sz w:val="22"/>
          <w:szCs w:val="22"/>
          <w:lang w:val="en-GB"/>
        </w:rPr>
        <w:t xml:space="preserve"> (Project 117)</w:t>
      </w:r>
    </w:p>
    <w:p w14:paraId="6F46C952" w14:textId="4C70AAC2" w:rsidR="00D90441" w:rsidRPr="00C143CC" w:rsidRDefault="00D90441" w:rsidP="00C143CC">
      <w:pPr>
        <w:pStyle w:val="ListParagraph"/>
        <w:widowControl w:val="0"/>
        <w:numPr>
          <w:ilvl w:val="3"/>
          <w:numId w:val="4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2"/>
          <w:szCs w:val="22"/>
        </w:rPr>
      </w:pPr>
      <w:r w:rsidRPr="00C143CC">
        <w:rPr>
          <w:rFonts w:asciiTheme="minorHAnsi" w:eastAsia="Batang" w:hAnsiTheme="minorHAnsi" w:cstheme="minorHAnsi"/>
          <w:sz w:val="22"/>
          <w:szCs w:val="22"/>
          <w:lang w:eastAsia="ko-KR"/>
        </w:rPr>
        <w:t>WCPFC</w:t>
      </w:r>
      <w:r w:rsidRPr="00C143CC">
        <w:rPr>
          <w:rFonts w:asciiTheme="minorHAnsi" w:eastAsiaTheme="minorEastAsia" w:hAnsiTheme="minorHAnsi" w:cstheme="minorHAnsi"/>
          <w:sz w:val="22"/>
          <w:szCs w:val="22"/>
          <w:lang w:val="en-GB"/>
        </w:rPr>
        <w:t xml:space="preserve"> billfish biological sampling plan</w:t>
      </w:r>
      <w:r w:rsidR="00875C9F" w:rsidRPr="00C143CC">
        <w:rPr>
          <w:rFonts w:asciiTheme="minorHAnsi" w:eastAsiaTheme="minorEastAsia" w:hAnsiTheme="minorHAnsi" w:cstheme="minorHAnsi"/>
          <w:sz w:val="22"/>
          <w:szCs w:val="22"/>
          <w:lang w:val="en-GB"/>
        </w:rPr>
        <w:t xml:space="preserve"> (Project 118)</w:t>
      </w:r>
    </w:p>
    <w:p w14:paraId="2121248D" w14:textId="68A9EC6A" w:rsidR="00D973FA" w:rsidRPr="00C143CC" w:rsidRDefault="00D973FA" w:rsidP="00C143CC">
      <w:pPr>
        <w:pStyle w:val="ListParagraph"/>
        <w:widowControl w:val="0"/>
        <w:numPr>
          <w:ilvl w:val="1"/>
          <w:numId w:val="24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Other SA issues</w:t>
      </w:r>
    </w:p>
    <w:p w14:paraId="7D80C78C" w14:textId="77777777" w:rsidR="00AD4B81" w:rsidRPr="00C143CC" w:rsidRDefault="00AD4B81" w:rsidP="00C143CC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</w:p>
    <w:p w14:paraId="3C7B9E03" w14:textId="77777777" w:rsidR="008A67FE" w:rsidRPr="00C143CC" w:rsidRDefault="008A67FE" w:rsidP="00C143CC">
      <w:pPr>
        <w:pStyle w:val="ListParagraph"/>
        <w:widowControl w:val="0"/>
        <w:numPr>
          <w:ilvl w:val="0"/>
          <w:numId w:val="12"/>
        </w:numPr>
        <w:tabs>
          <w:tab w:val="clear" w:pos="2160"/>
          <w:tab w:val="num" w:pos="2880"/>
        </w:tabs>
        <w:kinsoku w:val="0"/>
        <w:overflowPunct w:val="0"/>
        <w:autoSpaceDE w:val="0"/>
        <w:autoSpaceDN w:val="0"/>
        <w:adjustRightInd w:val="0"/>
        <w:snapToGrid w:val="0"/>
        <w:ind w:left="288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6D69A9DC" w14:textId="52BD4D3F" w:rsidR="008A47BB" w:rsidRPr="00C143CC" w:rsidRDefault="008C6C8B" w:rsidP="00C143CC">
      <w:pPr>
        <w:widowControl w:val="0"/>
        <w:numPr>
          <w:ilvl w:val="0"/>
          <w:numId w:val="1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207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MANAGEMENT </w:t>
      </w:r>
      <w:proofErr w:type="gramStart"/>
      <w:r w:rsidR="008A47BB" w:rsidRPr="00C143CC">
        <w:rPr>
          <w:rFonts w:asciiTheme="minorHAnsi" w:hAnsiTheme="minorHAnsi" w:cstheme="minorHAnsi"/>
          <w:b/>
          <w:sz w:val="22"/>
          <w:szCs w:val="22"/>
        </w:rPr>
        <w:t>ISSUES</w:t>
      </w:r>
      <w:proofErr w:type="gramEnd"/>
      <w:r w:rsidR="008A47BB" w:rsidRPr="00C143CC">
        <w:rPr>
          <w:rFonts w:asciiTheme="minorHAnsi" w:hAnsiTheme="minorHAnsi" w:cstheme="minorHAnsi"/>
          <w:b/>
          <w:sz w:val="22"/>
          <w:szCs w:val="22"/>
        </w:rPr>
        <w:t xml:space="preserve"> THEME</w:t>
      </w:r>
    </w:p>
    <w:p w14:paraId="09A655C9" w14:textId="77777777" w:rsidR="008A47BB" w:rsidRPr="00C143CC" w:rsidRDefault="008A47BB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D35B30C" w14:textId="77777777" w:rsidR="008A47BB" w:rsidRPr="00C143CC" w:rsidRDefault="008A47BB" w:rsidP="00C143CC">
      <w:pPr>
        <w:pStyle w:val="ListParagraph"/>
        <w:widowControl w:val="0"/>
        <w:numPr>
          <w:ilvl w:val="0"/>
          <w:numId w:val="4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08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2022A196" w14:textId="77777777" w:rsidR="008A47BB" w:rsidRPr="00C143CC" w:rsidRDefault="008A47BB" w:rsidP="00C143CC">
      <w:pPr>
        <w:pStyle w:val="ListParagraph"/>
        <w:widowControl w:val="0"/>
        <w:numPr>
          <w:ilvl w:val="0"/>
          <w:numId w:val="4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108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6B9DC33E" w14:textId="7D76F195" w:rsidR="002F2864" w:rsidRPr="00C143CC" w:rsidRDefault="008C6C8B" w:rsidP="00C143CC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Development</w:t>
      </w:r>
      <w:r w:rsidR="002F2864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of </w:t>
      </w:r>
      <w:r w:rsidR="00F77089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the WCPFC </w:t>
      </w:r>
      <w:r w:rsidR="002F2864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harvest strategy framework</w:t>
      </w:r>
      <w:r w:rsidR="00F32465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for key tuna species</w:t>
      </w:r>
    </w:p>
    <w:p w14:paraId="7C2506CA" w14:textId="6C2A780E" w:rsidR="006E00BB" w:rsidRPr="00C143CC" w:rsidRDefault="006E00BB" w:rsidP="00C143CC">
      <w:pPr>
        <w:pStyle w:val="ListParagraph"/>
        <w:widowControl w:val="0"/>
        <w:numPr>
          <w:ilvl w:val="2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Skipjack tuna</w:t>
      </w:r>
    </w:p>
    <w:p w14:paraId="46A4F9DA" w14:textId="77777777" w:rsidR="00313556" w:rsidRPr="00C143CC" w:rsidRDefault="00313556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iCs/>
          <w:sz w:val="22"/>
          <w:szCs w:val="22"/>
          <w:lang w:eastAsia="ko-KR" w:bidi="mn-Mong-CN"/>
        </w:rPr>
      </w:pPr>
      <w:r w:rsidRPr="00C143CC">
        <w:rPr>
          <w:rFonts w:asciiTheme="minorHAnsi" w:eastAsiaTheme="minorEastAsia" w:hAnsiTheme="minorHAnsi" w:cstheme="minorHAnsi"/>
          <w:iCs/>
          <w:sz w:val="22"/>
          <w:szCs w:val="22"/>
          <w:lang w:eastAsia="ko-KR"/>
        </w:rPr>
        <w:t>Skipjack tuna management procedure</w:t>
      </w:r>
    </w:p>
    <w:p w14:paraId="6087AB8E" w14:textId="24F7848E" w:rsidR="00C00704" w:rsidRPr="00C143CC" w:rsidRDefault="00B530C7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iCs/>
          <w:sz w:val="22"/>
          <w:szCs w:val="22"/>
          <w:lang w:eastAsia="ko-KR" w:bidi="mn-Mong-CN"/>
        </w:rPr>
      </w:pPr>
      <w:r w:rsidRPr="00C143CC">
        <w:rPr>
          <w:rFonts w:asciiTheme="minorHAnsi" w:eastAsiaTheme="minorEastAsia" w:hAnsiTheme="minorHAnsi" w:cstheme="minorHAnsi"/>
          <w:iCs/>
          <w:sz w:val="22"/>
          <w:szCs w:val="22"/>
          <w:lang w:eastAsia="ko-KR"/>
        </w:rPr>
        <w:t>M</w:t>
      </w:r>
      <w:r w:rsidR="00980523" w:rsidRPr="00C143CC">
        <w:rPr>
          <w:rFonts w:asciiTheme="minorHAnsi" w:eastAsiaTheme="minorEastAsia" w:hAnsiTheme="minorHAnsi" w:cstheme="minorHAnsi"/>
          <w:iCs/>
          <w:sz w:val="22"/>
          <w:szCs w:val="22"/>
          <w:lang w:eastAsia="ko-KR"/>
        </w:rPr>
        <w:t>onitoring strategy</w:t>
      </w:r>
      <w:r w:rsidRPr="00C143CC">
        <w:rPr>
          <w:rFonts w:asciiTheme="minorHAnsi" w:eastAsiaTheme="minorEastAsia" w:hAnsiTheme="minorHAnsi" w:cstheme="minorHAnsi"/>
          <w:iCs/>
          <w:sz w:val="22"/>
          <w:szCs w:val="22"/>
          <w:lang w:eastAsia="ko-KR"/>
        </w:rPr>
        <w:t xml:space="preserve"> for skipjack tuna</w:t>
      </w:r>
    </w:p>
    <w:p w14:paraId="617C68B7" w14:textId="34A5089A" w:rsidR="00EA46E9" w:rsidRPr="00C143CC" w:rsidRDefault="00EA46E9" w:rsidP="00C143CC">
      <w:pPr>
        <w:pStyle w:val="ListParagraph"/>
        <w:widowControl w:val="0"/>
        <w:numPr>
          <w:ilvl w:val="2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South Pacific </w:t>
      </w:r>
      <w:r w:rsidR="007A0CAB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a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lbacore </w:t>
      </w:r>
      <w:r w:rsidR="007A0CAB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t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una</w:t>
      </w:r>
    </w:p>
    <w:p w14:paraId="45CE5794" w14:textId="4E5BCE4C" w:rsidR="00750BC6" w:rsidRPr="00C143CC" w:rsidRDefault="003F3C26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2"/>
          <w:szCs w:val="22"/>
        </w:rPr>
      </w:pPr>
      <w:r w:rsidRPr="00C143CC">
        <w:rPr>
          <w:rFonts w:asciiTheme="minorHAnsi" w:hAnsiTheme="minorHAnsi" w:cstheme="minorHAnsi"/>
          <w:sz w:val="22"/>
          <w:szCs w:val="22"/>
        </w:rPr>
        <w:t xml:space="preserve"> </w:t>
      </w:r>
      <w:r w:rsidR="00B530C7" w:rsidRPr="00C143CC">
        <w:rPr>
          <w:rFonts w:asciiTheme="minorHAnsi" w:hAnsiTheme="minorHAnsi" w:cstheme="minorHAnsi"/>
          <w:sz w:val="22"/>
          <w:szCs w:val="22"/>
        </w:rPr>
        <w:t>South Pacific albacore m</w:t>
      </w:r>
      <w:r w:rsidRPr="00C143CC">
        <w:rPr>
          <w:rFonts w:asciiTheme="minorHAnsi" w:hAnsiTheme="minorHAnsi" w:cstheme="minorHAnsi"/>
          <w:sz w:val="22"/>
          <w:szCs w:val="22"/>
        </w:rPr>
        <w:t xml:space="preserve">anagement </w:t>
      </w:r>
      <w:r w:rsidR="00B530C7" w:rsidRPr="00C143CC">
        <w:rPr>
          <w:rFonts w:asciiTheme="minorHAnsi" w:hAnsiTheme="minorHAnsi" w:cstheme="minorHAnsi"/>
          <w:sz w:val="22"/>
          <w:szCs w:val="22"/>
        </w:rPr>
        <w:t>p</w:t>
      </w:r>
      <w:r w:rsidRPr="00C143CC">
        <w:rPr>
          <w:rFonts w:asciiTheme="minorHAnsi" w:hAnsiTheme="minorHAnsi" w:cstheme="minorHAnsi"/>
          <w:sz w:val="22"/>
          <w:szCs w:val="22"/>
        </w:rPr>
        <w:t>rocedure</w:t>
      </w:r>
    </w:p>
    <w:p w14:paraId="7EFE62D2" w14:textId="684EE55C" w:rsidR="00871C3D" w:rsidRPr="00C143CC" w:rsidRDefault="00871C3D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2"/>
          <w:szCs w:val="22"/>
        </w:rPr>
      </w:pPr>
      <w:r w:rsidRPr="00C143CC">
        <w:rPr>
          <w:rFonts w:asciiTheme="minorHAnsi" w:hAnsiTheme="minorHAnsi" w:cstheme="minorHAnsi"/>
          <w:sz w:val="22"/>
          <w:szCs w:val="22"/>
        </w:rPr>
        <w:t>Joint WCPFC/IATTC Working Group for South Pacific Albacore</w:t>
      </w:r>
    </w:p>
    <w:p w14:paraId="6051C665" w14:textId="780BFD39" w:rsidR="00CE4152" w:rsidRPr="00C143CC" w:rsidRDefault="00CE4152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2"/>
          <w:szCs w:val="22"/>
        </w:rPr>
      </w:pPr>
      <w:r w:rsidRPr="00C143CC">
        <w:rPr>
          <w:rFonts w:asciiTheme="minorHAnsi" w:hAnsiTheme="minorHAnsi" w:cstheme="minorHAnsi"/>
          <w:sz w:val="22"/>
          <w:szCs w:val="22"/>
        </w:rPr>
        <w:t>Updates on SP Albacore Roadmap IWG</w:t>
      </w:r>
    </w:p>
    <w:p w14:paraId="4A514F82" w14:textId="47A327D9" w:rsidR="00560A4B" w:rsidRPr="00C143CC" w:rsidRDefault="009F5164" w:rsidP="00C143CC">
      <w:pPr>
        <w:pStyle w:val="ListParagraph"/>
        <w:widowControl w:val="0"/>
        <w:numPr>
          <w:ilvl w:val="2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Bigeye tuna</w:t>
      </w:r>
    </w:p>
    <w:p w14:paraId="71FBA48F" w14:textId="77777777" w:rsidR="001F361F" w:rsidRPr="00C143CC" w:rsidRDefault="001F361F" w:rsidP="00C143CC">
      <w:pPr>
        <w:pStyle w:val="ListParagraph"/>
        <w:widowControl w:val="0"/>
        <w:numPr>
          <w:ilvl w:val="0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1365"/>
        <w:jc w:val="both"/>
        <w:rPr>
          <w:rFonts w:asciiTheme="minorHAnsi" w:eastAsiaTheme="minorEastAsia" w:hAnsiTheme="minorHAnsi" w:cstheme="minorHAnsi"/>
          <w:bCs/>
          <w:vanish/>
          <w:sz w:val="22"/>
          <w:szCs w:val="22"/>
          <w:lang w:eastAsia="ko-KR"/>
        </w:rPr>
      </w:pPr>
    </w:p>
    <w:p w14:paraId="319111F5" w14:textId="77777777" w:rsidR="001F361F" w:rsidRPr="00C143CC" w:rsidRDefault="001F361F" w:rsidP="00C143CC">
      <w:pPr>
        <w:pStyle w:val="ListParagraph"/>
        <w:widowControl w:val="0"/>
        <w:numPr>
          <w:ilvl w:val="2"/>
          <w:numId w:val="22"/>
        </w:numPr>
        <w:kinsoku w:val="0"/>
        <w:overflowPunct w:val="0"/>
        <w:autoSpaceDE w:val="0"/>
        <w:autoSpaceDN w:val="0"/>
        <w:adjustRightInd w:val="0"/>
        <w:snapToGrid w:val="0"/>
        <w:ind w:left="1440"/>
        <w:jc w:val="both"/>
        <w:rPr>
          <w:rFonts w:asciiTheme="minorHAnsi" w:eastAsiaTheme="minorEastAsia" w:hAnsiTheme="minorHAnsi" w:cstheme="minorHAnsi"/>
          <w:bCs/>
          <w:vanish/>
          <w:sz w:val="22"/>
          <w:szCs w:val="22"/>
          <w:lang w:eastAsia="ko-KR"/>
        </w:rPr>
      </w:pPr>
    </w:p>
    <w:p w14:paraId="22E4EA84" w14:textId="2102375A" w:rsidR="009F5164" w:rsidRPr="00C143CC" w:rsidRDefault="009F5164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</w:pPr>
      <w:bookmarkStart w:id="11" w:name="_Hlk197500828"/>
      <w:bookmarkStart w:id="12" w:name="_Hlk197500801"/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>Bigeye operating models</w:t>
      </w:r>
    </w:p>
    <w:p w14:paraId="46B35731" w14:textId="369F4867" w:rsidR="009F5164" w:rsidRPr="00C143CC" w:rsidRDefault="009F5164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>Bigeye management procedure – design</w:t>
      </w:r>
    </w:p>
    <w:p w14:paraId="23F3B77A" w14:textId="26956422" w:rsidR="009F5164" w:rsidRPr="00C143CC" w:rsidRDefault="00E51472" w:rsidP="00C143CC">
      <w:pPr>
        <w:pStyle w:val="ListParagraph"/>
        <w:widowControl w:val="0"/>
        <w:numPr>
          <w:ilvl w:val="3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</w:pPr>
      <w:bookmarkStart w:id="13" w:name="_Hlk197502832"/>
      <w:bookmarkEnd w:id="11"/>
      <w:r w:rsidRPr="00C143CC">
        <w:rPr>
          <w:rFonts w:asciiTheme="minorHAnsi" w:eastAsiaTheme="minorEastAsia" w:hAnsiTheme="minorHAnsi" w:cstheme="minorHAnsi"/>
          <w:bCs/>
          <w:sz w:val="22"/>
          <w:szCs w:val="22"/>
          <w:lang w:eastAsia="ko-KR"/>
        </w:rPr>
        <w:t>Bigeye</w:t>
      </w:r>
      <w:r w:rsidRPr="00C143CC">
        <w:rPr>
          <w:rFonts w:asciiTheme="minorHAnsi" w:hAnsiTheme="minorHAnsi" w:cstheme="minorHAnsi"/>
          <w:sz w:val="22"/>
          <w:szCs w:val="22"/>
        </w:rPr>
        <w:t xml:space="preserve"> Target Reference Points and Performance Evaluation of Candidate Management Procedures </w:t>
      </w:r>
    </w:p>
    <w:bookmarkEnd w:id="12"/>
    <w:bookmarkEnd w:id="13"/>
    <w:p w14:paraId="3949C1A8" w14:textId="77777777" w:rsidR="009F5164" w:rsidRPr="00C143CC" w:rsidRDefault="009F5164" w:rsidP="00C143CC">
      <w:pPr>
        <w:pStyle w:val="ListParagraph"/>
        <w:widowControl w:val="0"/>
        <w:numPr>
          <w:ilvl w:val="2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Mixed fishery MSE framework</w:t>
      </w:r>
    </w:p>
    <w:p w14:paraId="7D3495D1" w14:textId="59689863" w:rsidR="00505837" w:rsidRPr="00C143CC" w:rsidRDefault="00505837" w:rsidP="00C143CC">
      <w:pPr>
        <w:pStyle w:val="ListParagraph"/>
        <w:widowControl w:val="0"/>
        <w:numPr>
          <w:ilvl w:val="2"/>
          <w:numId w:val="2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Progress of the WCPFC Harvest Strategy Work Plan</w:t>
      </w:r>
      <w:r w:rsidR="008A0276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</w:t>
      </w:r>
    </w:p>
    <w:p w14:paraId="504B4D06" w14:textId="30358D3F" w:rsidR="002F5036" w:rsidRPr="00C143CC" w:rsidRDefault="002F5036" w:rsidP="00C143CC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Pacific bluefin tuna </w:t>
      </w:r>
      <w:r w:rsidR="002A1F83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management strategy evaluation</w:t>
      </w:r>
    </w:p>
    <w:p w14:paraId="2E3FF738" w14:textId="77777777" w:rsidR="00E51472" w:rsidRPr="00C143CC" w:rsidRDefault="00E51472" w:rsidP="00C143CC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bookmarkStart w:id="14" w:name="_Hlk197503239"/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Southwest Pacific striped marlin – management projections</w:t>
      </w:r>
      <w:bookmarkEnd w:id="14"/>
    </w:p>
    <w:p w14:paraId="6B9E10EA" w14:textId="7E44757C" w:rsidR="0067655F" w:rsidRPr="00C143CC" w:rsidRDefault="0067655F" w:rsidP="00C143CC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  <w:t>North Pacific striped marlin projections</w:t>
      </w:r>
    </w:p>
    <w:p w14:paraId="0E77C29B" w14:textId="2E719940" w:rsidR="00981816" w:rsidRPr="00C143CC" w:rsidRDefault="002A1F83" w:rsidP="00C143CC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Southwest Pacific swordfish m</w:t>
      </w:r>
      <w:r w:rsidR="00981816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anagement 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p</w:t>
      </w:r>
      <w:r w:rsidR="00981816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rocedure</w:t>
      </w:r>
    </w:p>
    <w:p w14:paraId="7CE47473" w14:textId="34146200" w:rsidR="00D53E35" w:rsidRPr="00C143CC" w:rsidRDefault="00CE0589" w:rsidP="00C143CC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  <w:lang w:val="en-NZ" w:eastAsia="ko-KR"/>
        </w:rPr>
        <w:t>Review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of effectiveness of </w:t>
      </w:r>
      <w:r w:rsidR="00D53E35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CMM </w:t>
      </w:r>
      <w:r w:rsidR="002865F4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202</w:t>
      </w: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3</w:t>
      </w:r>
      <w:r w:rsidR="00D53E35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-01</w:t>
      </w:r>
    </w:p>
    <w:p w14:paraId="136DF5C9" w14:textId="5E2CA6F6" w:rsidR="00D973FA" w:rsidRPr="00C143CC" w:rsidRDefault="00D973FA" w:rsidP="00C143CC">
      <w:pPr>
        <w:widowControl w:val="0"/>
        <w:numPr>
          <w:ilvl w:val="1"/>
          <w:numId w:val="4"/>
        </w:numPr>
        <w:tabs>
          <w:tab w:val="clear" w:pos="720"/>
        </w:tabs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bCs/>
          <w:sz w:val="22"/>
          <w:szCs w:val="22"/>
          <w:lang w:val="en-NZ" w:eastAsia="ko-KR"/>
        </w:rPr>
      </w:pPr>
      <w:bookmarkStart w:id="15" w:name="_Hlk134797337"/>
      <w:r w:rsidRPr="00C143CC">
        <w:rPr>
          <w:rFonts w:asciiTheme="minorHAnsi" w:hAnsiTheme="minorHAnsi" w:cstheme="minorHAnsi"/>
          <w:b/>
          <w:bCs/>
          <w:sz w:val="22"/>
          <w:szCs w:val="22"/>
          <w:lang w:val="en-NZ" w:eastAsia="ko-KR"/>
        </w:rPr>
        <w:t>Other MI issues</w:t>
      </w:r>
    </w:p>
    <w:p w14:paraId="74EA082A" w14:textId="77777777" w:rsidR="00AD4B81" w:rsidRPr="00C143CC" w:rsidRDefault="00AD4B81" w:rsidP="00C143CC">
      <w:pPr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</w:pPr>
    </w:p>
    <w:bookmarkEnd w:id="15"/>
    <w:p w14:paraId="2521B715" w14:textId="192FE57D" w:rsidR="00A83306" w:rsidRPr="00C143CC" w:rsidRDefault="002E6BF7" w:rsidP="00C143CC">
      <w:pPr>
        <w:widowControl w:val="0"/>
        <w:numPr>
          <w:ilvl w:val="0"/>
          <w:numId w:val="1"/>
        </w:numPr>
        <w:tabs>
          <w:tab w:val="clear" w:pos="360"/>
          <w:tab w:val="num" w:pos="1080"/>
        </w:tabs>
        <w:kinsoku w:val="0"/>
        <w:overflowPunct w:val="0"/>
        <w:autoSpaceDE w:val="0"/>
        <w:autoSpaceDN w:val="0"/>
        <w:adjustRightInd w:val="0"/>
        <w:snapToGrid w:val="0"/>
        <w:ind w:left="207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ECOSYSTEM AND </w:t>
      </w:r>
      <w:r w:rsidR="00A83306" w:rsidRPr="00C143CC">
        <w:rPr>
          <w:rFonts w:asciiTheme="minorHAnsi" w:hAnsiTheme="minorHAnsi" w:cstheme="minorHAnsi"/>
          <w:b/>
          <w:sz w:val="22"/>
          <w:szCs w:val="22"/>
        </w:rPr>
        <w:t>BYCATCH MITIGATION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THEME</w:t>
      </w:r>
      <w:r w:rsidR="00983FEF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65CEA19" w14:textId="77777777" w:rsidR="00037704" w:rsidRPr="00C143CC" w:rsidRDefault="00037704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sz w:val="22"/>
          <w:szCs w:val="22"/>
          <w:lang w:val="en-AU" w:eastAsia="ko-KR"/>
        </w:rPr>
      </w:pPr>
    </w:p>
    <w:p w14:paraId="62457752" w14:textId="77777777" w:rsidR="006A1F5B" w:rsidRPr="00C143CC" w:rsidRDefault="006A1F5B" w:rsidP="00C143CC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sz w:val="22"/>
          <w:szCs w:val="22"/>
          <w:lang w:eastAsia="ko-KR"/>
        </w:rPr>
      </w:pPr>
    </w:p>
    <w:p w14:paraId="1DFF5D6E" w14:textId="77777777" w:rsidR="006A1F5B" w:rsidRPr="00C143CC" w:rsidRDefault="006A1F5B" w:rsidP="00C143CC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sz w:val="22"/>
          <w:szCs w:val="22"/>
          <w:lang w:eastAsia="ko-KR"/>
        </w:rPr>
      </w:pPr>
    </w:p>
    <w:p w14:paraId="68B01A3A" w14:textId="77777777" w:rsidR="006A1F5B" w:rsidRPr="00C143CC" w:rsidRDefault="006A1F5B" w:rsidP="00C143CC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sz w:val="22"/>
          <w:szCs w:val="22"/>
          <w:lang w:eastAsia="ko-KR"/>
        </w:rPr>
      </w:pPr>
    </w:p>
    <w:p w14:paraId="46EB1809" w14:textId="77777777" w:rsidR="006A1F5B" w:rsidRPr="00C143CC" w:rsidRDefault="006A1F5B" w:rsidP="00C143CC">
      <w:pPr>
        <w:pStyle w:val="ListParagraph"/>
        <w:widowControl w:val="0"/>
        <w:numPr>
          <w:ilvl w:val="0"/>
          <w:numId w:val="5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sz w:val="22"/>
          <w:szCs w:val="22"/>
          <w:lang w:eastAsia="ko-KR"/>
        </w:rPr>
      </w:pPr>
    </w:p>
    <w:p w14:paraId="4405D980" w14:textId="77777777" w:rsidR="00623A55" w:rsidRPr="00C143CC" w:rsidRDefault="00623A55" w:rsidP="00C143CC">
      <w:pPr>
        <w:pStyle w:val="ListParagraph"/>
        <w:widowControl w:val="0"/>
        <w:numPr>
          <w:ilvl w:val="0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sz w:val="22"/>
          <w:szCs w:val="22"/>
          <w:lang w:eastAsia="ko-KR"/>
        </w:rPr>
      </w:pPr>
    </w:p>
    <w:p w14:paraId="2F75E13D" w14:textId="77777777" w:rsidR="00623A55" w:rsidRPr="00C143CC" w:rsidRDefault="00623A55" w:rsidP="00C143CC">
      <w:pPr>
        <w:pStyle w:val="ListParagraph"/>
        <w:widowControl w:val="0"/>
        <w:numPr>
          <w:ilvl w:val="0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vanish/>
          <w:sz w:val="22"/>
          <w:szCs w:val="22"/>
          <w:lang w:eastAsia="ko-KR"/>
        </w:rPr>
      </w:pPr>
    </w:p>
    <w:p w14:paraId="216D6CD1" w14:textId="58CCF618" w:rsidR="00117BB7" w:rsidRPr="00C143CC" w:rsidRDefault="005935FD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16" w:name="_Hlk166061756"/>
      <w:r>
        <w:rPr>
          <w:rFonts w:asciiTheme="minorHAnsi" w:hAnsiTheme="minorHAnsi" w:cstheme="minorHAnsi"/>
          <w:b/>
          <w:sz w:val="22"/>
          <w:szCs w:val="22"/>
        </w:rPr>
        <w:t>Ecosystem</w:t>
      </w:r>
      <w:r w:rsidR="00117BB7" w:rsidRPr="00C143CC">
        <w:rPr>
          <w:rFonts w:asciiTheme="minorHAnsi" w:hAnsiTheme="minorHAnsi" w:cstheme="minorHAnsi"/>
          <w:b/>
          <w:sz w:val="22"/>
          <w:szCs w:val="22"/>
        </w:rPr>
        <w:t xml:space="preserve"> and Climate Indicators</w:t>
      </w:r>
    </w:p>
    <w:p w14:paraId="1F5E1401" w14:textId="77777777" w:rsidR="00117BB7" w:rsidRPr="00C143CC" w:rsidRDefault="00117BB7" w:rsidP="00C143CC">
      <w:pPr>
        <w:pStyle w:val="ListParagraph"/>
        <w:numPr>
          <w:ilvl w:val="2"/>
          <w:numId w:val="13"/>
        </w:numPr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hAnsiTheme="minorHAnsi" w:cstheme="minorHAnsi"/>
          <w:b/>
          <w:bCs/>
          <w:sz w:val="22"/>
          <w:szCs w:val="22"/>
        </w:rPr>
        <w:t>Ecosystem and Climate Indicator Report Card</w:t>
      </w:r>
    </w:p>
    <w:bookmarkEnd w:id="16"/>
    <w:p w14:paraId="6A532AF3" w14:textId="23020993" w:rsidR="00117BB7" w:rsidRPr="00C143CC" w:rsidRDefault="005935FD" w:rsidP="00C143CC">
      <w:pPr>
        <w:pStyle w:val="ListParagraph"/>
        <w:numPr>
          <w:ilvl w:val="2"/>
          <w:numId w:val="13"/>
        </w:numPr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</w:pPr>
      <w:r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Climate</w:t>
      </w:r>
      <w:r w:rsidR="00117BB7"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 xml:space="preserve"> change</w:t>
      </w:r>
    </w:p>
    <w:p w14:paraId="08B54104" w14:textId="77777777" w:rsidR="00117BB7" w:rsidRPr="00C143CC" w:rsidRDefault="00117BB7" w:rsidP="00C143CC">
      <w:pPr>
        <w:pStyle w:val="ListParagraph"/>
        <w:numPr>
          <w:ilvl w:val="3"/>
          <w:numId w:val="13"/>
        </w:numPr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sz w:val="22"/>
          <w:szCs w:val="22"/>
          <w:lang w:eastAsia="ko-KR"/>
        </w:rPr>
        <w:t xml:space="preserve">Climate Change Workplan </w:t>
      </w:r>
    </w:p>
    <w:p w14:paraId="06C58E3F" w14:textId="77777777" w:rsidR="00117BB7" w:rsidRPr="00C143CC" w:rsidRDefault="00117BB7" w:rsidP="00C143CC">
      <w:pPr>
        <w:pStyle w:val="ListParagraph"/>
        <w:numPr>
          <w:ilvl w:val="3"/>
          <w:numId w:val="13"/>
        </w:numPr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sz w:val="22"/>
          <w:szCs w:val="22"/>
          <w:lang w:eastAsia="ko-KR"/>
        </w:rPr>
        <w:t>CMM climate change vulnerability assessment</w:t>
      </w:r>
    </w:p>
    <w:p w14:paraId="36E16B46" w14:textId="77777777" w:rsidR="00117BB7" w:rsidRPr="00C143CC" w:rsidRDefault="00117BB7" w:rsidP="00C143CC">
      <w:pPr>
        <w:pStyle w:val="ListParagraph"/>
        <w:numPr>
          <w:ilvl w:val="2"/>
          <w:numId w:val="13"/>
        </w:numPr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Updates on the 2019 SEAPODYM Review</w:t>
      </w:r>
    </w:p>
    <w:p w14:paraId="1255F8C1" w14:textId="77777777" w:rsidR="00117BB7" w:rsidRPr="00C143CC" w:rsidRDefault="00117BB7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17" w:name="_Hlk196224799"/>
      <w:r w:rsidRPr="00C143CC">
        <w:rPr>
          <w:rFonts w:asciiTheme="minorHAnsi" w:hAnsiTheme="minorHAnsi" w:cstheme="minorHAnsi"/>
          <w:b/>
          <w:sz w:val="22"/>
          <w:szCs w:val="22"/>
        </w:rPr>
        <w:t xml:space="preserve">FAD impacts </w:t>
      </w:r>
    </w:p>
    <w:p w14:paraId="4E5388E1" w14:textId="77777777" w:rsidR="00117BB7" w:rsidRPr="00C143CC" w:rsidRDefault="00117BB7" w:rsidP="00C143CC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Research on non-entangling and biodegradable FADs</w:t>
      </w:r>
    </w:p>
    <w:p w14:paraId="68A813A3" w14:textId="77777777" w:rsidR="00117BB7" w:rsidRPr="00C143CC" w:rsidRDefault="00117BB7" w:rsidP="00C143CC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</w:rPr>
      </w:pPr>
      <w:bookmarkStart w:id="18" w:name="_Hlk165275433"/>
      <w:r w:rsidRPr="00C143CC">
        <w:rPr>
          <w:rFonts w:asciiTheme="minorHAnsi" w:eastAsiaTheme="minorEastAsia" w:hAnsiTheme="minorHAnsi" w:cstheme="minorHAnsi"/>
          <w:b/>
          <w:sz w:val="22"/>
          <w:szCs w:val="22"/>
        </w:rPr>
        <w:t xml:space="preserve">Research on </w:t>
      </w:r>
      <w:proofErr w:type="spellStart"/>
      <w:r w:rsidRPr="00C143CC">
        <w:rPr>
          <w:rFonts w:asciiTheme="minorHAnsi" w:eastAsiaTheme="minorEastAsia" w:hAnsiTheme="minorHAnsi" w:cstheme="minorHAnsi"/>
          <w:b/>
          <w:sz w:val="22"/>
          <w:szCs w:val="22"/>
        </w:rPr>
        <w:t>dFAD</w:t>
      </w:r>
      <w:proofErr w:type="spellEnd"/>
      <w:r w:rsidRPr="00C143CC">
        <w:rPr>
          <w:rFonts w:asciiTheme="minorHAnsi" w:eastAsiaTheme="minorEastAsia" w:hAnsiTheme="minorHAnsi" w:cstheme="minorHAnsi"/>
          <w:b/>
          <w:sz w:val="22"/>
          <w:szCs w:val="22"/>
        </w:rPr>
        <w:t xml:space="preserve"> loss and abandonments</w:t>
      </w:r>
    </w:p>
    <w:p w14:paraId="086AF430" w14:textId="77777777" w:rsidR="00117BB7" w:rsidRPr="00C143CC" w:rsidRDefault="00117BB7" w:rsidP="00C143CC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Updates on FAD Management Options IWG </w:t>
      </w:r>
    </w:p>
    <w:bookmarkEnd w:id="17"/>
    <w:bookmarkEnd w:id="18"/>
    <w:p w14:paraId="5D7CBB85" w14:textId="77777777" w:rsidR="00117BB7" w:rsidRPr="00C143CC" w:rsidRDefault="00117BB7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Bycatch management</w:t>
      </w:r>
    </w:p>
    <w:p w14:paraId="1532C851" w14:textId="77777777" w:rsidR="00117BB7" w:rsidRPr="00C143CC" w:rsidRDefault="00117BB7" w:rsidP="00C143CC">
      <w:pPr>
        <w:pStyle w:val="ListParagraph"/>
        <w:numPr>
          <w:ilvl w:val="0"/>
          <w:numId w:val="25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583B8D96" w14:textId="77777777" w:rsidR="00117BB7" w:rsidRPr="00C143CC" w:rsidRDefault="00117BB7" w:rsidP="00C143CC">
      <w:pPr>
        <w:pStyle w:val="ListParagraph"/>
        <w:numPr>
          <w:ilvl w:val="0"/>
          <w:numId w:val="25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7FB39C3D" w14:textId="77777777" w:rsidR="00117BB7" w:rsidRPr="00C143CC" w:rsidRDefault="00117BB7" w:rsidP="00C143CC">
      <w:pPr>
        <w:pStyle w:val="ListParagraph"/>
        <w:numPr>
          <w:ilvl w:val="0"/>
          <w:numId w:val="25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287DCDD1" w14:textId="77777777" w:rsidR="00117BB7" w:rsidRPr="00C143CC" w:rsidRDefault="00117BB7" w:rsidP="00C143CC">
      <w:pPr>
        <w:pStyle w:val="ListParagraph"/>
        <w:numPr>
          <w:ilvl w:val="1"/>
          <w:numId w:val="25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7D4D95ED" w14:textId="77777777" w:rsidR="00117BB7" w:rsidRPr="00C143CC" w:rsidRDefault="00117BB7" w:rsidP="00C143CC">
      <w:pPr>
        <w:pStyle w:val="ListParagraph"/>
        <w:numPr>
          <w:ilvl w:val="1"/>
          <w:numId w:val="25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247D9E7C" w14:textId="77777777" w:rsidR="00117BB7" w:rsidRPr="00C143CC" w:rsidRDefault="00117BB7" w:rsidP="00C143CC">
      <w:pPr>
        <w:pStyle w:val="ListParagraph"/>
        <w:numPr>
          <w:ilvl w:val="1"/>
          <w:numId w:val="25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0235B86B" w14:textId="77777777" w:rsidR="00117BB7" w:rsidRPr="00C143CC" w:rsidRDefault="00117BB7" w:rsidP="00C143CC">
      <w:pPr>
        <w:pStyle w:val="ListParagraph"/>
        <w:numPr>
          <w:ilvl w:val="1"/>
          <w:numId w:val="25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641C1BA7" w14:textId="77777777" w:rsidR="00117BB7" w:rsidRPr="00C143CC" w:rsidRDefault="00117BB7" w:rsidP="00C143CC">
      <w:pPr>
        <w:pStyle w:val="ListParagraph"/>
        <w:numPr>
          <w:ilvl w:val="2"/>
          <w:numId w:val="1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Bycatch Management Information System</w:t>
      </w:r>
    </w:p>
    <w:p w14:paraId="5FB335F8" w14:textId="77777777" w:rsidR="00117BB7" w:rsidRPr="00C143CC" w:rsidRDefault="00117BB7" w:rsidP="00C143CC">
      <w:pPr>
        <w:pStyle w:val="ListParagraph"/>
        <w:numPr>
          <w:ilvl w:val="2"/>
          <w:numId w:val="13"/>
        </w:numPr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Bycatch Assessment and Management</w:t>
      </w:r>
    </w:p>
    <w:p w14:paraId="3E83288A" w14:textId="77777777" w:rsidR="00117BB7" w:rsidRPr="00C143CC" w:rsidRDefault="00117BB7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Review of CMM for Seabirds (CMM 2018-03)</w:t>
      </w:r>
    </w:p>
    <w:p w14:paraId="572CDF73" w14:textId="77777777" w:rsidR="00117BB7" w:rsidRPr="00C143CC" w:rsidRDefault="00117BB7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Elasmobranchs</w:t>
      </w:r>
    </w:p>
    <w:p w14:paraId="60647330" w14:textId="77777777" w:rsidR="00117BB7" w:rsidRPr="00C143CC" w:rsidRDefault="00117BB7" w:rsidP="00C143CC">
      <w:pPr>
        <w:pStyle w:val="ListParagraph"/>
        <w:widowControl w:val="0"/>
        <w:numPr>
          <w:ilvl w:val="2"/>
          <w:numId w:val="1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lastRenderedPageBreak/>
        <w:t>Review of CMM for sharks (CMM 2024-05)</w:t>
      </w:r>
    </w:p>
    <w:p w14:paraId="23302B53" w14:textId="77777777" w:rsidR="00117BB7" w:rsidRPr="00C143CC" w:rsidRDefault="00117BB7" w:rsidP="00C143CC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ind w:left="630"/>
        <w:jc w:val="both"/>
        <w:rPr>
          <w:rFonts w:asciiTheme="minorHAnsi" w:eastAsiaTheme="minorEastAsia" w:hAnsiTheme="minorHAnsi" w:cstheme="minorHAnsi"/>
          <w:vanish/>
          <w:sz w:val="22"/>
          <w:szCs w:val="22"/>
          <w:lang w:eastAsia="ko-KR"/>
        </w:rPr>
      </w:pPr>
    </w:p>
    <w:p w14:paraId="09FADAAF" w14:textId="77777777" w:rsidR="00117BB7" w:rsidRPr="00C143CC" w:rsidRDefault="00117BB7" w:rsidP="00C143CC">
      <w:pPr>
        <w:pStyle w:val="ListParagraph"/>
        <w:widowControl w:val="0"/>
        <w:numPr>
          <w:ilvl w:val="0"/>
          <w:numId w:val="2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77A422A5" w14:textId="77777777" w:rsidR="00117BB7" w:rsidRPr="00C143CC" w:rsidRDefault="00117BB7" w:rsidP="00C143CC">
      <w:pPr>
        <w:pStyle w:val="ListParagraph"/>
        <w:widowControl w:val="0"/>
        <w:numPr>
          <w:ilvl w:val="1"/>
          <w:numId w:val="23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b/>
          <w:bCs/>
          <w:vanish/>
          <w:sz w:val="22"/>
          <w:szCs w:val="22"/>
          <w:lang w:eastAsia="ko-KR"/>
        </w:rPr>
      </w:pPr>
    </w:p>
    <w:p w14:paraId="6ED2012F" w14:textId="77777777" w:rsidR="00117BB7" w:rsidRPr="00C143CC" w:rsidRDefault="00117BB7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19" w:name="_Hlk197438972"/>
      <w:r w:rsidRPr="00C143CC">
        <w:rPr>
          <w:rFonts w:asciiTheme="minorHAnsi" w:hAnsiTheme="minorHAnsi" w:cstheme="minorHAnsi"/>
          <w:b/>
          <w:sz w:val="22"/>
          <w:szCs w:val="22"/>
        </w:rPr>
        <w:t>Cetaceans</w:t>
      </w:r>
    </w:p>
    <w:bookmarkEnd w:id="19"/>
    <w:p w14:paraId="453A3535" w14:textId="77777777" w:rsidR="00117BB7" w:rsidRPr="00C143CC" w:rsidRDefault="00117BB7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Deep-sea </w:t>
      </w:r>
      <w:proofErr w:type="gramStart"/>
      <w:r w:rsidRPr="00C143CC">
        <w:rPr>
          <w:rFonts w:asciiTheme="minorHAnsi" w:hAnsiTheme="minorHAnsi" w:cstheme="minorHAnsi"/>
          <w:b/>
          <w:sz w:val="22"/>
          <w:szCs w:val="22"/>
        </w:rPr>
        <w:t>mining</w:t>
      </w:r>
      <w:proofErr w:type="gramEnd"/>
    </w:p>
    <w:p w14:paraId="4ED095D4" w14:textId="77777777" w:rsidR="00117BB7" w:rsidRPr="00C143CC" w:rsidRDefault="00117BB7" w:rsidP="00C143CC">
      <w:pPr>
        <w:widowControl w:val="0"/>
        <w:numPr>
          <w:ilvl w:val="1"/>
          <w:numId w:val="13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Other EB issues</w:t>
      </w:r>
    </w:p>
    <w:p w14:paraId="348ED235" w14:textId="77777777" w:rsidR="00D973FA" w:rsidRPr="00C143CC" w:rsidRDefault="00D973FA" w:rsidP="00C143CC">
      <w:pPr>
        <w:adjustRightInd w:val="0"/>
        <w:snapToGrid w:val="0"/>
        <w:ind w:left="426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p w14:paraId="2860B86B" w14:textId="77777777" w:rsidR="00B64775" w:rsidRPr="00C143CC" w:rsidRDefault="00B64775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OTHER RESEARCH PROJECTS</w:t>
      </w:r>
    </w:p>
    <w:p w14:paraId="6DF180AA" w14:textId="2D891286" w:rsidR="003C38D2" w:rsidRPr="00C143CC" w:rsidRDefault="003C38D2" w:rsidP="00C143CC">
      <w:pPr>
        <w:pStyle w:val="ListParagraph"/>
        <w:widowControl w:val="0"/>
        <w:numPr>
          <w:ilvl w:val="1"/>
          <w:numId w:val="15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bookmarkStart w:id="20" w:name="_Hlk164871438"/>
      <w:bookmarkStart w:id="21" w:name="_Hlk196318064"/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Pacific Marine Specimen Bank (Project 35b)</w:t>
      </w:r>
      <w:r w:rsidR="00DE2941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</w:t>
      </w:r>
    </w:p>
    <w:p w14:paraId="61E5D778" w14:textId="3E41F638" w:rsidR="003C38D2" w:rsidRPr="00C143CC" w:rsidRDefault="003C38D2" w:rsidP="00C143CC">
      <w:pPr>
        <w:pStyle w:val="ListParagraph"/>
        <w:widowControl w:val="0"/>
        <w:numPr>
          <w:ilvl w:val="1"/>
          <w:numId w:val="15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bookmarkStart w:id="22" w:name="_Hlk164871707"/>
      <w:bookmarkEnd w:id="20"/>
      <w:bookmarkEnd w:id="21"/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Pacific Tuna Tagging Project (Project 42)</w:t>
      </w:r>
      <w:r w:rsidR="00DE2941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</w:t>
      </w:r>
    </w:p>
    <w:p w14:paraId="1D1B21EB" w14:textId="3730EB34" w:rsidR="00B64775" w:rsidRPr="00C143CC" w:rsidRDefault="00B64775" w:rsidP="00C143CC">
      <w:pPr>
        <w:pStyle w:val="ListParagraph"/>
        <w:widowControl w:val="0"/>
        <w:numPr>
          <w:ilvl w:val="1"/>
          <w:numId w:val="15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bookmarkStart w:id="23" w:name="_Hlk164871155"/>
      <w:bookmarkEnd w:id="22"/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West Pacific East Asia Project</w:t>
      </w:r>
      <w:r w:rsidR="00EC2690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</w:t>
      </w:r>
    </w:p>
    <w:p w14:paraId="26374A5A" w14:textId="4A130CAA" w:rsidR="004A687F" w:rsidRPr="00C143CC" w:rsidRDefault="004A687F" w:rsidP="00C143CC">
      <w:pPr>
        <w:pStyle w:val="ListParagraph"/>
        <w:widowControl w:val="0"/>
        <w:numPr>
          <w:ilvl w:val="1"/>
          <w:numId w:val="15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bookmarkStart w:id="24" w:name="_Hlk196318785"/>
      <w:bookmarkEnd w:id="23"/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Japan Trust Fund activities</w:t>
      </w:r>
    </w:p>
    <w:bookmarkEnd w:id="24"/>
    <w:p w14:paraId="5E495000" w14:textId="575D194B" w:rsidR="00D6480D" w:rsidRPr="00C143CC" w:rsidRDefault="00D6480D" w:rsidP="00C143CC">
      <w:pPr>
        <w:pStyle w:val="ListParagraph"/>
        <w:widowControl w:val="0"/>
        <w:numPr>
          <w:ilvl w:val="1"/>
          <w:numId w:val="15"/>
        </w:numPr>
        <w:kinsoku w:val="0"/>
        <w:overflowPunct w:val="0"/>
        <w:autoSpaceDE w:val="0"/>
        <w:autoSpaceDN w:val="0"/>
        <w:adjustRightInd w:val="0"/>
        <w:snapToGrid w:val="0"/>
        <w:ind w:left="0" w:firstLine="0"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Other Projects</w:t>
      </w:r>
    </w:p>
    <w:p w14:paraId="2A9AF530" w14:textId="77777777" w:rsidR="00AD4B81" w:rsidRPr="00C143CC" w:rsidRDefault="00AD4B81" w:rsidP="00C143CC">
      <w:pPr>
        <w:pStyle w:val="ListParagraph"/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p w14:paraId="602EFE03" w14:textId="77777777" w:rsidR="00A83306" w:rsidRPr="00C143CC" w:rsidRDefault="00A83306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COOPERATION WITH OTHER ORGANISATIONS</w:t>
      </w:r>
    </w:p>
    <w:p w14:paraId="05D3A31E" w14:textId="77777777" w:rsidR="006A1F5B" w:rsidRPr="00C143CC" w:rsidRDefault="006A1F5B" w:rsidP="00C143CC">
      <w:pPr>
        <w:pStyle w:val="ListParagraph"/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23256A33" w14:textId="77777777" w:rsidR="006A1F5B" w:rsidRPr="00C143CC" w:rsidRDefault="006A1F5B" w:rsidP="00C143CC">
      <w:pPr>
        <w:pStyle w:val="ListParagraph"/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6D67F81F" w14:textId="77777777" w:rsidR="006A1F5B" w:rsidRPr="00C143CC" w:rsidRDefault="006A1F5B" w:rsidP="00C143CC">
      <w:pPr>
        <w:pStyle w:val="ListParagraph"/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48A6B60C" w14:textId="77777777" w:rsidR="006A1F5B" w:rsidRPr="00C143CC" w:rsidRDefault="006A1F5B" w:rsidP="00C143CC">
      <w:pPr>
        <w:pStyle w:val="ListParagraph"/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3EA2BCB5" w14:textId="77777777" w:rsidR="00B64775" w:rsidRPr="00C143CC" w:rsidRDefault="00B64775" w:rsidP="00C143CC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042E3723" w14:textId="77777777" w:rsidR="00B64775" w:rsidRPr="00C143CC" w:rsidRDefault="00B64775" w:rsidP="00C143CC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213FB6FB" w14:textId="77777777" w:rsidR="00AD4B81" w:rsidRPr="00C143CC" w:rsidRDefault="00AD4B81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216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</w:p>
    <w:p w14:paraId="078591C9" w14:textId="77777777" w:rsidR="00A83306" w:rsidRPr="00C143CC" w:rsidRDefault="00A83306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SPECIAL REQUIREMENTS OF DEVELOPING STATES AND PARTICIPATING TERRITORIES</w:t>
      </w:r>
    </w:p>
    <w:p w14:paraId="2A367648" w14:textId="77777777" w:rsidR="00B64775" w:rsidRPr="00C143CC" w:rsidRDefault="00B64775" w:rsidP="00C143CC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06646CB8" w14:textId="77777777" w:rsidR="00B64775" w:rsidRPr="00C143CC" w:rsidRDefault="00B64775" w:rsidP="00C143CC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55AB8A09" w14:textId="77777777" w:rsidR="006A1F5B" w:rsidRPr="00C143CC" w:rsidRDefault="006A1F5B" w:rsidP="00C143CC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30DB6824" w14:textId="77777777" w:rsidR="006A1F5B" w:rsidRPr="00C143CC" w:rsidRDefault="006A1F5B" w:rsidP="00C143CC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6C3703FE" w14:textId="77777777" w:rsidR="006A1F5B" w:rsidRPr="00C143CC" w:rsidRDefault="006A1F5B" w:rsidP="00C143CC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15A11C17" w14:textId="77777777" w:rsidR="006A1F5B" w:rsidRPr="00C143CC" w:rsidRDefault="006A1F5B" w:rsidP="00C143CC">
      <w:pPr>
        <w:pStyle w:val="ListParagraph"/>
        <w:widowControl w:val="0"/>
        <w:numPr>
          <w:ilvl w:val="0"/>
          <w:numId w:val="8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65463D52" w14:textId="77777777" w:rsidR="00AD4B81" w:rsidRPr="00C143CC" w:rsidRDefault="00AD4B81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1560368B" w14:textId="77777777" w:rsidR="00A83306" w:rsidRPr="00C143CC" w:rsidRDefault="00A83306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FUTURE WORK PROGRAM AND BUDGET</w:t>
      </w:r>
    </w:p>
    <w:p w14:paraId="27192E97" w14:textId="77777777" w:rsidR="00A83306" w:rsidRPr="00C143CC" w:rsidRDefault="00A83306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0C1D2443" w14:textId="77777777" w:rsidR="006A1F5B" w:rsidRPr="00C143CC" w:rsidRDefault="006A1F5B" w:rsidP="00C143CC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5504C3CE" w14:textId="77777777" w:rsidR="006A1F5B" w:rsidRPr="00C143CC" w:rsidRDefault="006A1F5B" w:rsidP="00C143CC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32D888C8" w14:textId="77777777" w:rsidR="006A1F5B" w:rsidRPr="00C143CC" w:rsidRDefault="006A1F5B" w:rsidP="00C143CC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38043D6B" w14:textId="77777777" w:rsidR="006A1F5B" w:rsidRPr="00C143CC" w:rsidRDefault="006A1F5B" w:rsidP="00C143CC">
      <w:pPr>
        <w:pStyle w:val="ListParagraph"/>
        <w:widowControl w:val="0"/>
        <w:numPr>
          <w:ilvl w:val="0"/>
          <w:numId w:val="1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15B506C5" w14:textId="77777777" w:rsidR="00B64775" w:rsidRPr="00C143CC" w:rsidRDefault="00B64775" w:rsidP="00C143CC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5CD15F53" w14:textId="77777777" w:rsidR="00B64775" w:rsidRPr="00C143CC" w:rsidRDefault="00B64775" w:rsidP="00C143CC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6742CFFD" w14:textId="77777777" w:rsidR="00B64775" w:rsidRPr="00C143CC" w:rsidRDefault="00B64775" w:rsidP="00C143CC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0931F8C7" w14:textId="77777777" w:rsidR="00B64775" w:rsidRPr="00C143CC" w:rsidRDefault="00B64775" w:rsidP="00C143CC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5D2191EE" w14:textId="77777777" w:rsidR="00B64775" w:rsidRPr="00C143CC" w:rsidRDefault="00B64775" w:rsidP="00C143CC">
      <w:pPr>
        <w:pStyle w:val="ListParagraph"/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4566CF0E" w14:textId="7CB8330A" w:rsidR="002C13A9" w:rsidRPr="00C143CC" w:rsidRDefault="007A31CF" w:rsidP="00C143CC">
      <w:pPr>
        <w:widowControl w:val="0"/>
        <w:numPr>
          <w:ilvl w:val="1"/>
          <w:numId w:val="6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Development of</w:t>
      </w:r>
      <w:r w:rsidR="004C3451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9482F" w:rsidRPr="00C143CC">
        <w:rPr>
          <w:rFonts w:asciiTheme="minorHAnsi" w:hAnsiTheme="minorHAnsi" w:cstheme="minorHAnsi"/>
          <w:b/>
          <w:sz w:val="22"/>
          <w:szCs w:val="22"/>
        </w:rPr>
        <w:t xml:space="preserve">the </w:t>
      </w:r>
      <w:r w:rsidR="00FB731A" w:rsidRPr="00C143CC">
        <w:rPr>
          <w:rFonts w:asciiTheme="minorHAnsi" w:hAnsiTheme="minorHAnsi" w:cstheme="minorHAnsi"/>
          <w:b/>
          <w:sz w:val="22"/>
          <w:szCs w:val="22"/>
        </w:rPr>
        <w:t>20</w:t>
      </w:r>
      <w:r w:rsidR="00FB731A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26</w:t>
      </w:r>
      <w:r w:rsidR="00FB731A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94FED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w</w:t>
      </w:r>
      <w:r w:rsidR="00094FED" w:rsidRPr="00C143CC">
        <w:rPr>
          <w:rFonts w:asciiTheme="minorHAnsi" w:hAnsiTheme="minorHAnsi" w:cstheme="minorHAnsi"/>
          <w:b/>
          <w:sz w:val="22"/>
          <w:szCs w:val="22"/>
        </w:rPr>
        <w:t xml:space="preserve">ork </w:t>
      </w:r>
      <w:r w:rsidR="00094FED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p</w:t>
      </w:r>
      <w:r w:rsidR="00094FED" w:rsidRPr="00C143CC">
        <w:rPr>
          <w:rFonts w:asciiTheme="minorHAnsi" w:hAnsiTheme="minorHAnsi" w:cstheme="minorHAnsi"/>
          <w:b/>
          <w:sz w:val="22"/>
          <w:szCs w:val="22"/>
        </w:rPr>
        <w:t xml:space="preserve">rogram </w:t>
      </w:r>
      <w:r w:rsidR="007A5942" w:rsidRPr="00C143CC">
        <w:rPr>
          <w:rFonts w:asciiTheme="minorHAnsi" w:hAnsiTheme="minorHAnsi" w:cstheme="minorHAnsi"/>
          <w:b/>
          <w:sz w:val="22"/>
          <w:szCs w:val="22"/>
        </w:rPr>
        <w:t xml:space="preserve">and budget, and </w:t>
      </w:r>
      <w:r w:rsidR="004C3451" w:rsidRPr="00C143CC">
        <w:rPr>
          <w:rFonts w:asciiTheme="minorHAnsi" w:hAnsiTheme="minorHAnsi" w:cstheme="minorHAnsi"/>
          <w:b/>
          <w:sz w:val="22"/>
          <w:szCs w:val="22"/>
        </w:rPr>
        <w:t xml:space="preserve">projection of </w:t>
      </w:r>
      <w:r w:rsidR="00FB731A" w:rsidRPr="00C143CC">
        <w:rPr>
          <w:rFonts w:asciiTheme="minorHAnsi" w:hAnsiTheme="minorHAnsi" w:cstheme="minorHAnsi"/>
          <w:b/>
          <w:sz w:val="22"/>
          <w:szCs w:val="22"/>
        </w:rPr>
        <w:t>20</w:t>
      </w:r>
      <w:r w:rsidR="00FB731A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27</w:t>
      </w:r>
      <w:r w:rsidR="007A5942" w:rsidRPr="00C143CC">
        <w:rPr>
          <w:rFonts w:asciiTheme="minorHAnsi" w:hAnsiTheme="minorHAnsi" w:cstheme="minorHAnsi"/>
          <w:b/>
          <w:sz w:val="22"/>
          <w:szCs w:val="22"/>
        </w:rPr>
        <w:t>-</w:t>
      </w:r>
      <w:r w:rsidR="00FB731A" w:rsidRPr="00C143CC">
        <w:rPr>
          <w:rFonts w:asciiTheme="minorHAnsi" w:hAnsiTheme="minorHAnsi" w:cstheme="minorHAnsi"/>
          <w:b/>
          <w:sz w:val="22"/>
          <w:szCs w:val="22"/>
        </w:rPr>
        <w:t>202</w:t>
      </w:r>
      <w:r w:rsidR="00FB731A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8</w:t>
      </w:r>
      <w:r w:rsidR="00FB731A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A5942" w:rsidRPr="00C143CC">
        <w:rPr>
          <w:rFonts w:asciiTheme="minorHAnsi" w:hAnsiTheme="minorHAnsi" w:cstheme="minorHAnsi"/>
          <w:b/>
          <w:sz w:val="22"/>
          <w:szCs w:val="22"/>
        </w:rPr>
        <w:t xml:space="preserve">provisional </w:t>
      </w:r>
      <w:r w:rsidR="00094FED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w</w:t>
      </w:r>
      <w:r w:rsidR="00094FED" w:rsidRPr="00C143CC">
        <w:rPr>
          <w:rFonts w:asciiTheme="minorHAnsi" w:hAnsiTheme="minorHAnsi" w:cstheme="minorHAnsi"/>
          <w:b/>
          <w:sz w:val="22"/>
          <w:szCs w:val="22"/>
        </w:rPr>
        <w:t xml:space="preserve">ork </w:t>
      </w:r>
      <w:r w:rsidR="00094FED" w:rsidRPr="00C143C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p</w:t>
      </w:r>
      <w:r w:rsidR="00094FED" w:rsidRPr="00C143CC">
        <w:rPr>
          <w:rFonts w:asciiTheme="minorHAnsi" w:hAnsiTheme="minorHAnsi" w:cstheme="minorHAnsi"/>
          <w:b/>
          <w:sz w:val="22"/>
          <w:szCs w:val="22"/>
        </w:rPr>
        <w:t xml:space="preserve">rogram </w:t>
      </w:r>
      <w:r w:rsidR="007A5942" w:rsidRPr="00C143CC">
        <w:rPr>
          <w:rFonts w:asciiTheme="minorHAnsi" w:hAnsiTheme="minorHAnsi" w:cstheme="minorHAnsi"/>
          <w:b/>
          <w:sz w:val="22"/>
          <w:szCs w:val="22"/>
        </w:rPr>
        <w:t>and indicative budget</w:t>
      </w:r>
      <w:r w:rsidR="00EC2690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41257A90" w14:textId="77777777" w:rsidR="00875C9F" w:rsidRPr="00C143CC" w:rsidRDefault="00875C9F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p w14:paraId="43949261" w14:textId="77777777" w:rsidR="00A83306" w:rsidRPr="00C143CC" w:rsidRDefault="00A83306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ADMINISTRATIVE MATTERS</w:t>
      </w:r>
    </w:p>
    <w:p w14:paraId="35C06D87" w14:textId="77777777" w:rsidR="006A1F5B" w:rsidRPr="00C143CC" w:rsidRDefault="006A1F5B" w:rsidP="00C143CC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3236A92A" w14:textId="77777777" w:rsidR="006A1F5B" w:rsidRPr="00C143CC" w:rsidRDefault="006A1F5B" w:rsidP="00C143CC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760470EB" w14:textId="77777777" w:rsidR="006A1F5B" w:rsidRPr="00C143CC" w:rsidRDefault="006A1F5B" w:rsidP="00C143CC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236CDE36" w14:textId="77777777" w:rsidR="006A1F5B" w:rsidRPr="00C143CC" w:rsidRDefault="006A1F5B" w:rsidP="00C143CC">
      <w:pPr>
        <w:pStyle w:val="ListParagraph"/>
        <w:widowControl w:val="0"/>
        <w:numPr>
          <w:ilvl w:val="0"/>
          <w:numId w:val="9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22957464" w14:textId="77777777" w:rsidR="00B64775" w:rsidRPr="00C143CC" w:rsidRDefault="00B64775" w:rsidP="00C143CC">
      <w:pPr>
        <w:pStyle w:val="ListParagraph"/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vanish/>
          <w:sz w:val="22"/>
          <w:szCs w:val="22"/>
        </w:rPr>
      </w:pPr>
    </w:p>
    <w:p w14:paraId="5A9EF1B3" w14:textId="77777777" w:rsidR="00FF7FA4" w:rsidRPr="00C143CC" w:rsidRDefault="00FF7FA4" w:rsidP="00C143CC">
      <w:pPr>
        <w:widowControl w:val="0"/>
        <w:tabs>
          <w:tab w:val="num" w:pos="567"/>
        </w:tabs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  <w:sz w:val="22"/>
          <w:szCs w:val="22"/>
          <w:lang w:eastAsia="ja-JP"/>
        </w:rPr>
      </w:pPr>
    </w:p>
    <w:p w14:paraId="1EAB43E9" w14:textId="77777777" w:rsidR="00A83306" w:rsidRPr="00C143CC" w:rsidRDefault="00A83306" w:rsidP="00C143CC">
      <w:pPr>
        <w:widowControl w:val="0"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Future operation of the Scientific Committee</w:t>
      </w:r>
      <w:r w:rsidR="00AC4C8D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3A31172B" w14:textId="01899E50" w:rsidR="003E653C" w:rsidRPr="00C143CC" w:rsidRDefault="003E653C" w:rsidP="00C143CC">
      <w:pPr>
        <w:pStyle w:val="ListParagraph"/>
        <w:widowControl w:val="0"/>
        <w:numPr>
          <w:ilvl w:val="2"/>
          <w:numId w:val="34"/>
        </w:numPr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C143CC">
        <w:rPr>
          <w:rStyle w:val="Strong"/>
          <w:rFonts w:asciiTheme="minorHAnsi" w:hAnsiTheme="minorHAnsi" w:cstheme="minorHAnsi"/>
          <w:sz w:val="22"/>
          <w:szCs w:val="22"/>
        </w:rPr>
        <w:t xml:space="preserve">Guidelines and </w:t>
      </w:r>
      <w:r w:rsidRPr="00C143CC">
        <w:rPr>
          <w:rStyle w:val="Strong"/>
          <w:rFonts w:asciiTheme="minorHAnsi" w:eastAsiaTheme="minorEastAsia" w:hAnsiTheme="minorHAnsi" w:cstheme="minorHAnsi"/>
          <w:sz w:val="22"/>
          <w:szCs w:val="22"/>
          <w:lang w:eastAsia="ko-KR"/>
        </w:rPr>
        <w:t>p</w:t>
      </w:r>
      <w:r w:rsidRPr="00C143CC">
        <w:rPr>
          <w:rStyle w:val="Strong"/>
          <w:rFonts w:asciiTheme="minorHAnsi" w:hAnsiTheme="minorHAnsi" w:cstheme="minorHAnsi"/>
          <w:sz w:val="22"/>
          <w:szCs w:val="22"/>
        </w:rPr>
        <w:t xml:space="preserve">rocess </w:t>
      </w:r>
      <w:r w:rsidRPr="00C143CC">
        <w:rPr>
          <w:rStyle w:val="Strong"/>
          <w:rFonts w:asciiTheme="minorHAnsi" w:eastAsiaTheme="minorEastAsia" w:hAnsiTheme="minorHAnsi" w:cstheme="minorHAnsi"/>
          <w:sz w:val="22"/>
          <w:szCs w:val="22"/>
          <w:lang w:eastAsia="ko-KR"/>
        </w:rPr>
        <w:t>i</w:t>
      </w:r>
      <w:r w:rsidRPr="00C143CC">
        <w:rPr>
          <w:rStyle w:val="Strong"/>
          <w:rFonts w:asciiTheme="minorHAnsi" w:hAnsiTheme="minorHAnsi" w:cstheme="minorHAnsi"/>
          <w:sz w:val="22"/>
          <w:szCs w:val="22"/>
        </w:rPr>
        <w:t>mprovements</w:t>
      </w:r>
    </w:p>
    <w:p w14:paraId="53C91232" w14:textId="77777777" w:rsidR="003E653C" w:rsidRPr="00C143CC" w:rsidRDefault="003E653C" w:rsidP="00C143CC">
      <w:pPr>
        <w:pStyle w:val="ListParagraph"/>
        <w:widowControl w:val="0"/>
        <w:numPr>
          <w:ilvl w:val="2"/>
          <w:numId w:val="34"/>
        </w:numPr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</w:pPr>
      <w:r w:rsidRPr="00C143CC">
        <w:rPr>
          <w:rStyle w:val="Strong"/>
          <w:rFonts w:asciiTheme="minorHAnsi" w:eastAsiaTheme="minorEastAsia" w:hAnsiTheme="minorHAnsi" w:cstheme="minorHAnsi"/>
          <w:sz w:val="22"/>
          <w:szCs w:val="22"/>
          <w:lang w:eastAsia="ko-KR"/>
        </w:rPr>
        <w:t xml:space="preserve">Policy of </w:t>
      </w:r>
      <w:r w:rsidRPr="00C143CC">
        <w:rPr>
          <w:rStyle w:val="Strong"/>
          <w:rFonts w:asciiTheme="minorHAnsi" w:hAnsiTheme="minorHAnsi" w:cstheme="minorHAnsi"/>
          <w:sz w:val="22"/>
          <w:szCs w:val="22"/>
        </w:rPr>
        <w:t xml:space="preserve">SC </w:t>
      </w:r>
      <w:r w:rsidRPr="00C143CC">
        <w:rPr>
          <w:rStyle w:val="Strong"/>
          <w:rFonts w:asciiTheme="minorHAnsi" w:eastAsiaTheme="minorEastAsia" w:hAnsiTheme="minorHAnsi" w:cstheme="minorHAnsi"/>
          <w:sz w:val="22"/>
          <w:szCs w:val="22"/>
          <w:lang w:eastAsia="ko-KR"/>
        </w:rPr>
        <w:t>m</w:t>
      </w:r>
      <w:r w:rsidRPr="00C143CC">
        <w:rPr>
          <w:rStyle w:val="Strong"/>
          <w:rFonts w:asciiTheme="minorHAnsi" w:hAnsiTheme="minorHAnsi" w:cstheme="minorHAnsi"/>
          <w:sz w:val="22"/>
          <w:szCs w:val="22"/>
        </w:rPr>
        <w:t xml:space="preserve">eeting </w:t>
      </w:r>
      <w:r w:rsidRPr="00C143CC">
        <w:rPr>
          <w:rStyle w:val="Strong"/>
          <w:rFonts w:asciiTheme="minorHAnsi" w:eastAsiaTheme="minorEastAsia" w:hAnsiTheme="minorHAnsi" w:cstheme="minorHAnsi"/>
          <w:sz w:val="22"/>
          <w:szCs w:val="22"/>
          <w:lang w:eastAsia="ko-KR"/>
        </w:rPr>
        <w:t>d</w:t>
      </w:r>
      <w:r w:rsidRPr="00C143CC">
        <w:rPr>
          <w:rStyle w:val="Strong"/>
          <w:rFonts w:asciiTheme="minorHAnsi" w:hAnsiTheme="minorHAnsi" w:cstheme="minorHAnsi"/>
          <w:sz w:val="22"/>
          <w:szCs w:val="22"/>
        </w:rPr>
        <w:t xml:space="preserve">uration </w:t>
      </w:r>
    </w:p>
    <w:p w14:paraId="01579A64" w14:textId="0240A8BA" w:rsidR="00C9286B" w:rsidRPr="00C143CC" w:rsidRDefault="00C9286B" w:rsidP="00C143CC">
      <w:pPr>
        <w:widowControl w:val="0"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Election of </w:t>
      </w:r>
      <w:r w:rsidR="00BB5AB8" w:rsidRPr="00C143CC">
        <w:rPr>
          <w:rFonts w:asciiTheme="minorHAnsi" w:hAnsiTheme="minorHAnsi" w:cstheme="minorHAnsi"/>
          <w:b/>
          <w:sz w:val="22"/>
          <w:szCs w:val="22"/>
        </w:rPr>
        <w:t>Officers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of the Scientific Committee</w:t>
      </w:r>
      <w:r w:rsidR="00EC2690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7314FE19" w14:textId="56EE5298" w:rsidR="00A83306" w:rsidRPr="00C143CC" w:rsidRDefault="00A83306" w:rsidP="00C143CC">
      <w:pPr>
        <w:widowControl w:val="0"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Next meeting</w:t>
      </w:r>
      <w:r w:rsidR="005F1A08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7DED4654" w14:textId="77777777" w:rsidR="00AD4B81" w:rsidRPr="00C143CC" w:rsidRDefault="00AD4B81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p w14:paraId="44BFA284" w14:textId="77777777" w:rsidR="00A83306" w:rsidRPr="00C143CC" w:rsidRDefault="00A83306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>OTHER MATTERS</w:t>
      </w:r>
    </w:p>
    <w:p w14:paraId="0763E524" w14:textId="77777777" w:rsidR="00AD4B81" w:rsidRPr="00C143CC" w:rsidRDefault="00AD4B81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3F58C761" w14:textId="07B0470D" w:rsidR="00A83306" w:rsidRPr="00C143CC" w:rsidRDefault="00A83306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ADOPTION OF THE </w:t>
      </w:r>
      <w:r w:rsidR="00FE70E2" w:rsidRPr="00C143CC">
        <w:rPr>
          <w:rFonts w:asciiTheme="minorHAnsi" w:hAnsiTheme="minorHAnsi" w:cstheme="minorHAnsi"/>
          <w:b/>
          <w:sz w:val="22"/>
          <w:szCs w:val="22"/>
        </w:rPr>
        <w:t xml:space="preserve">SUMMARY </w:t>
      </w:r>
      <w:r w:rsidRPr="00C143CC">
        <w:rPr>
          <w:rFonts w:asciiTheme="minorHAnsi" w:hAnsiTheme="minorHAnsi" w:cstheme="minorHAnsi"/>
          <w:b/>
          <w:sz w:val="22"/>
          <w:szCs w:val="22"/>
        </w:rPr>
        <w:t>RE</w:t>
      </w:r>
      <w:r w:rsidR="008240F3" w:rsidRPr="00C143CC">
        <w:rPr>
          <w:rFonts w:asciiTheme="minorHAnsi" w:hAnsiTheme="minorHAnsi" w:cstheme="minorHAnsi"/>
          <w:b/>
          <w:sz w:val="22"/>
          <w:szCs w:val="22"/>
        </w:rPr>
        <w:t>P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ORT OF THE </w:t>
      </w:r>
      <w:r w:rsidR="00EB3EDD" w:rsidRPr="00C143CC">
        <w:rPr>
          <w:rFonts w:asciiTheme="minorHAnsi" w:hAnsiTheme="minorHAnsi" w:cstheme="minorHAnsi"/>
          <w:b/>
          <w:sz w:val="22"/>
          <w:szCs w:val="22"/>
        </w:rPr>
        <w:t>TWENTIETH</w:t>
      </w:r>
      <w:r w:rsidR="007A316E" w:rsidRPr="00C143C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62583" w:rsidRPr="00C143CC">
        <w:rPr>
          <w:rFonts w:asciiTheme="minorHAnsi" w:hAnsiTheme="minorHAnsi" w:cstheme="minorHAnsi"/>
          <w:b/>
          <w:sz w:val="22"/>
          <w:szCs w:val="22"/>
        </w:rPr>
        <w:t>REGULAR</w:t>
      </w:r>
      <w:r w:rsidRPr="00C143CC">
        <w:rPr>
          <w:rFonts w:asciiTheme="minorHAnsi" w:hAnsiTheme="minorHAnsi" w:cstheme="minorHAnsi"/>
          <w:b/>
          <w:sz w:val="22"/>
          <w:szCs w:val="22"/>
        </w:rPr>
        <w:t xml:space="preserve"> SESSION OF THE SCIENTIFIC COMMITTEE</w:t>
      </w:r>
    </w:p>
    <w:p w14:paraId="09853599" w14:textId="77777777" w:rsidR="00AD4B81" w:rsidRPr="00C143CC" w:rsidRDefault="00AD4B81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ind w:left="720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p w14:paraId="2AFEAA61" w14:textId="5E2549E7" w:rsidR="00A83306" w:rsidRPr="00C143CC" w:rsidRDefault="00A83306" w:rsidP="00C143CC">
      <w:pPr>
        <w:widowControl w:val="0"/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143CC">
        <w:rPr>
          <w:rFonts w:asciiTheme="minorHAnsi" w:hAnsiTheme="minorHAnsi" w:cstheme="minorHAnsi"/>
          <w:b/>
          <w:sz w:val="22"/>
          <w:szCs w:val="22"/>
        </w:rPr>
        <w:t xml:space="preserve">CLOSE OF </w:t>
      </w:r>
      <w:r w:rsidR="00AD4B81" w:rsidRPr="00C143CC">
        <w:rPr>
          <w:rFonts w:asciiTheme="minorHAnsi" w:hAnsiTheme="minorHAnsi" w:cstheme="minorHAnsi"/>
          <w:b/>
          <w:sz w:val="22"/>
          <w:szCs w:val="22"/>
        </w:rPr>
        <w:t>THE MEETING</w:t>
      </w:r>
    </w:p>
    <w:p w14:paraId="4E53B350" w14:textId="77777777" w:rsidR="004113A2" w:rsidRPr="00C143CC" w:rsidRDefault="004113A2" w:rsidP="00C143CC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both"/>
        <w:rPr>
          <w:rFonts w:asciiTheme="minorHAnsi" w:eastAsia="Batang" w:hAnsiTheme="minorHAnsi" w:cstheme="minorHAnsi"/>
          <w:sz w:val="22"/>
          <w:szCs w:val="22"/>
          <w:lang w:eastAsia="ko-KR"/>
        </w:rPr>
      </w:pPr>
    </w:p>
    <w:sectPr w:rsidR="004113A2" w:rsidRPr="00C143CC" w:rsidSect="00A92A0C">
      <w:headerReference w:type="default" r:id="rId9"/>
      <w:footerReference w:type="even" r:id="rId10"/>
      <w:footerReference w:type="default" r:id="rId11"/>
      <w:head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56E73" w14:textId="77777777" w:rsidR="001C3142" w:rsidRDefault="001C3142">
      <w:r>
        <w:separator/>
      </w:r>
    </w:p>
  </w:endnote>
  <w:endnote w:type="continuationSeparator" w:id="0">
    <w:p w14:paraId="5AD507F4" w14:textId="77777777" w:rsidR="001C3142" w:rsidRDefault="001C3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(W1)">
    <w:altName w:val="Times New Roman"/>
    <w:charset w:val="00"/>
    <w:family w:val="roman"/>
    <w:pitch w:val="variable"/>
    <w:sig w:usb0="00000000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34FBE" w14:textId="77777777" w:rsidR="00CF2FE0" w:rsidRDefault="00CF2F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3706B1" w14:textId="77777777" w:rsidR="00CF2FE0" w:rsidRDefault="00CF2F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45DD31" w14:textId="26771162" w:rsidR="00CF2FE0" w:rsidRDefault="00CF2F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77811">
      <w:rPr>
        <w:rStyle w:val="PageNumber"/>
        <w:noProof/>
      </w:rPr>
      <w:t>9</w:t>
    </w:r>
    <w:r>
      <w:rPr>
        <w:rStyle w:val="PageNumber"/>
      </w:rPr>
      <w:fldChar w:fldCharType="end"/>
    </w:r>
  </w:p>
  <w:p w14:paraId="74437325" w14:textId="77777777" w:rsidR="00CF2FE0" w:rsidRDefault="00CF2F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272234" w14:textId="77777777" w:rsidR="001C3142" w:rsidRDefault="001C3142">
      <w:r>
        <w:separator/>
      </w:r>
    </w:p>
  </w:footnote>
  <w:footnote w:type="continuationSeparator" w:id="0">
    <w:p w14:paraId="1E02470C" w14:textId="77777777" w:rsidR="001C3142" w:rsidRDefault="001C31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87D9A" w14:textId="77777777" w:rsidR="00CF2FE0" w:rsidRDefault="00CF2FE0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58EBA" w14:textId="77777777" w:rsidR="00CF2FE0" w:rsidRDefault="00CF2FE0">
    <w:pPr>
      <w:pStyle w:val="Header"/>
    </w:pP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26B90"/>
    <w:multiLevelType w:val="multilevel"/>
    <w:tmpl w:val="DF30F98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7"/>
      <w:numFmt w:val="decimal"/>
      <w:lvlText w:val="%3."/>
      <w:lvlJc w:val="left"/>
      <w:pPr>
        <w:ind w:left="360" w:hanging="36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8642077"/>
    <w:multiLevelType w:val="multilevel"/>
    <w:tmpl w:val="5E344D2C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A185C69"/>
    <w:multiLevelType w:val="multilevel"/>
    <w:tmpl w:val="2ACE827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A2679AF"/>
    <w:multiLevelType w:val="multilevel"/>
    <w:tmpl w:val="F216D7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C536DEF"/>
    <w:multiLevelType w:val="hybridMultilevel"/>
    <w:tmpl w:val="F086F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22E12"/>
    <w:multiLevelType w:val="multilevel"/>
    <w:tmpl w:val="5E344D2C"/>
    <w:lvl w:ilvl="0">
      <w:start w:val="3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0EBB5C3F"/>
    <w:multiLevelType w:val="hybridMultilevel"/>
    <w:tmpl w:val="B3E61FCA"/>
    <w:lvl w:ilvl="0" w:tplc="EABA6D62">
      <w:start w:val="1"/>
      <w:numFmt w:val="decimal"/>
      <w:lvlText w:val="AGENDA ITEM %1"/>
      <w:lvlJc w:val="left"/>
      <w:pPr>
        <w:tabs>
          <w:tab w:val="num" w:pos="360"/>
        </w:tabs>
        <w:ind w:left="2088" w:hanging="20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EE6D1F"/>
    <w:multiLevelType w:val="multilevel"/>
    <w:tmpl w:val="9026817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16BC55B5"/>
    <w:multiLevelType w:val="multilevel"/>
    <w:tmpl w:val="263E5F1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D3A6625"/>
    <w:multiLevelType w:val="multilevel"/>
    <w:tmpl w:val="E2B2820A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6" w:hanging="6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88" w:hanging="1440"/>
      </w:pPr>
      <w:rPr>
        <w:rFonts w:hint="default"/>
      </w:rPr>
    </w:lvl>
  </w:abstractNum>
  <w:abstractNum w:abstractNumId="10" w15:restartNumberingAfterBreak="0">
    <w:nsid w:val="1E304169"/>
    <w:multiLevelType w:val="multilevel"/>
    <w:tmpl w:val="5E344D2C"/>
    <w:lvl w:ilvl="0">
      <w:start w:val="3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F5C40F5"/>
    <w:multiLevelType w:val="multilevel"/>
    <w:tmpl w:val="0470BF0C"/>
    <w:lvl w:ilvl="0">
      <w:start w:val="10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144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57EDF"/>
    <w:multiLevelType w:val="multilevel"/>
    <w:tmpl w:val="5C1C3B78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firstLine="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2B121E4"/>
    <w:multiLevelType w:val="multilevel"/>
    <w:tmpl w:val="A590100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27F92DA9"/>
    <w:multiLevelType w:val="multilevel"/>
    <w:tmpl w:val="AFCA702E"/>
    <w:lvl w:ilvl="0">
      <w:start w:val="5"/>
      <w:numFmt w:val="decimal"/>
      <w:lvlText w:val="%1"/>
      <w:lvlJc w:val="left"/>
      <w:pPr>
        <w:ind w:left="360" w:hanging="360"/>
      </w:pPr>
      <w:rPr>
        <w:rFonts w:eastAsia="Batang"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eastAsia="Batang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Batang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Batang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Batang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Batang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="Batang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Batang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eastAsia="Batang" w:hint="default"/>
      </w:rPr>
    </w:lvl>
  </w:abstractNum>
  <w:abstractNum w:abstractNumId="15" w15:restartNumberingAfterBreak="0">
    <w:nsid w:val="29CE770D"/>
    <w:multiLevelType w:val="hybridMultilevel"/>
    <w:tmpl w:val="99921722"/>
    <w:lvl w:ilvl="0" w:tplc="08090019">
      <w:start w:val="1"/>
      <w:numFmt w:val="lowerLetter"/>
      <w:lvlText w:val="%1."/>
      <w:lvlJc w:val="left"/>
      <w:pPr>
        <w:ind w:left="928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B3028"/>
    <w:multiLevelType w:val="multilevel"/>
    <w:tmpl w:val="6FE29BF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1873C2E"/>
    <w:multiLevelType w:val="multilevel"/>
    <w:tmpl w:val="BC940D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360" w:hanging="360"/>
      </w:pPr>
      <w:rPr>
        <w:rFonts w:asciiTheme="minorHAnsi" w:hAnsiTheme="minorHAnsi" w:cstheme="minorHAnsi" w:hint="default"/>
        <w:b w:val="0"/>
        <w:bCs w:val="0"/>
        <w:i w:val="0"/>
        <w:iCs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325572C"/>
    <w:multiLevelType w:val="multilevel"/>
    <w:tmpl w:val="350C6FC0"/>
    <w:lvl w:ilvl="0">
      <w:start w:val="1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3709250E"/>
    <w:multiLevelType w:val="hybridMultilevel"/>
    <w:tmpl w:val="E5F0A956"/>
    <w:lvl w:ilvl="0" w:tplc="BD76FC18">
      <w:start w:val="99"/>
      <w:numFmt w:val="decimal"/>
      <w:pStyle w:val="WCPFC"/>
      <w:lvlText w:val="%1."/>
      <w:lvlJc w:val="left"/>
      <w:pPr>
        <w:ind w:left="1440" w:hanging="360"/>
      </w:pPr>
      <w:rPr>
        <w:rFonts w:hint="default"/>
        <w:b w:val="0"/>
        <w:sz w:val="22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41E0DC8">
      <w:start w:val="1"/>
      <w:numFmt w:val="decimal"/>
      <w:lvlText w:val="%4)"/>
      <w:lvlJc w:val="left"/>
      <w:pPr>
        <w:ind w:left="3960" w:hanging="360"/>
      </w:pPr>
      <w:rPr>
        <w:rFonts w:hint="default"/>
      </w:rPr>
    </w:lvl>
    <w:lvl w:ilvl="4" w:tplc="5608EEB8">
      <w:start w:val="1"/>
      <w:numFmt w:val="decimal"/>
      <w:lvlText w:val="(%5)"/>
      <w:lvlJc w:val="left"/>
      <w:pPr>
        <w:ind w:left="4680" w:hanging="360"/>
      </w:pPr>
      <w:rPr>
        <w:rFonts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8F67B78"/>
    <w:multiLevelType w:val="multilevel"/>
    <w:tmpl w:val="5E344D2C"/>
    <w:lvl w:ilvl="0">
      <w:start w:val="4"/>
      <w:numFmt w:val="decimal"/>
      <w:lvlText w:val="%1"/>
      <w:lvlJc w:val="left"/>
      <w:pPr>
        <w:ind w:left="620" w:hanging="620"/>
      </w:pPr>
      <w:rPr>
        <w:rFonts w:eastAsia="Times New Roman" w:hint="default"/>
      </w:rPr>
    </w:lvl>
    <w:lvl w:ilvl="1">
      <w:start w:val="4"/>
      <w:numFmt w:val="decimal"/>
      <w:lvlText w:val="%1.%2"/>
      <w:lvlJc w:val="left"/>
      <w:pPr>
        <w:ind w:left="620" w:hanging="620"/>
      </w:pPr>
      <w:rPr>
        <w:rFonts w:eastAsia="Times New Roman"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</w:rPr>
    </w:lvl>
  </w:abstractNum>
  <w:abstractNum w:abstractNumId="21" w15:restartNumberingAfterBreak="0">
    <w:nsid w:val="3B556902"/>
    <w:multiLevelType w:val="hybridMultilevel"/>
    <w:tmpl w:val="F76A355A"/>
    <w:lvl w:ilvl="0" w:tplc="773A69AE">
      <w:start w:val="31"/>
      <w:numFmt w:val="decimal"/>
      <w:pStyle w:val="WCPFCText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C94AEC2">
      <w:start w:val="1"/>
      <w:numFmt w:val="lowerLetter"/>
      <w:lvlText w:val="%2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3AC74A">
      <w:start w:val="1"/>
      <w:numFmt w:val="lowerRoman"/>
      <w:lvlText w:val="%3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748748">
      <w:start w:val="1"/>
      <w:numFmt w:val="decimal"/>
      <w:lvlText w:val="%4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FC6C050">
      <w:start w:val="1"/>
      <w:numFmt w:val="lowerLetter"/>
      <w:lvlText w:val="%5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FEE3A4">
      <w:start w:val="1"/>
      <w:numFmt w:val="lowerRoman"/>
      <w:lvlText w:val="%6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5B81BD6">
      <w:start w:val="1"/>
      <w:numFmt w:val="decimal"/>
      <w:lvlText w:val="%7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2D08FFA">
      <w:start w:val="1"/>
      <w:numFmt w:val="lowerLetter"/>
      <w:lvlText w:val="%8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521DCC">
      <w:start w:val="1"/>
      <w:numFmt w:val="lowerRoman"/>
      <w:lvlText w:val="%9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DFC26BD"/>
    <w:multiLevelType w:val="multilevel"/>
    <w:tmpl w:val="9D066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6F72BD"/>
    <w:multiLevelType w:val="multilevel"/>
    <w:tmpl w:val="5E344D2C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3E951F5E"/>
    <w:multiLevelType w:val="multilevel"/>
    <w:tmpl w:val="0BA64AC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F4909F8"/>
    <w:multiLevelType w:val="multilevel"/>
    <w:tmpl w:val="23B06A98"/>
    <w:lvl w:ilvl="0">
      <w:start w:val="11"/>
      <w:numFmt w:val="decimal"/>
      <w:lvlText w:val="%1"/>
      <w:lvlJc w:val="left"/>
      <w:pPr>
        <w:ind w:left="600" w:hanging="600"/>
      </w:pPr>
      <w:rPr>
        <w:rFonts w:eastAsiaTheme="minorEastAsia" w:hint="default"/>
        <w:b/>
      </w:rPr>
    </w:lvl>
    <w:lvl w:ilvl="1">
      <w:start w:val="1"/>
      <w:numFmt w:val="decimal"/>
      <w:lvlText w:val="%1.%2"/>
      <w:lvlJc w:val="left"/>
      <w:pPr>
        <w:ind w:left="780" w:hanging="600"/>
      </w:pPr>
      <w:rPr>
        <w:rFonts w:eastAsiaTheme="minorEastAsia" w:hint="default"/>
        <w:b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eastAsiaTheme="minorEastAsia" w:hint="default"/>
        <w:b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eastAsiaTheme="minorEastAsia" w:hint="default"/>
        <w:b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eastAsiaTheme="minorEastAsia" w:hint="default"/>
        <w:b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eastAsiaTheme="minorEastAsia" w:hint="default"/>
        <w:b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eastAsiaTheme="minorEastAsia" w:hint="default"/>
        <w:b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eastAsiaTheme="minorEastAsia" w:hint="default"/>
        <w:b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eastAsiaTheme="minorEastAsia" w:hint="default"/>
        <w:b/>
      </w:rPr>
    </w:lvl>
  </w:abstractNum>
  <w:abstractNum w:abstractNumId="26" w15:restartNumberingAfterBreak="0">
    <w:nsid w:val="3F8933BE"/>
    <w:multiLevelType w:val="multilevel"/>
    <w:tmpl w:val="9B160DCC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3FB96887"/>
    <w:multiLevelType w:val="multilevel"/>
    <w:tmpl w:val="FFD8BCA4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8" w15:restartNumberingAfterBreak="0">
    <w:nsid w:val="408C0353"/>
    <w:multiLevelType w:val="multilevel"/>
    <w:tmpl w:val="5E344D2C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431A6C78"/>
    <w:multiLevelType w:val="multilevel"/>
    <w:tmpl w:val="F69A27C2"/>
    <w:lvl w:ilvl="0">
      <w:start w:val="5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438F1378"/>
    <w:multiLevelType w:val="hybridMultilevel"/>
    <w:tmpl w:val="5C8CBFB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45D58C0"/>
    <w:multiLevelType w:val="hybridMultilevel"/>
    <w:tmpl w:val="C1405ADA"/>
    <w:lvl w:ilvl="0" w:tplc="DF1E1408">
      <w:start w:val="1"/>
      <w:numFmt w:val="decimal"/>
      <w:pStyle w:val="Best2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2" w15:restartNumberingAfterBreak="0">
    <w:nsid w:val="46073769"/>
    <w:multiLevelType w:val="multilevel"/>
    <w:tmpl w:val="3F6A44D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9AF7892"/>
    <w:multiLevelType w:val="multilevel"/>
    <w:tmpl w:val="31A2958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4C703C74"/>
    <w:multiLevelType w:val="hybridMultilevel"/>
    <w:tmpl w:val="C79E96A6"/>
    <w:lvl w:ilvl="0" w:tplc="FFFFFFFF">
      <w:start w:val="1"/>
      <w:numFmt w:val="decimal"/>
      <w:lvlText w:val="%1."/>
      <w:lvlJc w:val="left"/>
      <w:pPr>
        <w:ind w:left="885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58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FFFFFFFF">
      <w:numFmt w:val="bullet"/>
      <w:lvlText w:val="•"/>
      <w:lvlJc w:val="left"/>
      <w:pPr>
        <w:ind w:left="160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569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39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478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7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417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50F917B4"/>
    <w:multiLevelType w:val="multilevel"/>
    <w:tmpl w:val="EDCA147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19C2184"/>
    <w:multiLevelType w:val="hybridMultilevel"/>
    <w:tmpl w:val="5C8CBFB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87E2E2B"/>
    <w:multiLevelType w:val="multilevel"/>
    <w:tmpl w:val="BC0CB2E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4"/>
      <w:numFmt w:val="lowerLetter"/>
      <w:lvlText w:val="%3."/>
      <w:lvlJc w:val="left"/>
      <w:pPr>
        <w:tabs>
          <w:tab w:val="num" w:pos="720"/>
        </w:tabs>
        <w:ind w:left="0" w:firstLine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8" w15:restartNumberingAfterBreak="0">
    <w:nsid w:val="5A7C0D20"/>
    <w:multiLevelType w:val="hybridMultilevel"/>
    <w:tmpl w:val="BA3AC480"/>
    <w:lvl w:ilvl="0" w:tplc="42D8DCA0">
      <w:start w:val="1"/>
      <w:numFmt w:val="decimal"/>
      <w:pStyle w:val="favourite"/>
      <w:lvlText w:val="%1."/>
      <w:lvlJc w:val="left"/>
      <w:pPr>
        <w:ind w:left="180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14090019">
      <w:start w:val="1"/>
      <w:numFmt w:val="lowerLetter"/>
      <w:lvlText w:val="%2."/>
      <w:lvlJc w:val="left"/>
      <w:pPr>
        <w:ind w:left="2520" w:hanging="360"/>
      </w:pPr>
    </w:lvl>
    <w:lvl w:ilvl="2" w:tplc="1409001B">
      <w:start w:val="1"/>
      <w:numFmt w:val="lowerRoman"/>
      <w:lvlText w:val="%3."/>
      <w:lvlJc w:val="right"/>
      <w:pPr>
        <w:ind w:left="3240" w:hanging="180"/>
      </w:pPr>
    </w:lvl>
    <w:lvl w:ilvl="3" w:tplc="1409000F">
      <w:start w:val="1"/>
      <w:numFmt w:val="decimal"/>
      <w:lvlText w:val="%4."/>
      <w:lvlJc w:val="left"/>
      <w:pPr>
        <w:ind w:left="3960" w:hanging="360"/>
      </w:pPr>
    </w:lvl>
    <w:lvl w:ilvl="4" w:tplc="6E52C89C">
      <w:start w:val="1"/>
      <w:numFmt w:val="lowerLetter"/>
      <w:lvlText w:val="%5)"/>
      <w:lvlJc w:val="left"/>
      <w:pPr>
        <w:ind w:left="4680" w:hanging="360"/>
      </w:pPr>
      <w:rPr>
        <w:rFonts w:hint="default"/>
      </w:r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5B087EBA"/>
    <w:multiLevelType w:val="hybridMultilevel"/>
    <w:tmpl w:val="060C621C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2088" w:hanging="2088"/>
      </w:pPr>
      <w:rPr>
        <w:rFonts w:hint="default"/>
        <w:sz w:val="22"/>
      </w:rPr>
    </w:lvl>
    <w:lvl w:ilvl="1" w:tplc="E57C749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2" w:tplc="B89EF32E">
      <w:start w:val="2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C628FA6">
      <w:numFmt w:val="bullet"/>
      <w:lvlText w:val="–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5D3C2A34">
      <w:start w:val="1"/>
      <w:numFmt w:val="lowerRoman"/>
      <w:lvlText w:val="%5)"/>
      <w:lvlJc w:val="left"/>
      <w:pPr>
        <w:ind w:left="3960" w:hanging="720"/>
      </w:pPr>
      <w:rPr>
        <w:rFonts w:hint="default"/>
        <w:i w:val="0"/>
      </w:rPr>
    </w:lvl>
    <w:lvl w:ilvl="5" w:tplc="532A05CA">
      <w:start w:val="1"/>
      <w:numFmt w:val="decimal"/>
      <w:lvlText w:val="(%6)"/>
      <w:lvlJc w:val="left"/>
      <w:pPr>
        <w:ind w:left="4320" w:hanging="360"/>
      </w:pPr>
      <w:rPr>
        <w:rFonts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890A0A"/>
    <w:multiLevelType w:val="hybridMultilevel"/>
    <w:tmpl w:val="BDAAB968"/>
    <w:lvl w:ilvl="0" w:tplc="08090019">
      <w:start w:val="1"/>
      <w:numFmt w:val="lowerLetter"/>
      <w:lvlText w:val="%1."/>
      <w:lvlJc w:val="left"/>
      <w:pPr>
        <w:ind w:left="928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6766F2"/>
    <w:multiLevelType w:val="hybridMultilevel"/>
    <w:tmpl w:val="E2FC5C8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0B4422"/>
    <w:multiLevelType w:val="hybridMultilevel"/>
    <w:tmpl w:val="B3CE6472"/>
    <w:lvl w:ilvl="0" w:tplc="B726D4D8">
      <w:start w:val="1"/>
      <w:numFmt w:val="decimal"/>
      <w:pStyle w:val="WCPFCnormal"/>
      <w:lvlText w:val="%1."/>
      <w:lvlJc w:val="left"/>
      <w:pPr>
        <w:ind w:left="756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B484CE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F02D2F"/>
    <w:multiLevelType w:val="multilevel"/>
    <w:tmpl w:val="5E344D2C"/>
    <w:lvl w:ilvl="0">
      <w:start w:val="3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A5E2D5B"/>
    <w:multiLevelType w:val="multilevel"/>
    <w:tmpl w:val="8CD6870C"/>
    <w:lvl w:ilvl="0">
      <w:start w:val="4"/>
      <w:numFmt w:val="decimal"/>
      <w:lvlText w:val="%1"/>
      <w:lvlJc w:val="left"/>
      <w:pPr>
        <w:ind w:left="620" w:hanging="620"/>
      </w:pPr>
      <w:rPr>
        <w:rFonts w:eastAsia="Batang" w:hint="default"/>
      </w:rPr>
    </w:lvl>
    <w:lvl w:ilvl="1">
      <w:start w:val="7"/>
      <w:numFmt w:val="decimal"/>
      <w:lvlText w:val="%1.%2"/>
      <w:lvlJc w:val="left"/>
      <w:pPr>
        <w:ind w:left="620" w:hanging="620"/>
      </w:pPr>
      <w:rPr>
        <w:rFonts w:eastAsia="Batang"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eastAsia="Batang"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eastAsia="Batang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Batang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Batang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Batang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Batang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Batang" w:hint="default"/>
      </w:rPr>
    </w:lvl>
  </w:abstractNum>
  <w:abstractNum w:abstractNumId="45" w15:restartNumberingAfterBreak="0">
    <w:nsid w:val="7CDD6C4C"/>
    <w:multiLevelType w:val="multilevel"/>
    <w:tmpl w:val="28686D1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firstLine="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6" w15:restartNumberingAfterBreak="0">
    <w:nsid w:val="7D614BAF"/>
    <w:multiLevelType w:val="multilevel"/>
    <w:tmpl w:val="5E344D2C"/>
    <w:lvl w:ilvl="0">
      <w:start w:val="4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7E6F3F01"/>
    <w:multiLevelType w:val="hybridMultilevel"/>
    <w:tmpl w:val="A3B60984"/>
    <w:lvl w:ilvl="0" w:tplc="57C6A64A">
      <w:start w:val="4"/>
      <w:numFmt w:val="decimal"/>
      <w:lvlText w:val="AGENDA ITEM %1"/>
      <w:lvlJc w:val="left"/>
      <w:pPr>
        <w:tabs>
          <w:tab w:val="num" w:pos="2160"/>
        </w:tabs>
        <w:ind w:left="360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075309">
    <w:abstractNumId w:val="6"/>
  </w:num>
  <w:num w:numId="2" w16cid:durableId="311177792">
    <w:abstractNumId w:val="2"/>
  </w:num>
  <w:num w:numId="3" w16cid:durableId="11686311">
    <w:abstractNumId w:val="12"/>
  </w:num>
  <w:num w:numId="4" w16cid:durableId="673384199">
    <w:abstractNumId w:val="37"/>
  </w:num>
  <w:num w:numId="5" w16cid:durableId="160513284">
    <w:abstractNumId w:val="7"/>
  </w:num>
  <w:num w:numId="6" w16cid:durableId="368143038">
    <w:abstractNumId w:val="27"/>
  </w:num>
  <w:num w:numId="7" w16cid:durableId="1983533896">
    <w:abstractNumId w:val="0"/>
  </w:num>
  <w:num w:numId="8" w16cid:durableId="765733049">
    <w:abstractNumId w:val="45"/>
  </w:num>
  <w:num w:numId="9" w16cid:durableId="1497383336">
    <w:abstractNumId w:val="11"/>
  </w:num>
  <w:num w:numId="10" w16cid:durableId="1640962295">
    <w:abstractNumId w:val="18"/>
  </w:num>
  <w:num w:numId="11" w16cid:durableId="1122383717">
    <w:abstractNumId w:val="32"/>
  </w:num>
  <w:num w:numId="12" w16cid:durableId="1008558589">
    <w:abstractNumId w:val="47"/>
  </w:num>
  <w:num w:numId="13" w16cid:durableId="170803450">
    <w:abstractNumId w:val="14"/>
  </w:num>
  <w:num w:numId="14" w16cid:durableId="718287996">
    <w:abstractNumId w:val="13"/>
  </w:num>
  <w:num w:numId="15" w16cid:durableId="202451492">
    <w:abstractNumId w:val="24"/>
  </w:num>
  <w:num w:numId="16" w16cid:durableId="1588348197">
    <w:abstractNumId w:val="38"/>
  </w:num>
  <w:num w:numId="17" w16cid:durableId="946739046">
    <w:abstractNumId w:val="31"/>
  </w:num>
  <w:num w:numId="18" w16cid:durableId="121581146">
    <w:abstractNumId w:val="19"/>
  </w:num>
  <w:num w:numId="19" w16cid:durableId="1009062396">
    <w:abstractNumId w:val="16"/>
  </w:num>
  <w:num w:numId="20" w16cid:durableId="1555894921">
    <w:abstractNumId w:val="33"/>
  </w:num>
  <w:num w:numId="21" w16cid:durableId="1692536992">
    <w:abstractNumId w:val="21"/>
  </w:num>
  <w:num w:numId="22" w16cid:durableId="1100562208">
    <w:abstractNumId w:val="29"/>
  </w:num>
  <w:num w:numId="23" w16cid:durableId="552353085">
    <w:abstractNumId w:val="26"/>
  </w:num>
  <w:num w:numId="24" w16cid:durableId="1049643076">
    <w:abstractNumId w:val="17"/>
  </w:num>
  <w:num w:numId="25" w16cid:durableId="2044204275">
    <w:abstractNumId w:val="3"/>
  </w:num>
  <w:num w:numId="26" w16cid:durableId="380248158">
    <w:abstractNumId w:val="30"/>
  </w:num>
  <w:num w:numId="27" w16cid:durableId="1362440359">
    <w:abstractNumId w:val="39"/>
  </w:num>
  <w:num w:numId="28" w16cid:durableId="1018118656">
    <w:abstractNumId w:val="8"/>
  </w:num>
  <w:num w:numId="29" w16cid:durableId="1452242505">
    <w:abstractNumId w:val="35"/>
  </w:num>
  <w:num w:numId="30" w16cid:durableId="1941182404">
    <w:abstractNumId w:val="42"/>
  </w:num>
  <w:num w:numId="31" w16cid:durableId="1207597022">
    <w:abstractNumId w:val="4"/>
  </w:num>
  <w:num w:numId="32" w16cid:durableId="264004692">
    <w:abstractNumId w:val="36"/>
  </w:num>
  <w:num w:numId="33" w16cid:durableId="1780488213">
    <w:abstractNumId w:val="34"/>
  </w:num>
  <w:num w:numId="34" w16cid:durableId="1638299491">
    <w:abstractNumId w:val="25"/>
  </w:num>
  <w:num w:numId="35" w16cid:durableId="16274064">
    <w:abstractNumId w:val="5"/>
  </w:num>
  <w:num w:numId="36" w16cid:durableId="1532962360">
    <w:abstractNumId w:val="40"/>
  </w:num>
  <w:num w:numId="37" w16cid:durableId="2107538772">
    <w:abstractNumId w:val="15"/>
  </w:num>
  <w:num w:numId="38" w16cid:durableId="497887784">
    <w:abstractNumId w:val="22"/>
  </w:num>
  <w:num w:numId="39" w16cid:durableId="728840886">
    <w:abstractNumId w:val="41"/>
  </w:num>
  <w:num w:numId="40" w16cid:durableId="513690689">
    <w:abstractNumId w:val="10"/>
  </w:num>
  <w:num w:numId="41" w16cid:durableId="319627353">
    <w:abstractNumId w:val="9"/>
  </w:num>
  <w:num w:numId="42" w16cid:durableId="691759786">
    <w:abstractNumId w:val="28"/>
  </w:num>
  <w:num w:numId="43" w16cid:durableId="242036667">
    <w:abstractNumId w:val="43"/>
  </w:num>
  <w:num w:numId="44" w16cid:durableId="822043679">
    <w:abstractNumId w:val="44"/>
  </w:num>
  <w:num w:numId="45" w16cid:durableId="1821120177">
    <w:abstractNumId w:val="20"/>
  </w:num>
  <w:num w:numId="46" w16cid:durableId="481235913">
    <w:abstractNumId w:val="1"/>
  </w:num>
  <w:num w:numId="47" w16cid:durableId="717515815">
    <w:abstractNumId w:val="46"/>
  </w:num>
  <w:num w:numId="48" w16cid:durableId="126054073">
    <w:abstractNumId w:val="23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zMDA0MLA0MLQ0NTFS0lEKTi0uzszPAykwtqgFAH3R8EYtAAAA"/>
  </w:docVars>
  <w:rsids>
    <w:rsidRoot w:val="00A83306"/>
    <w:rsid w:val="00000DBA"/>
    <w:rsid w:val="00001058"/>
    <w:rsid w:val="00001D0B"/>
    <w:rsid w:val="0000258F"/>
    <w:rsid w:val="00002EA9"/>
    <w:rsid w:val="000040DA"/>
    <w:rsid w:val="000042C8"/>
    <w:rsid w:val="00004964"/>
    <w:rsid w:val="000052DB"/>
    <w:rsid w:val="0000583E"/>
    <w:rsid w:val="00005EE2"/>
    <w:rsid w:val="000064AB"/>
    <w:rsid w:val="00006EB8"/>
    <w:rsid w:val="00007803"/>
    <w:rsid w:val="00007CA4"/>
    <w:rsid w:val="00007F2A"/>
    <w:rsid w:val="000102C9"/>
    <w:rsid w:val="00010CAB"/>
    <w:rsid w:val="000113CB"/>
    <w:rsid w:val="00011C10"/>
    <w:rsid w:val="0001224A"/>
    <w:rsid w:val="000123AE"/>
    <w:rsid w:val="00012463"/>
    <w:rsid w:val="0001285E"/>
    <w:rsid w:val="00012873"/>
    <w:rsid w:val="00012A9F"/>
    <w:rsid w:val="00013262"/>
    <w:rsid w:val="000135B0"/>
    <w:rsid w:val="00013805"/>
    <w:rsid w:val="00013AA2"/>
    <w:rsid w:val="00013DD0"/>
    <w:rsid w:val="000140A6"/>
    <w:rsid w:val="00014276"/>
    <w:rsid w:val="000149A3"/>
    <w:rsid w:val="00014D5E"/>
    <w:rsid w:val="00014F82"/>
    <w:rsid w:val="00015402"/>
    <w:rsid w:val="00017001"/>
    <w:rsid w:val="00017FBF"/>
    <w:rsid w:val="00020A90"/>
    <w:rsid w:val="00020F67"/>
    <w:rsid w:val="00021424"/>
    <w:rsid w:val="000217BC"/>
    <w:rsid w:val="00021B13"/>
    <w:rsid w:val="00022222"/>
    <w:rsid w:val="000223D7"/>
    <w:rsid w:val="000227B3"/>
    <w:rsid w:val="0002282F"/>
    <w:rsid w:val="00022B73"/>
    <w:rsid w:val="00023387"/>
    <w:rsid w:val="000237D9"/>
    <w:rsid w:val="00024743"/>
    <w:rsid w:val="00024843"/>
    <w:rsid w:val="0002509D"/>
    <w:rsid w:val="0002525A"/>
    <w:rsid w:val="00025781"/>
    <w:rsid w:val="00025816"/>
    <w:rsid w:val="00025C8B"/>
    <w:rsid w:val="0002641F"/>
    <w:rsid w:val="00027130"/>
    <w:rsid w:val="000273BF"/>
    <w:rsid w:val="00027882"/>
    <w:rsid w:val="00027B14"/>
    <w:rsid w:val="0003016B"/>
    <w:rsid w:val="000310D6"/>
    <w:rsid w:val="0003128C"/>
    <w:rsid w:val="0003131C"/>
    <w:rsid w:val="00031E59"/>
    <w:rsid w:val="000320CA"/>
    <w:rsid w:val="00032227"/>
    <w:rsid w:val="00032C5F"/>
    <w:rsid w:val="0003327A"/>
    <w:rsid w:val="00033908"/>
    <w:rsid w:val="00034278"/>
    <w:rsid w:val="00034393"/>
    <w:rsid w:val="00034A2E"/>
    <w:rsid w:val="00035C51"/>
    <w:rsid w:val="00036C9D"/>
    <w:rsid w:val="00036CA1"/>
    <w:rsid w:val="000372FC"/>
    <w:rsid w:val="00037704"/>
    <w:rsid w:val="00040434"/>
    <w:rsid w:val="0004084D"/>
    <w:rsid w:val="00040AC0"/>
    <w:rsid w:val="00040D02"/>
    <w:rsid w:val="00042E65"/>
    <w:rsid w:val="00043128"/>
    <w:rsid w:val="000435A2"/>
    <w:rsid w:val="000439C4"/>
    <w:rsid w:val="00043CB2"/>
    <w:rsid w:val="00043D9B"/>
    <w:rsid w:val="000441A6"/>
    <w:rsid w:val="00044239"/>
    <w:rsid w:val="000446E8"/>
    <w:rsid w:val="00044AC8"/>
    <w:rsid w:val="00044DD2"/>
    <w:rsid w:val="00045796"/>
    <w:rsid w:val="0004676C"/>
    <w:rsid w:val="00046D7C"/>
    <w:rsid w:val="000472BA"/>
    <w:rsid w:val="00051030"/>
    <w:rsid w:val="0005111C"/>
    <w:rsid w:val="0005246E"/>
    <w:rsid w:val="00052AA9"/>
    <w:rsid w:val="00053D73"/>
    <w:rsid w:val="0005483A"/>
    <w:rsid w:val="00054841"/>
    <w:rsid w:val="00054EAD"/>
    <w:rsid w:val="00055A1E"/>
    <w:rsid w:val="0005624B"/>
    <w:rsid w:val="00056ACE"/>
    <w:rsid w:val="00056BC5"/>
    <w:rsid w:val="00057179"/>
    <w:rsid w:val="00057C56"/>
    <w:rsid w:val="0006090B"/>
    <w:rsid w:val="00060F28"/>
    <w:rsid w:val="000613CB"/>
    <w:rsid w:val="00061454"/>
    <w:rsid w:val="000614F2"/>
    <w:rsid w:val="00062DCB"/>
    <w:rsid w:val="00063D0C"/>
    <w:rsid w:val="0006458F"/>
    <w:rsid w:val="0006460A"/>
    <w:rsid w:val="000647AE"/>
    <w:rsid w:val="00064AF7"/>
    <w:rsid w:val="0006599F"/>
    <w:rsid w:val="00065A5F"/>
    <w:rsid w:val="00066171"/>
    <w:rsid w:val="00066458"/>
    <w:rsid w:val="00066D5B"/>
    <w:rsid w:val="00067369"/>
    <w:rsid w:val="000679B0"/>
    <w:rsid w:val="00070015"/>
    <w:rsid w:val="000715D1"/>
    <w:rsid w:val="00071777"/>
    <w:rsid w:val="0007177E"/>
    <w:rsid w:val="00071A97"/>
    <w:rsid w:val="00071C61"/>
    <w:rsid w:val="00071EA5"/>
    <w:rsid w:val="0007203E"/>
    <w:rsid w:val="00072168"/>
    <w:rsid w:val="000729DD"/>
    <w:rsid w:val="00072AE0"/>
    <w:rsid w:val="00073435"/>
    <w:rsid w:val="00073A9B"/>
    <w:rsid w:val="00073DD2"/>
    <w:rsid w:val="00074558"/>
    <w:rsid w:val="00074B18"/>
    <w:rsid w:val="00074DDE"/>
    <w:rsid w:val="000750B5"/>
    <w:rsid w:val="0007537F"/>
    <w:rsid w:val="0007591C"/>
    <w:rsid w:val="00075D81"/>
    <w:rsid w:val="000760D3"/>
    <w:rsid w:val="000763F0"/>
    <w:rsid w:val="0007653C"/>
    <w:rsid w:val="00077073"/>
    <w:rsid w:val="000804A2"/>
    <w:rsid w:val="0008127F"/>
    <w:rsid w:val="00081628"/>
    <w:rsid w:val="00082BEE"/>
    <w:rsid w:val="00082C88"/>
    <w:rsid w:val="00083BB8"/>
    <w:rsid w:val="00083D1E"/>
    <w:rsid w:val="00083DED"/>
    <w:rsid w:val="000846A4"/>
    <w:rsid w:val="00084719"/>
    <w:rsid w:val="00084892"/>
    <w:rsid w:val="00085FCC"/>
    <w:rsid w:val="0008650B"/>
    <w:rsid w:val="0008695D"/>
    <w:rsid w:val="00086B12"/>
    <w:rsid w:val="0008761D"/>
    <w:rsid w:val="00087698"/>
    <w:rsid w:val="00087BC1"/>
    <w:rsid w:val="00087C6B"/>
    <w:rsid w:val="00087E75"/>
    <w:rsid w:val="000909B9"/>
    <w:rsid w:val="00090C32"/>
    <w:rsid w:val="000918C9"/>
    <w:rsid w:val="00093130"/>
    <w:rsid w:val="00094081"/>
    <w:rsid w:val="00094C7A"/>
    <w:rsid w:val="00094FED"/>
    <w:rsid w:val="00095622"/>
    <w:rsid w:val="00095B34"/>
    <w:rsid w:val="00096343"/>
    <w:rsid w:val="00097007"/>
    <w:rsid w:val="0009756A"/>
    <w:rsid w:val="00097891"/>
    <w:rsid w:val="00097959"/>
    <w:rsid w:val="00097C4D"/>
    <w:rsid w:val="000A0027"/>
    <w:rsid w:val="000A0DA0"/>
    <w:rsid w:val="000A10F6"/>
    <w:rsid w:val="000A161E"/>
    <w:rsid w:val="000A1B95"/>
    <w:rsid w:val="000A2909"/>
    <w:rsid w:val="000A3375"/>
    <w:rsid w:val="000A34CE"/>
    <w:rsid w:val="000A36DC"/>
    <w:rsid w:val="000A489E"/>
    <w:rsid w:val="000A5413"/>
    <w:rsid w:val="000A5971"/>
    <w:rsid w:val="000A5A80"/>
    <w:rsid w:val="000A6D9A"/>
    <w:rsid w:val="000A7045"/>
    <w:rsid w:val="000B0148"/>
    <w:rsid w:val="000B03C1"/>
    <w:rsid w:val="000B072F"/>
    <w:rsid w:val="000B0993"/>
    <w:rsid w:val="000B0B51"/>
    <w:rsid w:val="000B0FB6"/>
    <w:rsid w:val="000B0FEA"/>
    <w:rsid w:val="000B10BD"/>
    <w:rsid w:val="000B131D"/>
    <w:rsid w:val="000B143A"/>
    <w:rsid w:val="000B1604"/>
    <w:rsid w:val="000B19F5"/>
    <w:rsid w:val="000B3327"/>
    <w:rsid w:val="000B39A6"/>
    <w:rsid w:val="000B3DE1"/>
    <w:rsid w:val="000B4613"/>
    <w:rsid w:val="000B467B"/>
    <w:rsid w:val="000B58AA"/>
    <w:rsid w:val="000B636C"/>
    <w:rsid w:val="000B69EF"/>
    <w:rsid w:val="000B7063"/>
    <w:rsid w:val="000B7B18"/>
    <w:rsid w:val="000B7D2E"/>
    <w:rsid w:val="000C01D7"/>
    <w:rsid w:val="000C02D3"/>
    <w:rsid w:val="000C0410"/>
    <w:rsid w:val="000C04FC"/>
    <w:rsid w:val="000C0E3A"/>
    <w:rsid w:val="000C1D29"/>
    <w:rsid w:val="000C224C"/>
    <w:rsid w:val="000C2B26"/>
    <w:rsid w:val="000C55B5"/>
    <w:rsid w:val="000C5A43"/>
    <w:rsid w:val="000C6F61"/>
    <w:rsid w:val="000C788C"/>
    <w:rsid w:val="000C7F67"/>
    <w:rsid w:val="000D097B"/>
    <w:rsid w:val="000D09B0"/>
    <w:rsid w:val="000D1310"/>
    <w:rsid w:val="000D18C0"/>
    <w:rsid w:val="000D1CE1"/>
    <w:rsid w:val="000D1FD5"/>
    <w:rsid w:val="000D236D"/>
    <w:rsid w:val="000D244C"/>
    <w:rsid w:val="000D2769"/>
    <w:rsid w:val="000D359A"/>
    <w:rsid w:val="000D42DC"/>
    <w:rsid w:val="000D47A6"/>
    <w:rsid w:val="000D5A2F"/>
    <w:rsid w:val="000D6159"/>
    <w:rsid w:val="000D6F82"/>
    <w:rsid w:val="000D6F9D"/>
    <w:rsid w:val="000D70DD"/>
    <w:rsid w:val="000D75AF"/>
    <w:rsid w:val="000D7CEF"/>
    <w:rsid w:val="000E13CC"/>
    <w:rsid w:val="000E1423"/>
    <w:rsid w:val="000E1472"/>
    <w:rsid w:val="000E161F"/>
    <w:rsid w:val="000E24A6"/>
    <w:rsid w:val="000E2C71"/>
    <w:rsid w:val="000E2DFC"/>
    <w:rsid w:val="000E3F93"/>
    <w:rsid w:val="000E4060"/>
    <w:rsid w:val="000E4410"/>
    <w:rsid w:val="000E482D"/>
    <w:rsid w:val="000E50F7"/>
    <w:rsid w:val="000E5174"/>
    <w:rsid w:val="000E53D5"/>
    <w:rsid w:val="000E599F"/>
    <w:rsid w:val="000E5F24"/>
    <w:rsid w:val="000E6216"/>
    <w:rsid w:val="000E6966"/>
    <w:rsid w:val="000E69EA"/>
    <w:rsid w:val="000E7139"/>
    <w:rsid w:val="000E739E"/>
    <w:rsid w:val="000E75F5"/>
    <w:rsid w:val="000F04C7"/>
    <w:rsid w:val="000F0818"/>
    <w:rsid w:val="000F0DB9"/>
    <w:rsid w:val="000F0DC2"/>
    <w:rsid w:val="000F14E1"/>
    <w:rsid w:val="000F19C3"/>
    <w:rsid w:val="000F1BF3"/>
    <w:rsid w:val="000F218C"/>
    <w:rsid w:val="000F2809"/>
    <w:rsid w:val="000F2DFC"/>
    <w:rsid w:val="000F3915"/>
    <w:rsid w:val="000F4DB7"/>
    <w:rsid w:val="000F5AA2"/>
    <w:rsid w:val="000F5FAD"/>
    <w:rsid w:val="000F67FF"/>
    <w:rsid w:val="000F7086"/>
    <w:rsid w:val="000F7515"/>
    <w:rsid w:val="000F7B3D"/>
    <w:rsid w:val="000F7D47"/>
    <w:rsid w:val="001001BE"/>
    <w:rsid w:val="00100636"/>
    <w:rsid w:val="00100856"/>
    <w:rsid w:val="00100864"/>
    <w:rsid w:val="00100FF6"/>
    <w:rsid w:val="00101491"/>
    <w:rsid w:val="00101607"/>
    <w:rsid w:val="00101D92"/>
    <w:rsid w:val="00101F8E"/>
    <w:rsid w:val="00102837"/>
    <w:rsid w:val="001030EC"/>
    <w:rsid w:val="001038E7"/>
    <w:rsid w:val="0010598C"/>
    <w:rsid w:val="00105C43"/>
    <w:rsid w:val="00105F0F"/>
    <w:rsid w:val="00110171"/>
    <w:rsid w:val="00110E47"/>
    <w:rsid w:val="00110EA8"/>
    <w:rsid w:val="00111382"/>
    <w:rsid w:val="0011139B"/>
    <w:rsid w:val="0011161C"/>
    <w:rsid w:val="00111731"/>
    <w:rsid w:val="001125B9"/>
    <w:rsid w:val="00112761"/>
    <w:rsid w:val="00112BCE"/>
    <w:rsid w:val="0011334C"/>
    <w:rsid w:val="00113CD4"/>
    <w:rsid w:val="00113CE1"/>
    <w:rsid w:val="00113E0F"/>
    <w:rsid w:val="00114D28"/>
    <w:rsid w:val="0011506B"/>
    <w:rsid w:val="00116FCF"/>
    <w:rsid w:val="00117BB7"/>
    <w:rsid w:val="00120437"/>
    <w:rsid w:val="00122280"/>
    <w:rsid w:val="0012367A"/>
    <w:rsid w:val="001240B6"/>
    <w:rsid w:val="001242F0"/>
    <w:rsid w:val="001246EE"/>
    <w:rsid w:val="00124710"/>
    <w:rsid w:val="00124756"/>
    <w:rsid w:val="00124779"/>
    <w:rsid w:val="0012477F"/>
    <w:rsid w:val="00124CE6"/>
    <w:rsid w:val="00124D2E"/>
    <w:rsid w:val="00124ED0"/>
    <w:rsid w:val="00124EF1"/>
    <w:rsid w:val="0012584F"/>
    <w:rsid w:val="001258D8"/>
    <w:rsid w:val="00126D46"/>
    <w:rsid w:val="00126F71"/>
    <w:rsid w:val="00127D8E"/>
    <w:rsid w:val="00130D59"/>
    <w:rsid w:val="001313FA"/>
    <w:rsid w:val="00131DB0"/>
    <w:rsid w:val="00131F0F"/>
    <w:rsid w:val="00131F39"/>
    <w:rsid w:val="00132A2F"/>
    <w:rsid w:val="0013303E"/>
    <w:rsid w:val="0013394D"/>
    <w:rsid w:val="001342D5"/>
    <w:rsid w:val="0013451D"/>
    <w:rsid w:val="00134CE1"/>
    <w:rsid w:val="0013626D"/>
    <w:rsid w:val="001367C5"/>
    <w:rsid w:val="00137CAE"/>
    <w:rsid w:val="00137DEC"/>
    <w:rsid w:val="00137E94"/>
    <w:rsid w:val="00137F3B"/>
    <w:rsid w:val="0014105F"/>
    <w:rsid w:val="00142370"/>
    <w:rsid w:val="00143081"/>
    <w:rsid w:val="001435CE"/>
    <w:rsid w:val="001436AF"/>
    <w:rsid w:val="00143840"/>
    <w:rsid w:val="00143AD7"/>
    <w:rsid w:val="00143B0D"/>
    <w:rsid w:val="00143BF5"/>
    <w:rsid w:val="00143DE8"/>
    <w:rsid w:val="00143ED2"/>
    <w:rsid w:val="00145077"/>
    <w:rsid w:val="00145997"/>
    <w:rsid w:val="00145D03"/>
    <w:rsid w:val="00145D29"/>
    <w:rsid w:val="00145E5D"/>
    <w:rsid w:val="00145F2E"/>
    <w:rsid w:val="0014618E"/>
    <w:rsid w:val="0014685B"/>
    <w:rsid w:val="00147B9F"/>
    <w:rsid w:val="00147CBD"/>
    <w:rsid w:val="001510A0"/>
    <w:rsid w:val="00151C94"/>
    <w:rsid w:val="00151C99"/>
    <w:rsid w:val="00151D06"/>
    <w:rsid w:val="001524E6"/>
    <w:rsid w:val="00152528"/>
    <w:rsid w:val="00152A92"/>
    <w:rsid w:val="00152D26"/>
    <w:rsid w:val="00152F1F"/>
    <w:rsid w:val="001530C6"/>
    <w:rsid w:val="00153376"/>
    <w:rsid w:val="00154A0C"/>
    <w:rsid w:val="00154B66"/>
    <w:rsid w:val="0015567F"/>
    <w:rsid w:val="001557A2"/>
    <w:rsid w:val="001559B3"/>
    <w:rsid w:val="001572FE"/>
    <w:rsid w:val="00157317"/>
    <w:rsid w:val="0015775A"/>
    <w:rsid w:val="001579A5"/>
    <w:rsid w:val="00157C37"/>
    <w:rsid w:val="00160132"/>
    <w:rsid w:val="0016076D"/>
    <w:rsid w:val="00160A95"/>
    <w:rsid w:val="00160BAA"/>
    <w:rsid w:val="00160D26"/>
    <w:rsid w:val="00160D73"/>
    <w:rsid w:val="001610FD"/>
    <w:rsid w:val="001619BF"/>
    <w:rsid w:val="00162BC7"/>
    <w:rsid w:val="001633EB"/>
    <w:rsid w:val="00163966"/>
    <w:rsid w:val="00164A6C"/>
    <w:rsid w:val="00164E62"/>
    <w:rsid w:val="00165325"/>
    <w:rsid w:val="00166556"/>
    <w:rsid w:val="00166597"/>
    <w:rsid w:val="00166C6C"/>
    <w:rsid w:val="001676C5"/>
    <w:rsid w:val="001679DA"/>
    <w:rsid w:val="00167E38"/>
    <w:rsid w:val="001700E4"/>
    <w:rsid w:val="001707A2"/>
    <w:rsid w:val="001710BC"/>
    <w:rsid w:val="00171796"/>
    <w:rsid w:val="00171D7A"/>
    <w:rsid w:val="00173844"/>
    <w:rsid w:val="00173981"/>
    <w:rsid w:val="00174039"/>
    <w:rsid w:val="00174327"/>
    <w:rsid w:val="00175210"/>
    <w:rsid w:val="00175752"/>
    <w:rsid w:val="0017578A"/>
    <w:rsid w:val="00176461"/>
    <w:rsid w:val="0017650F"/>
    <w:rsid w:val="0017683B"/>
    <w:rsid w:val="00176B41"/>
    <w:rsid w:val="00176DF4"/>
    <w:rsid w:val="0017735E"/>
    <w:rsid w:val="00180067"/>
    <w:rsid w:val="001809F2"/>
    <w:rsid w:val="00181DF0"/>
    <w:rsid w:val="00182C35"/>
    <w:rsid w:val="00184015"/>
    <w:rsid w:val="001857A3"/>
    <w:rsid w:val="00185945"/>
    <w:rsid w:val="00185B09"/>
    <w:rsid w:val="00185B5B"/>
    <w:rsid w:val="00185CD8"/>
    <w:rsid w:val="00186A78"/>
    <w:rsid w:val="001877C7"/>
    <w:rsid w:val="0019080E"/>
    <w:rsid w:val="0019144F"/>
    <w:rsid w:val="00191556"/>
    <w:rsid w:val="00192D32"/>
    <w:rsid w:val="00194205"/>
    <w:rsid w:val="00194D4A"/>
    <w:rsid w:val="0019597D"/>
    <w:rsid w:val="0019638E"/>
    <w:rsid w:val="001975D3"/>
    <w:rsid w:val="00197CF4"/>
    <w:rsid w:val="001A136F"/>
    <w:rsid w:val="001A1394"/>
    <w:rsid w:val="001A2424"/>
    <w:rsid w:val="001A3185"/>
    <w:rsid w:val="001A3509"/>
    <w:rsid w:val="001A3C90"/>
    <w:rsid w:val="001A3FB5"/>
    <w:rsid w:val="001A41AA"/>
    <w:rsid w:val="001A47AB"/>
    <w:rsid w:val="001A4D19"/>
    <w:rsid w:val="001A6137"/>
    <w:rsid w:val="001A6166"/>
    <w:rsid w:val="001A7028"/>
    <w:rsid w:val="001A714F"/>
    <w:rsid w:val="001A7BD3"/>
    <w:rsid w:val="001B0BB7"/>
    <w:rsid w:val="001B16EA"/>
    <w:rsid w:val="001B1C7E"/>
    <w:rsid w:val="001B2227"/>
    <w:rsid w:val="001B2603"/>
    <w:rsid w:val="001B2623"/>
    <w:rsid w:val="001B2920"/>
    <w:rsid w:val="001B2C95"/>
    <w:rsid w:val="001B302A"/>
    <w:rsid w:val="001B3CB7"/>
    <w:rsid w:val="001B3CBB"/>
    <w:rsid w:val="001B425D"/>
    <w:rsid w:val="001B4376"/>
    <w:rsid w:val="001B45B8"/>
    <w:rsid w:val="001B463A"/>
    <w:rsid w:val="001B49F1"/>
    <w:rsid w:val="001B4C44"/>
    <w:rsid w:val="001B539B"/>
    <w:rsid w:val="001B5753"/>
    <w:rsid w:val="001B5B8F"/>
    <w:rsid w:val="001B6F02"/>
    <w:rsid w:val="001B7631"/>
    <w:rsid w:val="001B7E67"/>
    <w:rsid w:val="001C02FE"/>
    <w:rsid w:val="001C0B3D"/>
    <w:rsid w:val="001C0ED3"/>
    <w:rsid w:val="001C1AA9"/>
    <w:rsid w:val="001C2BFC"/>
    <w:rsid w:val="001C3142"/>
    <w:rsid w:val="001C32CD"/>
    <w:rsid w:val="001C3402"/>
    <w:rsid w:val="001C3FF0"/>
    <w:rsid w:val="001C55C9"/>
    <w:rsid w:val="001C5BF8"/>
    <w:rsid w:val="001C6304"/>
    <w:rsid w:val="001C77D4"/>
    <w:rsid w:val="001D035B"/>
    <w:rsid w:val="001D04DE"/>
    <w:rsid w:val="001D1048"/>
    <w:rsid w:val="001D276F"/>
    <w:rsid w:val="001D2821"/>
    <w:rsid w:val="001D299D"/>
    <w:rsid w:val="001D3266"/>
    <w:rsid w:val="001D48C1"/>
    <w:rsid w:val="001D496F"/>
    <w:rsid w:val="001D5095"/>
    <w:rsid w:val="001D5262"/>
    <w:rsid w:val="001D5857"/>
    <w:rsid w:val="001D5D23"/>
    <w:rsid w:val="001D691E"/>
    <w:rsid w:val="001D6997"/>
    <w:rsid w:val="001D7560"/>
    <w:rsid w:val="001E0433"/>
    <w:rsid w:val="001E06DB"/>
    <w:rsid w:val="001E0842"/>
    <w:rsid w:val="001E0961"/>
    <w:rsid w:val="001E102B"/>
    <w:rsid w:val="001E1883"/>
    <w:rsid w:val="001E1A5D"/>
    <w:rsid w:val="001E1C81"/>
    <w:rsid w:val="001E2BDE"/>
    <w:rsid w:val="001E2FF1"/>
    <w:rsid w:val="001E327D"/>
    <w:rsid w:val="001E4C5D"/>
    <w:rsid w:val="001E765E"/>
    <w:rsid w:val="001E7DB8"/>
    <w:rsid w:val="001F0272"/>
    <w:rsid w:val="001F028D"/>
    <w:rsid w:val="001F0919"/>
    <w:rsid w:val="001F116A"/>
    <w:rsid w:val="001F13C6"/>
    <w:rsid w:val="001F183A"/>
    <w:rsid w:val="001F190E"/>
    <w:rsid w:val="001F1C51"/>
    <w:rsid w:val="001F2DA3"/>
    <w:rsid w:val="001F2E08"/>
    <w:rsid w:val="001F2F6A"/>
    <w:rsid w:val="001F33F2"/>
    <w:rsid w:val="001F361F"/>
    <w:rsid w:val="001F4A45"/>
    <w:rsid w:val="001F539C"/>
    <w:rsid w:val="001F6468"/>
    <w:rsid w:val="001F6AF1"/>
    <w:rsid w:val="001F777D"/>
    <w:rsid w:val="002006B5"/>
    <w:rsid w:val="00200AAE"/>
    <w:rsid w:val="00200B8F"/>
    <w:rsid w:val="00200C8B"/>
    <w:rsid w:val="002020C9"/>
    <w:rsid w:val="002023B4"/>
    <w:rsid w:val="002024D5"/>
    <w:rsid w:val="00203B04"/>
    <w:rsid w:val="00203FA3"/>
    <w:rsid w:val="00205402"/>
    <w:rsid w:val="002054ED"/>
    <w:rsid w:val="00205705"/>
    <w:rsid w:val="002058B1"/>
    <w:rsid w:val="00205CD8"/>
    <w:rsid w:val="00205EB2"/>
    <w:rsid w:val="00205FBB"/>
    <w:rsid w:val="00206CB0"/>
    <w:rsid w:val="00207056"/>
    <w:rsid w:val="002074D4"/>
    <w:rsid w:val="00207521"/>
    <w:rsid w:val="00207916"/>
    <w:rsid w:val="00210206"/>
    <w:rsid w:val="002113F0"/>
    <w:rsid w:val="002115ED"/>
    <w:rsid w:val="00211B27"/>
    <w:rsid w:val="002129AF"/>
    <w:rsid w:val="00215842"/>
    <w:rsid w:val="00216CA0"/>
    <w:rsid w:val="00216E16"/>
    <w:rsid w:val="00217AF3"/>
    <w:rsid w:val="002200C4"/>
    <w:rsid w:val="0022045B"/>
    <w:rsid w:val="0022135B"/>
    <w:rsid w:val="00222195"/>
    <w:rsid w:val="00222F02"/>
    <w:rsid w:val="002236EF"/>
    <w:rsid w:val="00223741"/>
    <w:rsid w:val="00223F86"/>
    <w:rsid w:val="002242C8"/>
    <w:rsid w:val="0022465E"/>
    <w:rsid w:val="00224E44"/>
    <w:rsid w:val="002252D7"/>
    <w:rsid w:val="00225EAC"/>
    <w:rsid w:val="002262CB"/>
    <w:rsid w:val="00226418"/>
    <w:rsid w:val="0022691E"/>
    <w:rsid w:val="002270B1"/>
    <w:rsid w:val="00227470"/>
    <w:rsid w:val="002277AC"/>
    <w:rsid w:val="0022792C"/>
    <w:rsid w:val="00227ECD"/>
    <w:rsid w:val="0023081C"/>
    <w:rsid w:val="00230BC3"/>
    <w:rsid w:val="00230C63"/>
    <w:rsid w:val="00230CCC"/>
    <w:rsid w:val="002312DF"/>
    <w:rsid w:val="002318D8"/>
    <w:rsid w:val="00231B38"/>
    <w:rsid w:val="00231CC6"/>
    <w:rsid w:val="00232B75"/>
    <w:rsid w:val="00232F06"/>
    <w:rsid w:val="00233450"/>
    <w:rsid w:val="00233634"/>
    <w:rsid w:val="00233A2A"/>
    <w:rsid w:val="00234768"/>
    <w:rsid w:val="00234965"/>
    <w:rsid w:val="00235963"/>
    <w:rsid w:val="0023613C"/>
    <w:rsid w:val="002367BA"/>
    <w:rsid w:val="002368CB"/>
    <w:rsid w:val="00236B3C"/>
    <w:rsid w:val="002402E8"/>
    <w:rsid w:val="00240645"/>
    <w:rsid w:val="00240EBC"/>
    <w:rsid w:val="0024281D"/>
    <w:rsid w:val="002428E8"/>
    <w:rsid w:val="00243AA5"/>
    <w:rsid w:val="00244357"/>
    <w:rsid w:val="0024482D"/>
    <w:rsid w:val="002455A6"/>
    <w:rsid w:val="002459DF"/>
    <w:rsid w:val="00245BAB"/>
    <w:rsid w:val="002460E5"/>
    <w:rsid w:val="002466A2"/>
    <w:rsid w:val="002466E5"/>
    <w:rsid w:val="00247DEA"/>
    <w:rsid w:val="002506B7"/>
    <w:rsid w:val="00250799"/>
    <w:rsid w:val="002510DD"/>
    <w:rsid w:val="002517FA"/>
    <w:rsid w:val="00251CF6"/>
    <w:rsid w:val="00251D5A"/>
    <w:rsid w:val="00251E1F"/>
    <w:rsid w:val="00253CB5"/>
    <w:rsid w:val="00253F82"/>
    <w:rsid w:val="0025443D"/>
    <w:rsid w:val="00254981"/>
    <w:rsid w:val="00254DF7"/>
    <w:rsid w:val="002551D1"/>
    <w:rsid w:val="00255B30"/>
    <w:rsid w:val="00255EC5"/>
    <w:rsid w:val="0025608E"/>
    <w:rsid w:val="002560A1"/>
    <w:rsid w:val="0025626A"/>
    <w:rsid w:val="00256334"/>
    <w:rsid w:val="0025641A"/>
    <w:rsid w:val="00257779"/>
    <w:rsid w:val="002609DF"/>
    <w:rsid w:val="00261509"/>
    <w:rsid w:val="00261BBA"/>
    <w:rsid w:val="002627F8"/>
    <w:rsid w:val="00262CB8"/>
    <w:rsid w:val="00263192"/>
    <w:rsid w:val="00263BEC"/>
    <w:rsid w:val="00263FB1"/>
    <w:rsid w:val="00264028"/>
    <w:rsid w:val="002666B8"/>
    <w:rsid w:val="00266706"/>
    <w:rsid w:val="002669D2"/>
    <w:rsid w:val="00267355"/>
    <w:rsid w:val="002676D0"/>
    <w:rsid w:val="0026787B"/>
    <w:rsid w:val="00267D9D"/>
    <w:rsid w:val="00270172"/>
    <w:rsid w:val="0027048B"/>
    <w:rsid w:val="002711C7"/>
    <w:rsid w:val="002715A1"/>
    <w:rsid w:val="00273AC5"/>
    <w:rsid w:val="00273B9E"/>
    <w:rsid w:val="00273DBC"/>
    <w:rsid w:val="0027479C"/>
    <w:rsid w:val="00275677"/>
    <w:rsid w:val="002763D5"/>
    <w:rsid w:val="00276FE8"/>
    <w:rsid w:val="00277F78"/>
    <w:rsid w:val="00280E1E"/>
    <w:rsid w:val="002810E9"/>
    <w:rsid w:val="00281466"/>
    <w:rsid w:val="00281500"/>
    <w:rsid w:val="002820E1"/>
    <w:rsid w:val="00282287"/>
    <w:rsid w:val="002829D7"/>
    <w:rsid w:val="00282DD4"/>
    <w:rsid w:val="002831A0"/>
    <w:rsid w:val="00283BA9"/>
    <w:rsid w:val="00283D95"/>
    <w:rsid w:val="00283FDC"/>
    <w:rsid w:val="00284988"/>
    <w:rsid w:val="002851F6"/>
    <w:rsid w:val="00285A3E"/>
    <w:rsid w:val="00285FAB"/>
    <w:rsid w:val="002865F4"/>
    <w:rsid w:val="00287AE3"/>
    <w:rsid w:val="00287DAA"/>
    <w:rsid w:val="00287DAE"/>
    <w:rsid w:val="0029058E"/>
    <w:rsid w:val="002910E2"/>
    <w:rsid w:val="002923F1"/>
    <w:rsid w:val="002929F5"/>
    <w:rsid w:val="00292BCC"/>
    <w:rsid w:val="00293108"/>
    <w:rsid w:val="002936B8"/>
    <w:rsid w:val="00293719"/>
    <w:rsid w:val="00293D61"/>
    <w:rsid w:val="00293FAC"/>
    <w:rsid w:val="00294F58"/>
    <w:rsid w:val="00294F86"/>
    <w:rsid w:val="00295C3E"/>
    <w:rsid w:val="00295DEA"/>
    <w:rsid w:val="002962EB"/>
    <w:rsid w:val="002966A0"/>
    <w:rsid w:val="00297138"/>
    <w:rsid w:val="00297B36"/>
    <w:rsid w:val="00297CE8"/>
    <w:rsid w:val="002A006F"/>
    <w:rsid w:val="002A01F7"/>
    <w:rsid w:val="002A0D81"/>
    <w:rsid w:val="002A15E0"/>
    <w:rsid w:val="002A1C00"/>
    <w:rsid w:val="002A1F83"/>
    <w:rsid w:val="002A2995"/>
    <w:rsid w:val="002A3463"/>
    <w:rsid w:val="002A367A"/>
    <w:rsid w:val="002A3953"/>
    <w:rsid w:val="002A4090"/>
    <w:rsid w:val="002A4180"/>
    <w:rsid w:val="002A4CF6"/>
    <w:rsid w:val="002A6055"/>
    <w:rsid w:val="002A67BC"/>
    <w:rsid w:val="002A69C2"/>
    <w:rsid w:val="002A6FC6"/>
    <w:rsid w:val="002A75F6"/>
    <w:rsid w:val="002A793C"/>
    <w:rsid w:val="002A7B17"/>
    <w:rsid w:val="002B0803"/>
    <w:rsid w:val="002B08C7"/>
    <w:rsid w:val="002B0A03"/>
    <w:rsid w:val="002B3C9A"/>
    <w:rsid w:val="002B4597"/>
    <w:rsid w:val="002B4753"/>
    <w:rsid w:val="002B4912"/>
    <w:rsid w:val="002B492F"/>
    <w:rsid w:val="002B4B25"/>
    <w:rsid w:val="002B51C4"/>
    <w:rsid w:val="002B54D2"/>
    <w:rsid w:val="002B5E54"/>
    <w:rsid w:val="002B67F1"/>
    <w:rsid w:val="002B6D9B"/>
    <w:rsid w:val="002B6F25"/>
    <w:rsid w:val="002B76F0"/>
    <w:rsid w:val="002C04E2"/>
    <w:rsid w:val="002C0DE7"/>
    <w:rsid w:val="002C0E4F"/>
    <w:rsid w:val="002C13A9"/>
    <w:rsid w:val="002C25F9"/>
    <w:rsid w:val="002C28C2"/>
    <w:rsid w:val="002C37C6"/>
    <w:rsid w:val="002C38F8"/>
    <w:rsid w:val="002C4093"/>
    <w:rsid w:val="002C4961"/>
    <w:rsid w:val="002C51A4"/>
    <w:rsid w:val="002C56F8"/>
    <w:rsid w:val="002C5B63"/>
    <w:rsid w:val="002C637F"/>
    <w:rsid w:val="002C68D2"/>
    <w:rsid w:val="002C6EBF"/>
    <w:rsid w:val="002C77F2"/>
    <w:rsid w:val="002D0572"/>
    <w:rsid w:val="002D067D"/>
    <w:rsid w:val="002D06C0"/>
    <w:rsid w:val="002D073F"/>
    <w:rsid w:val="002D205F"/>
    <w:rsid w:val="002D2829"/>
    <w:rsid w:val="002D2B29"/>
    <w:rsid w:val="002D2D3F"/>
    <w:rsid w:val="002D3894"/>
    <w:rsid w:val="002D47DF"/>
    <w:rsid w:val="002D4867"/>
    <w:rsid w:val="002D497B"/>
    <w:rsid w:val="002D4F1B"/>
    <w:rsid w:val="002D54B5"/>
    <w:rsid w:val="002D56A6"/>
    <w:rsid w:val="002D59BC"/>
    <w:rsid w:val="002D5B31"/>
    <w:rsid w:val="002D62F0"/>
    <w:rsid w:val="002D65CE"/>
    <w:rsid w:val="002D6EEC"/>
    <w:rsid w:val="002D6F0B"/>
    <w:rsid w:val="002D76D9"/>
    <w:rsid w:val="002D7AD6"/>
    <w:rsid w:val="002D7F65"/>
    <w:rsid w:val="002E041F"/>
    <w:rsid w:val="002E0E6B"/>
    <w:rsid w:val="002E11E9"/>
    <w:rsid w:val="002E236C"/>
    <w:rsid w:val="002E2386"/>
    <w:rsid w:val="002E24DF"/>
    <w:rsid w:val="002E2796"/>
    <w:rsid w:val="002E284C"/>
    <w:rsid w:val="002E2899"/>
    <w:rsid w:val="002E339A"/>
    <w:rsid w:val="002E36B3"/>
    <w:rsid w:val="002E383D"/>
    <w:rsid w:val="002E3AA8"/>
    <w:rsid w:val="002E3D88"/>
    <w:rsid w:val="002E47C8"/>
    <w:rsid w:val="002E4867"/>
    <w:rsid w:val="002E4E24"/>
    <w:rsid w:val="002E5243"/>
    <w:rsid w:val="002E608D"/>
    <w:rsid w:val="002E6169"/>
    <w:rsid w:val="002E6431"/>
    <w:rsid w:val="002E6551"/>
    <w:rsid w:val="002E6BF7"/>
    <w:rsid w:val="002E6E06"/>
    <w:rsid w:val="002E721F"/>
    <w:rsid w:val="002E742E"/>
    <w:rsid w:val="002E7521"/>
    <w:rsid w:val="002E7A9A"/>
    <w:rsid w:val="002E7D15"/>
    <w:rsid w:val="002E7D44"/>
    <w:rsid w:val="002F00F8"/>
    <w:rsid w:val="002F02BA"/>
    <w:rsid w:val="002F2266"/>
    <w:rsid w:val="002F2491"/>
    <w:rsid w:val="002F2864"/>
    <w:rsid w:val="002F2CB5"/>
    <w:rsid w:val="002F38D4"/>
    <w:rsid w:val="002F38F9"/>
    <w:rsid w:val="002F3FD1"/>
    <w:rsid w:val="002F4013"/>
    <w:rsid w:val="002F401C"/>
    <w:rsid w:val="002F4537"/>
    <w:rsid w:val="002F5036"/>
    <w:rsid w:val="002F689D"/>
    <w:rsid w:val="002F6EEF"/>
    <w:rsid w:val="002F70C1"/>
    <w:rsid w:val="00301D8B"/>
    <w:rsid w:val="00301F9A"/>
    <w:rsid w:val="00302429"/>
    <w:rsid w:val="0030316C"/>
    <w:rsid w:val="00303449"/>
    <w:rsid w:val="00303941"/>
    <w:rsid w:val="003039D1"/>
    <w:rsid w:val="00303D53"/>
    <w:rsid w:val="00304489"/>
    <w:rsid w:val="00305457"/>
    <w:rsid w:val="0030642E"/>
    <w:rsid w:val="00306A16"/>
    <w:rsid w:val="0030715F"/>
    <w:rsid w:val="00307BCA"/>
    <w:rsid w:val="00307C15"/>
    <w:rsid w:val="003102E8"/>
    <w:rsid w:val="00310DB8"/>
    <w:rsid w:val="0031151F"/>
    <w:rsid w:val="00311564"/>
    <w:rsid w:val="00311B8C"/>
    <w:rsid w:val="0031229D"/>
    <w:rsid w:val="003126E7"/>
    <w:rsid w:val="0031270C"/>
    <w:rsid w:val="00313236"/>
    <w:rsid w:val="00313556"/>
    <w:rsid w:val="00313E14"/>
    <w:rsid w:val="003145BB"/>
    <w:rsid w:val="0031463C"/>
    <w:rsid w:val="00314FC9"/>
    <w:rsid w:val="00315189"/>
    <w:rsid w:val="00316121"/>
    <w:rsid w:val="0031691C"/>
    <w:rsid w:val="0031694F"/>
    <w:rsid w:val="00316A34"/>
    <w:rsid w:val="00316C61"/>
    <w:rsid w:val="00316E70"/>
    <w:rsid w:val="00316EDF"/>
    <w:rsid w:val="0031725B"/>
    <w:rsid w:val="00317506"/>
    <w:rsid w:val="00317BBF"/>
    <w:rsid w:val="00317CFB"/>
    <w:rsid w:val="00320371"/>
    <w:rsid w:val="0032037B"/>
    <w:rsid w:val="0032042F"/>
    <w:rsid w:val="00320598"/>
    <w:rsid w:val="0032150A"/>
    <w:rsid w:val="00322728"/>
    <w:rsid w:val="00323549"/>
    <w:rsid w:val="00324518"/>
    <w:rsid w:val="00324705"/>
    <w:rsid w:val="00325227"/>
    <w:rsid w:val="00325839"/>
    <w:rsid w:val="00325BC8"/>
    <w:rsid w:val="003260EE"/>
    <w:rsid w:val="003263EC"/>
    <w:rsid w:val="00326503"/>
    <w:rsid w:val="00327253"/>
    <w:rsid w:val="00327CE9"/>
    <w:rsid w:val="003300FF"/>
    <w:rsid w:val="00330F2A"/>
    <w:rsid w:val="003311E6"/>
    <w:rsid w:val="003312C5"/>
    <w:rsid w:val="0033153D"/>
    <w:rsid w:val="00331AA2"/>
    <w:rsid w:val="00332D20"/>
    <w:rsid w:val="00334745"/>
    <w:rsid w:val="00334B07"/>
    <w:rsid w:val="00335BAE"/>
    <w:rsid w:val="00335E84"/>
    <w:rsid w:val="00336124"/>
    <w:rsid w:val="003363CF"/>
    <w:rsid w:val="00336D17"/>
    <w:rsid w:val="00336DD6"/>
    <w:rsid w:val="00337E8B"/>
    <w:rsid w:val="003404A0"/>
    <w:rsid w:val="00340B0F"/>
    <w:rsid w:val="00340DF6"/>
    <w:rsid w:val="0034159A"/>
    <w:rsid w:val="0034160A"/>
    <w:rsid w:val="0034170B"/>
    <w:rsid w:val="00341E3D"/>
    <w:rsid w:val="00342519"/>
    <w:rsid w:val="00342C8E"/>
    <w:rsid w:val="00342FD1"/>
    <w:rsid w:val="00343522"/>
    <w:rsid w:val="003436B1"/>
    <w:rsid w:val="00343754"/>
    <w:rsid w:val="00343BCD"/>
    <w:rsid w:val="003449A1"/>
    <w:rsid w:val="0034564D"/>
    <w:rsid w:val="0034630B"/>
    <w:rsid w:val="00346EC4"/>
    <w:rsid w:val="0034779A"/>
    <w:rsid w:val="003479AB"/>
    <w:rsid w:val="00350C0C"/>
    <w:rsid w:val="00350DAB"/>
    <w:rsid w:val="00351CEB"/>
    <w:rsid w:val="00352114"/>
    <w:rsid w:val="00352916"/>
    <w:rsid w:val="00354629"/>
    <w:rsid w:val="00354649"/>
    <w:rsid w:val="003549A2"/>
    <w:rsid w:val="003549AF"/>
    <w:rsid w:val="00354A91"/>
    <w:rsid w:val="00354CDB"/>
    <w:rsid w:val="0035522A"/>
    <w:rsid w:val="003558C6"/>
    <w:rsid w:val="00355F5A"/>
    <w:rsid w:val="003565F1"/>
    <w:rsid w:val="003578B1"/>
    <w:rsid w:val="00357A81"/>
    <w:rsid w:val="003600E3"/>
    <w:rsid w:val="00360444"/>
    <w:rsid w:val="00360C62"/>
    <w:rsid w:val="0036195A"/>
    <w:rsid w:val="00361FE1"/>
    <w:rsid w:val="003624C9"/>
    <w:rsid w:val="00362508"/>
    <w:rsid w:val="00362B6D"/>
    <w:rsid w:val="00363084"/>
    <w:rsid w:val="00363F89"/>
    <w:rsid w:val="003650F0"/>
    <w:rsid w:val="0036541B"/>
    <w:rsid w:val="0036629A"/>
    <w:rsid w:val="003662EB"/>
    <w:rsid w:val="003665C7"/>
    <w:rsid w:val="00366957"/>
    <w:rsid w:val="00366EAB"/>
    <w:rsid w:val="00370DDE"/>
    <w:rsid w:val="0037112F"/>
    <w:rsid w:val="0037119B"/>
    <w:rsid w:val="00371B50"/>
    <w:rsid w:val="00372092"/>
    <w:rsid w:val="0037237D"/>
    <w:rsid w:val="0037273F"/>
    <w:rsid w:val="00372AA1"/>
    <w:rsid w:val="00373296"/>
    <w:rsid w:val="003734A2"/>
    <w:rsid w:val="00373AFB"/>
    <w:rsid w:val="003748F4"/>
    <w:rsid w:val="003749F2"/>
    <w:rsid w:val="003750F1"/>
    <w:rsid w:val="0037590D"/>
    <w:rsid w:val="0037614D"/>
    <w:rsid w:val="00376989"/>
    <w:rsid w:val="00377278"/>
    <w:rsid w:val="00377368"/>
    <w:rsid w:val="00377532"/>
    <w:rsid w:val="00377B1C"/>
    <w:rsid w:val="00377B42"/>
    <w:rsid w:val="00377EF2"/>
    <w:rsid w:val="00380027"/>
    <w:rsid w:val="00380D07"/>
    <w:rsid w:val="0038117C"/>
    <w:rsid w:val="00381663"/>
    <w:rsid w:val="00381FC9"/>
    <w:rsid w:val="003825EA"/>
    <w:rsid w:val="00383708"/>
    <w:rsid w:val="003841F7"/>
    <w:rsid w:val="003845B8"/>
    <w:rsid w:val="00384DFC"/>
    <w:rsid w:val="00385041"/>
    <w:rsid w:val="0038550A"/>
    <w:rsid w:val="00387D8A"/>
    <w:rsid w:val="00387D9F"/>
    <w:rsid w:val="00390299"/>
    <w:rsid w:val="0039071C"/>
    <w:rsid w:val="0039095B"/>
    <w:rsid w:val="00390AF6"/>
    <w:rsid w:val="00390DB7"/>
    <w:rsid w:val="0039166E"/>
    <w:rsid w:val="00392021"/>
    <w:rsid w:val="0039226E"/>
    <w:rsid w:val="00392C19"/>
    <w:rsid w:val="00392F23"/>
    <w:rsid w:val="003943B8"/>
    <w:rsid w:val="003943EE"/>
    <w:rsid w:val="00394444"/>
    <w:rsid w:val="003949D1"/>
    <w:rsid w:val="00395009"/>
    <w:rsid w:val="00395334"/>
    <w:rsid w:val="00396004"/>
    <w:rsid w:val="0039612E"/>
    <w:rsid w:val="003962CF"/>
    <w:rsid w:val="00396334"/>
    <w:rsid w:val="003976F7"/>
    <w:rsid w:val="003977F1"/>
    <w:rsid w:val="003978A6"/>
    <w:rsid w:val="003A0B3E"/>
    <w:rsid w:val="003A0C2B"/>
    <w:rsid w:val="003A118D"/>
    <w:rsid w:val="003A13AF"/>
    <w:rsid w:val="003A17DC"/>
    <w:rsid w:val="003A2AE1"/>
    <w:rsid w:val="003A2D8D"/>
    <w:rsid w:val="003A3FA2"/>
    <w:rsid w:val="003A4984"/>
    <w:rsid w:val="003A4E05"/>
    <w:rsid w:val="003A567C"/>
    <w:rsid w:val="003A62A0"/>
    <w:rsid w:val="003A62E0"/>
    <w:rsid w:val="003A6B78"/>
    <w:rsid w:val="003A7672"/>
    <w:rsid w:val="003A7A4C"/>
    <w:rsid w:val="003A7EC6"/>
    <w:rsid w:val="003B003E"/>
    <w:rsid w:val="003B0747"/>
    <w:rsid w:val="003B17F3"/>
    <w:rsid w:val="003B3120"/>
    <w:rsid w:val="003B31B9"/>
    <w:rsid w:val="003B39C2"/>
    <w:rsid w:val="003B3C85"/>
    <w:rsid w:val="003B3EDD"/>
    <w:rsid w:val="003B453C"/>
    <w:rsid w:val="003B4ACD"/>
    <w:rsid w:val="003B4B4E"/>
    <w:rsid w:val="003B4F4E"/>
    <w:rsid w:val="003B5217"/>
    <w:rsid w:val="003B5669"/>
    <w:rsid w:val="003B5BEC"/>
    <w:rsid w:val="003B5E52"/>
    <w:rsid w:val="003B5F11"/>
    <w:rsid w:val="003B61E7"/>
    <w:rsid w:val="003B6793"/>
    <w:rsid w:val="003B67E8"/>
    <w:rsid w:val="003B70F3"/>
    <w:rsid w:val="003B7417"/>
    <w:rsid w:val="003C0F3B"/>
    <w:rsid w:val="003C11AC"/>
    <w:rsid w:val="003C1565"/>
    <w:rsid w:val="003C18BB"/>
    <w:rsid w:val="003C18F9"/>
    <w:rsid w:val="003C1E55"/>
    <w:rsid w:val="003C2E86"/>
    <w:rsid w:val="003C343D"/>
    <w:rsid w:val="003C38D2"/>
    <w:rsid w:val="003C4CD7"/>
    <w:rsid w:val="003C4F96"/>
    <w:rsid w:val="003C626E"/>
    <w:rsid w:val="003C62E9"/>
    <w:rsid w:val="003C6741"/>
    <w:rsid w:val="003C6A73"/>
    <w:rsid w:val="003C6B29"/>
    <w:rsid w:val="003C6D3D"/>
    <w:rsid w:val="003C6D4F"/>
    <w:rsid w:val="003C7748"/>
    <w:rsid w:val="003C7C87"/>
    <w:rsid w:val="003C7E4A"/>
    <w:rsid w:val="003D0C82"/>
    <w:rsid w:val="003D0FBA"/>
    <w:rsid w:val="003D0FD0"/>
    <w:rsid w:val="003D15DC"/>
    <w:rsid w:val="003D181A"/>
    <w:rsid w:val="003D266C"/>
    <w:rsid w:val="003D29DA"/>
    <w:rsid w:val="003D309D"/>
    <w:rsid w:val="003D31A1"/>
    <w:rsid w:val="003D369C"/>
    <w:rsid w:val="003D36D6"/>
    <w:rsid w:val="003D3B32"/>
    <w:rsid w:val="003D3F90"/>
    <w:rsid w:val="003D460B"/>
    <w:rsid w:val="003D4B4E"/>
    <w:rsid w:val="003D4F15"/>
    <w:rsid w:val="003D529B"/>
    <w:rsid w:val="003D56C2"/>
    <w:rsid w:val="003D601D"/>
    <w:rsid w:val="003D6270"/>
    <w:rsid w:val="003D6FE0"/>
    <w:rsid w:val="003D7547"/>
    <w:rsid w:val="003D7D98"/>
    <w:rsid w:val="003E0025"/>
    <w:rsid w:val="003E0C5D"/>
    <w:rsid w:val="003E0D71"/>
    <w:rsid w:val="003E13AA"/>
    <w:rsid w:val="003E1AA8"/>
    <w:rsid w:val="003E20FC"/>
    <w:rsid w:val="003E2546"/>
    <w:rsid w:val="003E2826"/>
    <w:rsid w:val="003E36E1"/>
    <w:rsid w:val="003E5056"/>
    <w:rsid w:val="003E626D"/>
    <w:rsid w:val="003E629D"/>
    <w:rsid w:val="003E638E"/>
    <w:rsid w:val="003E653C"/>
    <w:rsid w:val="003E6BBC"/>
    <w:rsid w:val="003E6C82"/>
    <w:rsid w:val="003E7093"/>
    <w:rsid w:val="003E79B9"/>
    <w:rsid w:val="003E7C36"/>
    <w:rsid w:val="003E7D4E"/>
    <w:rsid w:val="003F0553"/>
    <w:rsid w:val="003F071C"/>
    <w:rsid w:val="003F0C85"/>
    <w:rsid w:val="003F0F96"/>
    <w:rsid w:val="003F107A"/>
    <w:rsid w:val="003F121D"/>
    <w:rsid w:val="003F173B"/>
    <w:rsid w:val="003F1816"/>
    <w:rsid w:val="003F1DF0"/>
    <w:rsid w:val="003F2FA8"/>
    <w:rsid w:val="003F352C"/>
    <w:rsid w:val="003F3C26"/>
    <w:rsid w:val="003F3CF1"/>
    <w:rsid w:val="003F3F67"/>
    <w:rsid w:val="003F428A"/>
    <w:rsid w:val="003F43D7"/>
    <w:rsid w:val="003F4773"/>
    <w:rsid w:val="003F4804"/>
    <w:rsid w:val="003F519C"/>
    <w:rsid w:val="003F6C38"/>
    <w:rsid w:val="003F7489"/>
    <w:rsid w:val="003F7DE6"/>
    <w:rsid w:val="004006D4"/>
    <w:rsid w:val="004014AF"/>
    <w:rsid w:val="004016A0"/>
    <w:rsid w:val="00401A57"/>
    <w:rsid w:val="00401F49"/>
    <w:rsid w:val="004031C3"/>
    <w:rsid w:val="004038AD"/>
    <w:rsid w:val="0040396E"/>
    <w:rsid w:val="00403977"/>
    <w:rsid w:val="00405284"/>
    <w:rsid w:val="00405B68"/>
    <w:rsid w:val="00405CD2"/>
    <w:rsid w:val="00405F35"/>
    <w:rsid w:val="00406A46"/>
    <w:rsid w:val="00406D3F"/>
    <w:rsid w:val="0040740D"/>
    <w:rsid w:val="00410007"/>
    <w:rsid w:val="00410710"/>
    <w:rsid w:val="00410A6D"/>
    <w:rsid w:val="004113A2"/>
    <w:rsid w:val="00411D81"/>
    <w:rsid w:val="0041242F"/>
    <w:rsid w:val="004126D2"/>
    <w:rsid w:val="00412EE0"/>
    <w:rsid w:val="00413FF8"/>
    <w:rsid w:val="00414214"/>
    <w:rsid w:val="00414B27"/>
    <w:rsid w:val="00416167"/>
    <w:rsid w:val="00416434"/>
    <w:rsid w:val="00416C49"/>
    <w:rsid w:val="00416FC7"/>
    <w:rsid w:val="00417236"/>
    <w:rsid w:val="004173AB"/>
    <w:rsid w:val="00417A5D"/>
    <w:rsid w:val="00417E24"/>
    <w:rsid w:val="00417EC8"/>
    <w:rsid w:val="004202D0"/>
    <w:rsid w:val="0042092C"/>
    <w:rsid w:val="00420D7E"/>
    <w:rsid w:val="00420E76"/>
    <w:rsid w:val="004212CD"/>
    <w:rsid w:val="004214B9"/>
    <w:rsid w:val="00422134"/>
    <w:rsid w:val="00422155"/>
    <w:rsid w:val="00423ABA"/>
    <w:rsid w:val="00423D29"/>
    <w:rsid w:val="004243C0"/>
    <w:rsid w:val="00424506"/>
    <w:rsid w:val="00424AC4"/>
    <w:rsid w:val="00424C88"/>
    <w:rsid w:val="0042550E"/>
    <w:rsid w:val="0042554F"/>
    <w:rsid w:val="0042623B"/>
    <w:rsid w:val="00426600"/>
    <w:rsid w:val="0042661C"/>
    <w:rsid w:val="00426A4B"/>
    <w:rsid w:val="00427C82"/>
    <w:rsid w:val="00427D6D"/>
    <w:rsid w:val="004329CC"/>
    <w:rsid w:val="00432DE0"/>
    <w:rsid w:val="00432E77"/>
    <w:rsid w:val="0043311E"/>
    <w:rsid w:val="004332DB"/>
    <w:rsid w:val="0043392A"/>
    <w:rsid w:val="004345A1"/>
    <w:rsid w:val="00434730"/>
    <w:rsid w:val="0043484E"/>
    <w:rsid w:val="0043498C"/>
    <w:rsid w:val="00434D4E"/>
    <w:rsid w:val="004363BF"/>
    <w:rsid w:val="00436A64"/>
    <w:rsid w:val="00437B4A"/>
    <w:rsid w:val="00437FCD"/>
    <w:rsid w:val="0044025A"/>
    <w:rsid w:val="004402C4"/>
    <w:rsid w:val="00440F7C"/>
    <w:rsid w:val="004410BE"/>
    <w:rsid w:val="00441A48"/>
    <w:rsid w:val="00442329"/>
    <w:rsid w:val="004423C4"/>
    <w:rsid w:val="00442D71"/>
    <w:rsid w:val="004430E0"/>
    <w:rsid w:val="00443932"/>
    <w:rsid w:val="0044398C"/>
    <w:rsid w:val="004444E1"/>
    <w:rsid w:val="00444C28"/>
    <w:rsid w:val="00444E08"/>
    <w:rsid w:val="0044552C"/>
    <w:rsid w:val="0044561C"/>
    <w:rsid w:val="004459EF"/>
    <w:rsid w:val="004460DF"/>
    <w:rsid w:val="004462B6"/>
    <w:rsid w:val="0044645A"/>
    <w:rsid w:val="00446D91"/>
    <w:rsid w:val="0045110E"/>
    <w:rsid w:val="00451280"/>
    <w:rsid w:val="004523CB"/>
    <w:rsid w:val="00452701"/>
    <w:rsid w:val="00452A81"/>
    <w:rsid w:val="00453957"/>
    <w:rsid w:val="0045461D"/>
    <w:rsid w:val="004552D5"/>
    <w:rsid w:val="00455725"/>
    <w:rsid w:val="0045572E"/>
    <w:rsid w:val="00455E44"/>
    <w:rsid w:val="004562C7"/>
    <w:rsid w:val="00456618"/>
    <w:rsid w:val="00457A56"/>
    <w:rsid w:val="00460048"/>
    <w:rsid w:val="00460F2F"/>
    <w:rsid w:val="00461278"/>
    <w:rsid w:val="00461356"/>
    <w:rsid w:val="00461A4F"/>
    <w:rsid w:val="00462021"/>
    <w:rsid w:val="00463063"/>
    <w:rsid w:val="00463745"/>
    <w:rsid w:val="00463E0C"/>
    <w:rsid w:val="004644EF"/>
    <w:rsid w:val="00465726"/>
    <w:rsid w:val="00465D49"/>
    <w:rsid w:val="00465FCA"/>
    <w:rsid w:val="00466C76"/>
    <w:rsid w:val="0046789B"/>
    <w:rsid w:val="004679F5"/>
    <w:rsid w:val="00470E25"/>
    <w:rsid w:val="00471490"/>
    <w:rsid w:val="00472463"/>
    <w:rsid w:val="00472C58"/>
    <w:rsid w:val="00472FBF"/>
    <w:rsid w:val="00473138"/>
    <w:rsid w:val="0047341E"/>
    <w:rsid w:val="004741DD"/>
    <w:rsid w:val="00474C3D"/>
    <w:rsid w:val="00474E6F"/>
    <w:rsid w:val="004758DE"/>
    <w:rsid w:val="00475A2F"/>
    <w:rsid w:val="00475B9C"/>
    <w:rsid w:val="004769FE"/>
    <w:rsid w:val="00476F89"/>
    <w:rsid w:val="004772F8"/>
    <w:rsid w:val="004776A1"/>
    <w:rsid w:val="00477A71"/>
    <w:rsid w:val="004802F6"/>
    <w:rsid w:val="0048113F"/>
    <w:rsid w:val="004814A7"/>
    <w:rsid w:val="00481946"/>
    <w:rsid w:val="00482423"/>
    <w:rsid w:val="0048279B"/>
    <w:rsid w:val="00483121"/>
    <w:rsid w:val="0048376D"/>
    <w:rsid w:val="00484261"/>
    <w:rsid w:val="004849AA"/>
    <w:rsid w:val="00484A7A"/>
    <w:rsid w:val="0048509D"/>
    <w:rsid w:val="00485199"/>
    <w:rsid w:val="004857FA"/>
    <w:rsid w:val="0048600E"/>
    <w:rsid w:val="00486997"/>
    <w:rsid w:val="0048756C"/>
    <w:rsid w:val="0048763F"/>
    <w:rsid w:val="0048789A"/>
    <w:rsid w:val="00487BA1"/>
    <w:rsid w:val="00487DCA"/>
    <w:rsid w:val="00490B3F"/>
    <w:rsid w:val="00490B42"/>
    <w:rsid w:val="00492048"/>
    <w:rsid w:val="004924F6"/>
    <w:rsid w:val="004928FA"/>
    <w:rsid w:val="00493B8B"/>
    <w:rsid w:val="00493B9E"/>
    <w:rsid w:val="004941AC"/>
    <w:rsid w:val="00494501"/>
    <w:rsid w:val="004948A6"/>
    <w:rsid w:val="00494B7B"/>
    <w:rsid w:val="0049546F"/>
    <w:rsid w:val="00495DC6"/>
    <w:rsid w:val="00497002"/>
    <w:rsid w:val="004979CE"/>
    <w:rsid w:val="004A0048"/>
    <w:rsid w:val="004A032D"/>
    <w:rsid w:val="004A0A2F"/>
    <w:rsid w:val="004A0E13"/>
    <w:rsid w:val="004A172B"/>
    <w:rsid w:val="004A25C9"/>
    <w:rsid w:val="004A2960"/>
    <w:rsid w:val="004A40E1"/>
    <w:rsid w:val="004A44E2"/>
    <w:rsid w:val="004A49EE"/>
    <w:rsid w:val="004A4A24"/>
    <w:rsid w:val="004A580C"/>
    <w:rsid w:val="004A687F"/>
    <w:rsid w:val="004A7102"/>
    <w:rsid w:val="004A7115"/>
    <w:rsid w:val="004A7460"/>
    <w:rsid w:val="004A78CE"/>
    <w:rsid w:val="004A7E4A"/>
    <w:rsid w:val="004B010F"/>
    <w:rsid w:val="004B0C30"/>
    <w:rsid w:val="004B0FAC"/>
    <w:rsid w:val="004B1A33"/>
    <w:rsid w:val="004B2705"/>
    <w:rsid w:val="004B2BB0"/>
    <w:rsid w:val="004B2DC9"/>
    <w:rsid w:val="004B3E8D"/>
    <w:rsid w:val="004B4CBF"/>
    <w:rsid w:val="004B52B2"/>
    <w:rsid w:val="004B56BF"/>
    <w:rsid w:val="004B5EE9"/>
    <w:rsid w:val="004B6601"/>
    <w:rsid w:val="004B6C49"/>
    <w:rsid w:val="004B6FBD"/>
    <w:rsid w:val="004B7D92"/>
    <w:rsid w:val="004C02B7"/>
    <w:rsid w:val="004C03DF"/>
    <w:rsid w:val="004C0817"/>
    <w:rsid w:val="004C0BD0"/>
    <w:rsid w:val="004C10AC"/>
    <w:rsid w:val="004C1356"/>
    <w:rsid w:val="004C19CF"/>
    <w:rsid w:val="004C1CA8"/>
    <w:rsid w:val="004C20E1"/>
    <w:rsid w:val="004C2C22"/>
    <w:rsid w:val="004C30C6"/>
    <w:rsid w:val="004C3451"/>
    <w:rsid w:val="004C3929"/>
    <w:rsid w:val="004C4932"/>
    <w:rsid w:val="004C4E25"/>
    <w:rsid w:val="004C520C"/>
    <w:rsid w:val="004C5330"/>
    <w:rsid w:val="004C5C47"/>
    <w:rsid w:val="004C5C50"/>
    <w:rsid w:val="004C647B"/>
    <w:rsid w:val="004C64ED"/>
    <w:rsid w:val="004D084B"/>
    <w:rsid w:val="004D1B0C"/>
    <w:rsid w:val="004D2159"/>
    <w:rsid w:val="004D227D"/>
    <w:rsid w:val="004D2630"/>
    <w:rsid w:val="004D270B"/>
    <w:rsid w:val="004D3127"/>
    <w:rsid w:val="004D32EA"/>
    <w:rsid w:val="004D35A4"/>
    <w:rsid w:val="004D39F6"/>
    <w:rsid w:val="004D3E23"/>
    <w:rsid w:val="004D51DB"/>
    <w:rsid w:val="004D5391"/>
    <w:rsid w:val="004D5458"/>
    <w:rsid w:val="004D5D75"/>
    <w:rsid w:val="004D61D6"/>
    <w:rsid w:val="004D6CC7"/>
    <w:rsid w:val="004D70CB"/>
    <w:rsid w:val="004D70F9"/>
    <w:rsid w:val="004D7359"/>
    <w:rsid w:val="004D7734"/>
    <w:rsid w:val="004D7DFC"/>
    <w:rsid w:val="004D7FB3"/>
    <w:rsid w:val="004E00A4"/>
    <w:rsid w:val="004E01B3"/>
    <w:rsid w:val="004E0E18"/>
    <w:rsid w:val="004E160B"/>
    <w:rsid w:val="004E1AFF"/>
    <w:rsid w:val="004E1CEC"/>
    <w:rsid w:val="004E1D41"/>
    <w:rsid w:val="004E2C40"/>
    <w:rsid w:val="004E2F3A"/>
    <w:rsid w:val="004E320D"/>
    <w:rsid w:val="004E3309"/>
    <w:rsid w:val="004E3D3D"/>
    <w:rsid w:val="004E46A7"/>
    <w:rsid w:val="004E545F"/>
    <w:rsid w:val="004E6B7D"/>
    <w:rsid w:val="004E7A46"/>
    <w:rsid w:val="004E7AAE"/>
    <w:rsid w:val="004F0118"/>
    <w:rsid w:val="004F09B0"/>
    <w:rsid w:val="004F0E13"/>
    <w:rsid w:val="004F1586"/>
    <w:rsid w:val="004F17E2"/>
    <w:rsid w:val="004F1B71"/>
    <w:rsid w:val="004F29ED"/>
    <w:rsid w:val="004F2A99"/>
    <w:rsid w:val="004F3150"/>
    <w:rsid w:val="004F33EF"/>
    <w:rsid w:val="004F4866"/>
    <w:rsid w:val="004F49DC"/>
    <w:rsid w:val="004F611C"/>
    <w:rsid w:val="004F685E"/>
    <w:rsid w:val="004F692A"/>
    <w:rsid w:val="004F6A8A"/>
    <w:rsid w:val="004F708F"/>
    <w:rsid w:val="004F72A2"/>
    <w:rsid w:val="004F762A"/>
    <w:rsid w:val="004F7FA7"/>
    <w:rsid w:val="0050027D"/>
    <w:rsid w:val="00500858"/>
    <w:rsid w:val="00500884"/>
    <w:rsid w:val="00500A65"/>
    <w:rsid w:val="00500D0F"/>
    <w:rsid w:val="0050121C"/>
    <w:rsid w:val="005012AE"/>
    <w:rsid w:val="005017C0"/>
    <w:rsid w:val="00501AB9"/>
    <w:rsid w:val="0050244B"/>
    <w:rsid w:val="00502771"/>
    <w:rsid w:val="005028A3"/>
    <w:rsid w:val="00502D96"/>
    <w:rsid w:val="00502F0B"/>
    <w:rsid w:val="00503271"/>
    <w:rsid w:val="005034B2"/>
    <w:rsid w:val="00503EFD"/>
    <w:rsid w:val="00504066"/>
    <w:rsid w:val="0050472C"/>
    <w:rsid w:val="00504891"/>
    <w:rsid w:val="00505837"/>
    <w:rsid w:val="00505856"/>
    <w:rsid w:val="005061B8"/>
    <w:rsid w:val="005070DE"/>
    <w:rsid w:val="00507C12"/>
    <w:rsid w:val="005103D4"/>
    <w:rsid w:val="0051117A"/>
    <w:rsid w:val="0051164D"/>
    <w:rsid w:val="00511701"/>
    <w:rsid w:val="00511D40"/>
    <w:rsid w:val="00511FD2"/>
    <w:rsid w:val="00512305"/>
    <w:rsid w:val="005126B5"/>
    <w:rsid w:val="0051283D"/>
    <w:rsid w:val="00512AF1"/>
    <w:rsid w:val="00513179"/>
    <w:rsid w:val="00513565"/>
    <w:rsid w:val="00513B30"/>
    <w:rsid w:val="00513EA2"/>
    <w:rsid w:val="00513FA6"/>
    <w:rsid w:val="00514A1F"/>
    <w:rsid w:val="00514BAD"/>
    <w:rsid w:val="0051559D"/>
    <w:rsid w:val="005158C3"/>
    <w:rsid w:val="00515CA0"/>
    <w:rsid w:val="00516159"/>
    <w:rsid w:val="00516544"/>
    <w:rsid w:val="005166A5"/>
    <w:rsid w:val="00516797"/>
    <w:rsid w:val="00516A10"/>
    <w:rsid w:val="00517CA1"/>
    <w:rsid w:val="00517F83"/>
    <w:rsid w:val="00520214"/>
    <w:rsid w:val="005204AB"/>
    <w:rsid w:val="00520EFA"/>
    <w:rsid w:val="00521619"/>
    <w:rsid w:val="005219DA"/>
    <w:rsid w:val="00521DE9"/>
    <w:rsid w:val="00522538"/>
    <w:rsid w:val="005231DF"/>
    <w:rsid w:val="0052328A"/>
    <w:rsid w:val="005233CF"/>
    <w:rsid w:val="0052344D"/>
    <w:rsid w:val="005236E5"/>
    <w:rsid w:val="005240AF"/>
    <w:rsid w:val="00524495"/>
    <w:rsid w:val="00524685"/>
    <w:rsid w:val="0052516F"/>
    <w:rsid w:val="005257A8"/>
    <w:rsid w:val="00525A1A"/>
    <w:rsid w:val="00525D55"/>
    <w:rsid w:val="00526070"/>
    <w:rsid w:val="0052628B"/>
    <w:rsid w:val="005264F2"/>
    <w:rsid w:val="0052740E"/>
    <w:rsid w:val="00527C73"/>
    <w:rsid w:val="00530E74"/>
    <w:rsid w:val="00531091"/>
    <w:rsid w:val="0053130D"/>
    <w:rsid w:val="00531B75"/>
    <w:rsid w:val="0053244F"/>
    <w:rsid w:val="00533717"/>
    <w:rsid w:val="00533C95"/>
    <w:rsid w:val="00533C99"/>
    <w:rsid w:val="00534350"/>
    <w:rsid w:val="005353D2"/>
    <w:rsid w:val="00535EF0"/>
    <w:rsid w:val="00536412"/>
    <w:rsid w:val="00536653"/>
    <w:rsid w:val="0053716F"/>
    <w:rsid w:val="0054055C"/>
    <w:rsid w:val="005406EC"/>
    <w:rsid w:val="00540C8A"/>
    <w:rsid w:val="00540D19"/>
    <w:rsid w:val="005411E0"/>
    <w:rsid w:val="005415DB"/>
    <w:rsid w:val="00541D69"/>
    <w:rsid w:val="005424BF"/>
    <w:rsid w:val="005441A4"/>
    <w:rsid w:val="005452F6"/>
    <w:rsid w:val="005459D6"/>
    <w:rsid w:val="00545C6A"/>
    <w:rsid w:val="0054637F"/>
    <w:rsid w:val="0054694A"/>
    <w:rsid w:val="00547AF7"/>
    <w:rsid w:val="0055069B"/>
    <w:rsid w:val="00550C75"/>
    <w:rsid w:val="00551416"/>
    <w:rsid w:val="005520B1"/>
    <w:rsid w:val="005522B4"/>
    <w:rsid w:val="005527E7"/>
    <w:rsid w:val="005539C6"/>
    <w:rsid w:val="00553AA3"/>
    <w:rsid w:val="00553E54"/>
    <w:rsid w:val="005545DA"/>
    <w:rsid w:val="005548BE"/>
    <w:rsid w:val="00555B19"/>
    <w:rsid w:val="005567F6"/>
    <w:rsid w:val="005568D2"/>
    <w:rsid w:val="0055721C"/>
    <w:rsid w:val="005572BF"/>
    <w:rsid w:val="005572C6"/>
    <w:rsid w:val="005575A1"/>
    <w:rsid w:val="0056086D"/>
    <w:rsid w:val="005609D7"/>
    <w:rsid w:val="00560A4B"/>
    <w:rsid w:val="005610AC"/>
    <w:rsid w:val="00564B23"/>
    <w:rsid w:val="005655CC"/>
    <w:rsid w:val="0056582F"/>
    <w:rsid w:val="005659E7"/>
    <w:rsid w:val="00566DF9"/>
    <w:rsid w:val="00566F17"/>
    <w:rsid w:val="00567068"/>
    <w:rsid w:val="005671B2"/>
    <w:rsid w:val="00567D16"/>
    <w:rsid w:val="005702D4"/>
    <w:rsid w:val="005706CA"/>
    <w:rsid w:val="00570E09"/>
    <w:rsid w:val="00571318"/>
    <w:rsid w:val="005713D2"/>
    <w:rsid w:val="005718A2"/>
    <w:rsid w:val="005718C8"/>
    <w:rsid w:val="00571957"/>
    <w:rsid w:val="00571976"/>
    <w:rsid w:val="00571D0E"/>
    <w:rsid w:val="00572091"/>
    <w:rsid w:val="00572426"/>
    <w:rsid w:val="005728A6"/>
    <w:rsid w:val="0057323E"/>
    <w:rsid w:val="005739B7"/>
    <w:rsid w:val="00573E0E"/>
    <w:rsid w:val="00573EAE"/>
    <w:rsid w:val="00574D02"/>
    <w:rsid w:val="00575D1C"/>
    <w:rsid w:val="00575D3A"/>
    <w:rsid w:val="00575FD7"/>
    <w:rsid w:val="00576190"/>
    <w:rsid w:val="00576B49"/>
    <w:rsid w:val="00577707"/>
    <w:rsid w:val="00577F37"/>
    <w:rsid w:val="00580451"/>
    <w:rsid w:val="005804E5"/>
    <w:rsid w:val="005806CB"/>
    <w:rsid w:val="00581670"/>
    <w:rsid w:val="00581A86"/>
    <w:rsid w:val="00582778"/>
    <w:rsid w:val="00582EF0"/>
    <w:rsid w:val="00583B27"/>
    <w:rsid w:val="005840F1"/>
    <w:rsid w:val="00584B36"/>
    <w:rsid w:val="005852EE"/>
    <w:rsid w:val="005853D0"/>
    <w:rsid w:val="00586648"/>
    <w:rsid w:val="00587154"/>
    <w:rsid w:val="00587270"/>
    <w:rsid w:val="00587ECB"/>
    <w:rsid w:val="005904D2"/>
    <w:rsid w:val="00590E86"/>
    <w:rsid w:val="0059136B"/>
    <w:rsid w:val="00591416"/>
    <w:rsid w:val="00591BED"/>
    <w:rsid w:val="00591C4B"/>
    <w:rsid w:val="00591DBC"/>
    <w:rsid w:val="00591FC5"/>
    <w:rsid w:val="005927D2"/>
    <w:rsid w:val="00592948"/>
    <w:rsid w:val="00592BFF"/>
    <w:rsid w:val="0059305D"/>
    <w:rsid w:val="005935FD"/>
    <w:rsid w:val="00593BDC"/>
    <w:rsid w:val="00594B58"/>
    <w:rsid w:val="00594C6C"/>
    <w:rsid w:val="00594C81"/>
    <w:rsid w:val="00595454"/>
    <w:rsid w:val="00595BEA"/>
    <w:rsid w:val="00596281"/>
    <w:rsid w:val="0059660F"/>
    <w:rsid w:val="0059689C"/>
    <w:rsid w:val="00596FF9"/>
    <w:rsid w:val="00597AD0"/>
    <w:rsid w:val="005A0165"/>
    <w:rsid w:val="005A09FB"/>
    <w:rsid w:val="005A1508"/>
    <w:rsid w:val="005A2450"/>
    <w:rsid w:val="005A2A0A"/>
    <w:rsid w:val="005A3014"/>
    <w:rsid w:val="005A4C41"/>
    <w:rsid w:val="005A5564"/>
    <w:rsid w:val="005A573C"/>
    <w:rsid w:val="005A5A29"/>
    <w:rsid w:val="005A6DE4"/>
    <w:rsid w:val="005B14E1"/>
    <w:rsid w:val="005B20E3"/>
    <w:rsid w:val="005B28AA"/>
    <w:rsid w:val="005B2A8A"/>
    <w:rsid w:val="005B2C66"/>
    <w:rsid w:val="005B2F0A"/>
    <w:rsid w:val="005B3030"/>
    <w:rsid w:val="005B35B0"/>
    <w:rsid w:val="005B543F"/>
    <w:rsid w:val="005B6146"/>
    <w:rsid w:val="005B69D1"/>
    <w:rsid w:val="005B6F89"/>
    <w:rsid w:val="005B77EF"/>
    <w:rsid w:val="005B7800"/>
    <w:rsid w:val="005B7B86"/>
    <w:rsid w:val="005C0682"/>
    <w:rsid w:val="005C06F2"/>
    <w:rsid w:val="005C08A8"/>
    <w:rsid w:val="005C09EE"/>
    <w:rsid w:val="005C0CB9"/>
    <w:rsid w:val="005C0F9B"/>
    <w:rsid w:val="005C128E"/>
    <w:rsid w:val="005C177E"/>
    <w:rsid w:val="005C1B59"/>
    <w:rsid w:val="005C279C"/>
    <w:rsid w:val="005C375C"/>
    <w:rsid w:val="005C3AD3"/>
    <w:rsid w:val="005C3B83"/>
    <w:rsid w:val="005C478D"/>
    <w:rsid w:val="005C48FA"/>
    <w:rsid w:val="005C50C5"/>
    <w:rsid w:val="005C53DB"/>
    <w:rsid w:val="005C6747"/>
    <w:rsid w:val="005C76FA"/>
    <w:rsid w:val="005C78AE"/>
    <w:rsid w:val="005C7A24"/>
    <w:rsid w:val="005C7EFF"/>
    <w:rsid w:val="005D0892"/>
    <w:rsid w:val="005D1816"/>
    <w:rsid w:val="005D20D9"/>
    <w:rsid w:val="005D33A4"/>
    <w:rsid w:val="005D35F7"/>
    <w:rsid w:val="005D39B4"/>
    <w:rsid w:val="005D3D4B"/>
    <w:rsid w:val="005D4103"/>
    <w:rsid w:val="005D415D"/>
    <w:rsid w:val="005D4CCD"/>
    <w:rsid w:val="005D4FD9"/>
    <w:rsid w:val="005D525D"/>
    <w:rsid w:val="005D58AA"/>
    <w:rsid w:val="005D598D"/>
    <w:rsid w:val="005D5992"/>
    <w:rsid w:val="005D5AC8"/>
    <w:rsid w:val="005D60C7"/>
    <w:rsid w:val="005D69BF"/>
    <w:rsid w:val="005D6DF0"/>
    <w:rsid w:val="005D7EA3"/>
    <w:rsid w:val="005E11F0"/>
    <w:rsid w:val="005E12AC"/>
    <w:rsid w:val="005E13F0"/>
    <w:rsid w:val="005E2349"/>
    <w:rsid w:val="005E2DAF"/>
    <w:rsid w:val="005E2F2D"/>
    <w:rsid w:val="005E483D"/>
    <w:rsid w:val="005E4E05"/>
    <w:rsid w:val="005E5649"/>
    <w:rsid w:val="005E574D"/>
    <w:rsid w:val="005E5951"/>
    <w:rsid w:val="005E6BAC"/>
    <w:rsid w:val="005E75F0"/>
    <w:rsid w:val="005E7889"/>
    <w:rsid w:val="005F1269"/>
    <w:rsid w:val="005F16F1"/>
    <w:rsid w:val="005F1759"/>
    <w:rsid w:val="005F1A08"/>
    <w:rsid w:val="005F27E6"/>
    <w:rsid w:val="005F2F28"/>
    <w:rsid w:val="005F3C41"/>
    <w:rsid w:val="005F52C8"/>
    <w:rsid w:val="005F5CB1"/>
    <w:rsid w:val="005F5E31"/>
    <w:rsid w:val="005F5F51"/>
    <w:rsid w:val="005F6E1A"/>
    <w:rsid w:val="005F7D78"/>
    <w:rsid w:val="00600CDB"/>
    <w:rsid w:val="006013DA"/>
    <w:rsid w:val="0060148A"/>
    <w:rsid w:val="00601833"/>
    <w:rsid w:val="006024A0"/>
    <w:rsid w:val="0060300C"/>
    <w:rsid w:val="00603816"/>
    <w:rsid w:val="006038FA"/>
    <w:rsid w:val="00603E63"/>
    <w:rsid w:val="00604268"/>
    <w:rsid w:val="006050E5"/>
    <w:rsid w:val="0060556D"/>
    <w:rsid w:val="00605DB2"/>
    <w:rsid w:val="006071F7"/>
    <w:rsid w:val="006079E8"/>
    <w:rsid w:val="00607E56"/>
    <w:rsid w:val="00610121"/>
    <w:rsid w:val="00610B09"/>
    <w:rsid w:val="00611043"/>
    <w:rsid w:val="00611A96"/>
    <w:rsid w:val="00612190"/>
    <w:rsid w:val="00612599"/>
    <w:rsid w:val="006134AA"/>
    <w:rsid w:val="00613BC2"/>
    <w:rsid w:val="00614C46"/>
    <w:rsid w:val="00614CC5"/>
    <w:rsid w:val="00615372"/>
    <w:rsid w:val="00615517"/>
    <w:rsid w:val="00616024"/>
    <w:rsid w:val="00616997"/>
    <w:rsid w:val="00616A94"/>
    <w:rsid w:val="00616B5D"/>
    <w:rsid w:val="00616CFF"/>
    <w:rsid w:val="006170FE"/>
    <w:rsid w:val="0062008D"/>
    <w:rsid w:val="00620732"/>
    <w:rsid w:val="00620D35"/>
    <w:rsid w:val="00621B66"/>
    <w:rsid w:val="00621BBE"/>
    <w:rsid w:val="006220A3"/>
    <w:rsid w:val="006224DB"/>
    <w:rsid w:val="0062275D"/>
    <w:rsid w:val="00622CF9"/>
    <w:rsid w:val="006236AE"/>
    <w:rsid w:val="00623A55"/>
    <w:rsid w:val="00623D76"/>
    <w:rsid w:val="006240FE"/>
    <w:rsid w:val="0062464D"/>
    <w:rsid w:val="00624D74"/>
    <w:rsid w:val="0062554D"/>
    <w:rsid w:val="00626518"/>
    <w:rsid w:val="00626792"/>
    <w:rsid w:val="00627797"/>
    <w:rsid w:val="0063016E"/>
    <w:rsid w:val="006305D1"/>
    <w:rsid w:val="00630793"/>
    <w:rsid w:val="00630C8B"/>
    <w:rsid w:val="00630E7E"/>
    <w:rsid w:val="006320AB"/>
    <w:rsid w:val="00632C72"/>
    <w:rsid w:val="0063320A"/>
    <w:rsid w:val="00633DE6"/>
    <w:rsid w:val="00633EFC"/>
    <w:rsid w:val="006348CC"/>
    <w:rsid w:val="00634EA0"/>
    <w:rsid w:val="00636983"/>
    <w:rsid w:val="00636A3C"/>
    <w:rsid w:val="00637184"/>
    <w:rsid w:val="00637555"/>
    <w:rsid w:val="00637682"/>
    <w:rsid w:val="00637CB1"/>
    <w:rsid w:val="00637DFE"/>
    <w:rsid w:val="0064004D"/>
    <w:rsid w:val="00640687"/>
    <w:rsid w:val="0064069C"/>
    <w:rsid w:val="006411FB"/>
    <w:rsid w:val="006427C6"/>
    <w:rsid w:val="00642878"/>
    <w:rsid w:val="00642A0E"/>
    <w:rsid w:val="00642BD0"/>
    <w:rsid w:val="00643853"/>
    <w:rsid w:val="00643A61"/>
    <w:rsid w:val="00643D59"/>
    <w:rsid w:val="00643E3E"/>
    <w:rsid w:val="00644398"/>
    <w:rsid w:val="0064580F"/>
    <w:rsid w:val="006472A4"/>
    <w:rsid w:val="006473DC"/>
    <w:rsid w:val="0064763E"/>
    <w:rsid w:val="00647C00"/>
    <w:rsid w:val="00647CD3"/>
    <w:rsid w:val="006501C1"/>
    <w:rsid w:val="00650927"/>
    <w:rsid w:val="00651689"/>
    <w:rsid w:val="00651778"/>
    <w:rsid w:val="00651FCA"/>
    <w:rsid w:val="006533AF"/>
    <w:rsid w:val="00653C7B"/>
    <w:rsid w:val="00653E36"/>
    <w:rsid w:val="00654395"/>
    <w:rsid w:val="0065469A"/>
    <w:rsid w:val="00654D89"/>
    <w:rsid w:val="00655805"/>
    <w:rsid w:val="00655A4C"/>
    <w:rsid w:val="00656B9C"/>
    <w:rsid w:val="0065704B"/>
    <w:rsid w:val="00657A81"/>
    <w:rsid w:val="00660831"/>
    <w:rsid w:val="00660D49"/>
    <w:rsid w:val="006612FF"/>
    <w:rsid w:val="00661523"/>
    <w:rsid w:val="00662042"/>
    <w:rsid w:val="0066289A"/>
    <w:rsid w:val="00662BA6"/>
    <w:rsid w:val="00662DE2"/>
    <w:rsid w:val="00662F72"/>
    <w:rsid w:val="0066416A"/>
    <w:rsid w:val="006645E0"/>
    <w:rsid w:val="0066474B"/>
    <w:rsid w:val="00664C02"/>
    <w:rsid w:val="0066524F"/>
    <w:rsid w:val="00665299"/>
    <w:rsid w:val="00665365"/>
    <w:rsid w:val="00667532"/>
    <w:rsid w:val="00667E0C"/>
    <w:rsid w:val="00667F10"/>
    <w:rsid w:val="00670146"/>
    <w:rsid w:val="006713A7"/>
    <w:rsid w:val="0067163E"/>
    <w:rsid w:val="00671E65"/>
    <w:rsid w:val="00671F58"/>
    <w:rsid w:val="006721EA"/>
    <w:rsid w:val="00672F11"/>
    <w:rsid w:val="00673BC4"/>
    <w:rsid w:val="00673EA7"/>
    <w:rsid w:val="00674B5E"/>
    <w:rsid w:val="00675370"/>
    <w:rsid w:val="0067580A"/>
    <w:rsid w:val="00676076"/>
    <w:rsid w:val="00676240"/>
    <w:rsid w:val="0067639A"/>
    <w:rsid w:val="0067651A"/>
    <w:rsid w:val="0067655F"/>
    <w:rsid w:val="006766C3"/>
    <w:rsid w:val="00677459"/>
    <w:rsid w:val="0067786E"/>
    <w:rsid w:val="00677966"/>
    <w:rsid w:val="00680727"/>
    <w:rsid w:val="006807A2"/>
    <w:rsid w:val="00680800"/>
    <w:rsid w:val="00680ABF"/>
    <w:rsid w:val="00680AD7"/>
    <w:rsid w:val="00681067"/>
    <w:rsid w:val="006813C9"/>
    <w:rsid w:val="006818DE"/>
    <w:rsid w:val="00682192"/>
    <w:rsid w:val="006824B2"/>
    <w:rsid w:val="006825C0"/>
    <w:rsid w:val="00684DC8"/>
    <w:rsid w:val="0068521D"/>
    <w:rsid w:val="006856B9"/>
    <w:rsid w:val="00686CDE"/>
    <w:rsid w:val="00690EFE"/>
    <w:rsid w:val="00691F67"/>
    <w:rsid w:val="00692685"/>
    <w:rsid w:val="006929E8"/>
    <w:rsid w:val="00694406"/>
    <w:rsid w:val="00695781"/>
    <w:rsid w:val="00695C71"/>
    <w:rsid w:val="00695E88"/>
    <w:rsid w:val="006963F8"/>
    <w:rsid w:val="00696BC6"/>
    <w:rsid w:val="00696DD6"/>
    <w:rsid w:val="00697204"/>
    <w:rsid w:val="00697520"/>
    <w:rsid w:val="00697B76"/>
    <w:rsid w:val="00697D12"/>
    <w:rsid w:val="00697E0D"/>
    <w:rsid w:val="006A1299"/>
    <w:rsid w:val="006A13B5"/>
    <w:rsid w:val="006A14CE"/>
    <w:rsid w:val="006A1504"/>
    <w:rsid w:val="006A1F5B"/>
    <w:rsid w:val="006A28B8"/>
    <w:rsid w:val="006A3853"/>
    <w:rsid w:val="006A4D19"/>
    <w:rsid w:val="006A72C6"/>
    <w:rsid w:val="006A73F0"/>
    <w:rsid w:val="006A79F0"/>
    <w:rsid w:val="006A7E40"/>
    <w:rsid w:val="006B028A"/>
    <w:rsid w:val="006B02D4"/>
    <w:rsid w:val="006B02ED"/>
    <w:rsid w:val="006B04C9"/>
    <w:rsid w:val="006B0A08"/>
    <w:rsid w:val="006B0F52"/>
    <w:rsid w:val="006B187A"/>
    <w:rsid w:val="006B1921"/>
    <w:rsid w:val="006B3277"/>
    <w:rsid w:val="006B33FC"/>
    <w:rsid w:val="006B3E87"/>
    <w:rsid w:val="006B5162"/>
    <w:rsid w:val="006B6E2B"/>
    <w:rsid w:val="006B763B"/>
    <w:rsid w:val="006C00E8"/>
    <w:rsid w:val="006C014A"/>
    <w:rsid w:val="006C0238"/>
    <w:rsid w:val="006C093C"/>
    <w:rsid w:val="006C1157"/>
    <w:rsid w:val="006C11D1"/>
    <w:rsid w:val="006C1279"/>
    <w:rsid w:val="006C1DA1"/>
    <w:rsid w:val="006C223D"/>
    <w:rsid w:val="006C275F"/>
    <w:rsid w:val="006C2830"/>
    <w:rsid w:val="006C2AB6"/>
    <w:rsid w:val="006C386E"/>
    <w:rsid w:val="006C3E27"/>
    <w:rsid w:val="006C3FC0"/>
    <w:rsid w:val="006C44AC"/>
    <w:rsid w:val="006C4B9C"/>
    <w:rsid w:val="006C4C09"/>
    <w:rsid w:val="006C53EF"/>
    <w:rsid w:val="006C5543"/>
    <w:rsid w:val="006C5744"/>
    <w:rsid w:val="006C5950"/>
    <w:rsid w:val="006C5B05"/>
    <w:rsid w:val="006C5E96"/>
    <w:rsid w:val="006C6AE5"/>
    <w:rsid w:val="006C6D8D"/>
    <w:rsid w:val="006C73FC"/>
    <w:rsid w:val="006C760F"/>
    <w:rsid w:val="006C7A22"/>
    <w:rsid w:val="006D025E"/>
    <w:rsid w:val="006D055C"/>
    <w:rsid w:val="006D0587"/>
    <w:rsid w:val="006D0861"/>
    <w:rsid w:val="006D1050"/>
    <w:rsid w:val="006D1C10"/>
    <w:rsid w:val="006D1CFB"/>
    <w:rsid w:val="006D2167"/>
    <w:rsid w:val="006D365C"/>
    <w:rsid w:val="006D37D6"/>
    <w:rsid w:val="006D3B61"/>
    <w:rsid w:val="006D4C97"/>
    <w:rsid w:val="006D66CE"/>
    <w:rsid w:val="006D6728"/>
    <w:rsid w:val="006D6966"/>
    <w:rsid w:val="006D6A1C"/>
    <w:rsid w:val="006D7377"/>
    <w:rsid w:val="006D76AB"/>
    <w:rsid w:val="006D779A"/>
    <w:rsid w:val="006D7E45"/>
    <w:rsid w:val="006E00BB"/>
    <w:rsid w:val="006E00CF"/>
    <w:rsid w:val="006E0365"/>
    <w:rsid w:val="006E0719"/>
    <w:rsid w:val="006E0A30"/>
    <w:rsid w:val="006E0D4F"/>
    <w:rsid w:val="006E0E48"/>
    <w:rsid w:val="006E0FD9"/>
    <w:rsid w:val="006E10CB"/>
    <w:rsid w:val="006E1108"/>
    <w:rsid w:val="006E1424"/>
    <w:rsid w:val="006E1598"/>
    <w:rsid w:val="006E164D"/>
    <w:rsid w:val="006E200C"/>
    <w:rsid w:val="006E2E21"/>
    <w:rsid w:val="006E30CD"/>
    <w:rsid w:val="006E323B"/>
    <w:rsid w:val="006E3AC1"/>
    <w:rsid w:val="006E513B"/>
    <w:rsid w:val="006E5ADE"/>
    <w:rsid w:val="006E61F9"/>
    <w:rsid w:val="006E68F9"/>
    <w:rsid w:val="006E6AEB"/>
    <w:rsid w:val="006E7523"/>
    <w:rsid w:val="006E75F8"/>
    <w:rsid w:val="006E7E86"/>
    <w:rsid w:val="006F0A74"/>
    <w:rsid w:val="006F178E"/>
    <w:rsid w:val="006F182D"/>
    <w:rsid w:val="006F19F2"/>
    <w:rsid w:val="006F1FDC"/>
    <w:rsid w:val="006F3CF9"/>
    <w:rsid w:val="006F4C5C"/>
    <w:rsid w:val="006F5245"/>
    <w:rsid w:val="006F5661"/>
    <w:rsid w:val="006F6B17"/>
    <w:rsid w:val="006F70DC"/>
    <w:rsid w:val="006F7EE4"/>
    <w:rsid w:val="00700B5B"/>
    <w:rsid w:val="00701CA1"/>
    <w:rsid w:val="00701DF6"/>
    <w:rsid w:val="0070249F"/>
    <w:rsid w:val="007041BC"/>
    <w:rsid w:val="00704493"/>
    <w:rsid w:val="00704634"/>
    <w:rsid w:val="00705214"/>
    <w:rsid w:val="00705457"/>
    <w:rsid w:val="00705683"/>
    <w:rsid w:val="00705BBF"/>
    <w:rsid w:val="00706376"/>
    <w:rsid w:val="00706488"/>
    <w:rsid w:val="00707467"/>
    <w:rsid w:val="0071064E"/>
    <w:rsid w:val="00710776"/>
    <w:rsid w:val="00710E9C"/>
    <w:rsid w:val="00711425"/>
    <w:rsid w:val="007125C6"/>
    <w:rsid w:val="00712918"/>
    <w:rsid w:val="007131D7"/>
    <w:rsid w:val="00713293"/>
    <w:rsid w:val="00714337"/>
    <w:rsid w:val="0071470C"/>
    <w:rsid w:val="00715319"/>
    <w:rsid w:val="00717177"/>
    <w:rsid w:val="00717488"/>
    <w:rsid w:val="00720610"/>
    <w:rsid w:val="00720BEA"/>
    <w:rsid w:val="00721C7D"/>
    <w:rsid w:val="00721E51"/>
    <w:rsid w:val="007240A1"/>
    <w:rsid w:val="007249F4"/>
    <w:rsid w:val="00724F72"/>
    <w:rsid w:val="007254DD"/>
    <w:rsid w:val="007254E7"/>
    <w:rsid w:val="007264BD"/>
    <w:rsid w:val="00727029"/>
    <w:rsid w:val="007270B1"/>
    <w:rsid w:val="007270C0"/>
    <w:rsid w:val="00727A9A"/>
    <w:rsid w:val="0073026D"/>
    <w:rsid w:val="00731914"/>
    <w:rsid w:val="00731DEC"/>
    <w:rsid w:val="007324B2"/>
    <w:rsid w:val="007325D8"/>
    <w:rsid w:val="00732DF8"/>
    <w:rsid w:val="00732FAC"/>
    <w:rsid w:val="007333C6"/>
    <w:rsid w:val="00733A61"/>
    <w:rsid w:val="00733F2F"/>
    <w:rsid w:val="0073525D"/>
    <w:rsid w:val="0073548B"/>
    <w:rsid w:val="00735D43"/>
    <w:rsid w:val="00737457"/>
    <w:rsid w:val="00737E31"/>
    <w:rsid w:val="007401B5"/>
    <w:rsid w:val="00740DB0"/>
    <w:rsid w:val="00740F90"/>
    <w:rsid w:val="00743729"/>
    <w:rsid w:val="0074429E"/>
    <w:rsid w:val="00744FD5"/>
    <w:rsid w:val="0074556E"/>
    <w:rsid w:val="00745D61"/>
    <w:rsid w:val="00746DB4"/>
    <w:rsid w:val="00746E58"/>
    <w:rsid w:val="0074720A"/>
    <w:rsid w:val="00747E02"/>
    <w:rsid w:val="00747F59"/>
    <w:rsid w:val="007503C3"/>
    <w:rsid w:val="00750BC6"/>
    <w:rsid w:val="007516AC"/>
    <w:rsid w:val="00752132"/>
    <w:rsid w:val="00752D1B"/>
    <w:rsid w:val="00752E22"/>
    <w:rsid w:val="00752F33"/>
    <w:rsid w:val="007533AC"/>
    <w:rsid w:val="00753699"/>
    <w:rsid w:val="007538D1"/>
    <w:rsid w:val="007544C1"/>
    <w:rsid w:val="007545C6"/>
    <w:rsid w:val="007555FD"/>
    <w:rsid w:val="00756012"/>
    <w:rsid w:val="007568DA"/>
    <w:rsid w:val="00756933"/>
    <w:rsid w:val="00756B7A"/>
    <w:rsid w:val="00756C51"/>
    <w:rsid w:val="0075712D"/>
    <w:rsid w:val="007601EB"/>
    <w:rsid w:val="00760814"/>
    <w:rsid w:val="00760869"/>
    <w:rsid w:val="007623A8"/>
    <w:rsid w:val="00762A2C"/>
    <w:rsid w:val="00762BC2"/>
    <w:rsid w:val="00762E15"/>
    <w:rsid w:val="00762E6B"/>
    <w:rsid w:val="007630B6"/>
    <w:rsid w:val="00763498"/>
    <w:rsid w:val="0076356B"/>
    <w:rsid w:val="007635B2"/>
    <w:rsid w:val="007636C6"/>
    <w:rsid w:val="00764055"/>
    <w:rsid w:val="00765BE8"/>
    <w:rsid w:val="00765CF1"/>
    <w:rsid w:val="00770CCE"/>
    <w:rsid w:val="00771520"/>
    <w:rsid w:val="0077184F"/>
    <w:rsid w:val="007718E2"/>
    <w:rsid w:val="00771948"/>
    <w:rsid w:val="00771DDC"/>
    <w:rsid w:val="007723DE"/>
    <w:rsid w:val="00772A0F"/>
    <w:rsid w:val="00772FD4"/>
    <w:rsid w:val="00772FF4"/>
    <w:rsid w:val="007730E8"/>
    <w:rsid w:val="00773957"/>
    <w:rsid w:val="00773B81"/>
    <w:rsid w:val="00774097"/>
    <w:rsid w:val="00774150"/>
    <w:rsid w:val="00774252"/>
    <w:rsid w:val="00774635"/>
    <w:rsid w:val="007747E9"/>
    <w:rsid w:val="007748AB"/>
    <w:rsid w:val="007755EA"/>
    <w:rsid w:val="00775A5F"/>
    <w:rsid w:val="0077665F"/>
    <w:rsid w:val="00776D14"/>
    <w:rsid w:val="007776D3"/>
    <w:rsid w:val="0077776D"/>
    <w:rsid w:val="00777811"/>
    <w:rsid w:val="0077785A"/>
    <w:rsid w:val="00777EE3"/>
    <w:rsid w:val="007802C0"/>
    <w:rsid w:val="007803E3"/>
    <w:rsid w:val="00780E56"/>
    <w:rsid w:val="00780FEF"/>
    <w:rsid w:val="0078128C"/>
    <w:rsid w:val="007812AA"/>
    <w:rsid w:val="0078131C"/>
    <w:rsid w:val="0078191F"/>
    <w:rsid w:val="00782DF3"/>
    <w:rsid w:val="00783AC5"/>
    <w:rsid w:val="007843E6"/>
    <w:rsid w:val="00784428"/>
    <w:rsid w:val="00784D29"/>
    <w:rsid w:val="00784E4F"/>
    <w:rsid w:val="00784EED"/>
    <w:rsid w:val="0078583B"/>
    <w:rsid w:val="0078683C"/>
    <w:rsid w:val="007875DD"/>
    <w:rsid w:val="00787C5F"/>
    <w:rsid w:val="00787DE5"/>
    <w:rsid w:val="00790360"/>
    <w:rsid w:val="007904A1"/>
    <w:rsid w:val="00790832"/>
    <w:rsid w:val="00790BFE"/>
    <w:rsid w:val="00790D12"/>
    <w:rsid w:val="00791A79"/>
    <w:rsid w:val="00791B27"/>
    <w:rsid w:val="00791C7C"/>
    <w:rsid w:val="0079257E"/>
    <w:rsid w:val="00793222"/>
    <w:rsid w:val="007932EC"/>
    <w:rsid w:val="00793397"/>
    <w:rsid w:val="00794307"/>
    <w:rsid w:val="00794D9D"/>
    <w:rsid w:val="00795430"/>
    <w:rsid w:val="007959C4"/>
    <w:rsid w:val="00795F4E"/>
    <w:rsid w:val="0079632B"/>
    <w:rsid w:val="007963EE"/>
    <w:rsid w:val="00796621"/>
    <w:rsid w:val="00797247"/>
    <w:rsid w:val="00797B5F"/>
    <w:rsid w:val="007A0120"/>
    <w:rsid w:val="007A064F"/>
    <w:rsid w:val="007A0883"/>
    <w:rsid w:val="007A0CAB"/>
    <w:rsid w:val="007A1614"/>
    <w:rsid w:val="007A1640"/>
    <w:rsid w:val="007A1AFA"/>
    <w:rsid w:val="007A2228"/>
    <w:rsid w:val="007A288A"/>
    <w:rsid w:val="007A29AA"/>
    <w:rsid w:val="007A316E"/>
    <w:rsid w:val="007A31CF"/>
    <w:rsid w:val="007A38A0"/>
    <w:rsid w:val="007A3B2B"/>
    <w:rsid w:val="007A42B6"/>
    <w:rsid w:val="007A4CB9"/>
    <w:rsid w:val="007A4F12"/>
    <w:rsid w:val="007A4F58"/>
    <w:rsid w:val="007A5573"/>
    <w:rsid w:val="007A5942"/>
    <w:rsid w:val="007A6009"/>
    <w:rsid w:val="007A6808"/>
    <w:rsid w:val="007A74EC"/>
    <w:rsid w:val="007A7B84"/>
    <w:rsid w:val="007A7D90"/>
    <w:rsid w:val="007B0B00"/>
    <w:rsid w:val="007B0E89"/>
    <w:rsid w:val="007B1177"/>
    <w:rsid w:val="007B14DA"/>
    <w:rsid w:val="007B25ED"/>
    <w:rsid w:val="007B28F9"/>
    <w:rsid w:val="007B3440"/>
    <w:rsid w:val="007B47E9"/>
    <w:rsid w:val="007B4901"/>
    <w:rsid w:val="007B4FC7"/>
    <w:rsid w:val="007B518F"/>
    <w:rsid w:val="007B6FB6"/>
    <w:rsid w:val="007B7B16"/>
    <w:rsid w:val="007B7C47"/>
    <w:rsid w:val="007C00F4"/>
    <w:rsid w:val="007C08DC"/>
    <w:rsid w:val="007C1822"/>
    <w:rsid w:val="007C1DDB"/>
    <w:rsid w:val="007C1FA7"/>
    <w:rsid w:val="007C260D"/>
    <w:rsid w:val="007C2649"/>
    <w:rsid w:val="007C2D7E"/>
    <w:rsid w:val="007C2DFB"/>
    <w:rsid w:val="007C2E54"/>
    <w:rsid w:val="007C2EA3"/>
    <w:rsid w:val="007C3183"/>
    <w:rsid w:val="007C3ACC"/>
    <w:rsid w:val="007C452D"/>
    <w:rsid w:val="007C4F7C"/>
    <w:rsid w:val="007C52E5"/>
    <w:rsid w:val="007C6D25"/>
    <w:rsid w:val="007C7348"/>
    <w:rsid w:val="007C74FA"/>
    <w:rsid w:val="007D0278"/>
    <w:rsid w:val="007D0B65"/>
    <w:rsid w:val="007D120D"/>
    <w:rsid w:val="007D16F9"/>
    <w:rsid w:val="007D22C9"/>
    <w:rsid w:val="007D284C"/>
    <w:rsid w:val="007D2A75"/>
    <w:rsid w:val="007D2DDF"/>
    <w:rsid w:val="007D3186"/>
    <w:rsid w:val="007D3CA2"/>
    <w:rsid w:val="007D41EE"/>
    <w:rsid w:val="007D4247"/>
    <w:rsid w:val="007D433B"/>
    <w:rsid w:val="007D4362"/>
    <w:rsid w:val="007D4629"/>
    <w:rsid w:val="007D473E"/>
    <w:rsid w:val="007D48D2"/>
    <w:rsid w:val="007D5DA5"/>
    <w:rsid w:val="007D5DEC"/>
    <w:rsid w:val="007D6504"/>
    <w:rsid w:val="007D65ED"/>
    <w:rsid w:val="007D6E38"/>
    <w:rsid w:val="007D72E6"/>
    <w:rsid w:val="007D7952"/>
    <w:rsid w:val="007D7C1D"/>
    <w:rsid w:val="007D7D05"/>
    <w:rsid w:val="007D7E1B"/>
    <w:rsid w:val="007E0374"/>
    <w:rsid w:val="007E0B09"/>
    <w:rsid w:val="007E1390"/>
    <w:rsid w:val="007E18F3"/>
    <w:rsid w:val="007E1A97"/>
    <w:rsid w:val="007E1D0B"/>
    <w:rsid w:val="007E2333"/>
    <w:rsid w:val="007E2715"/>
    <w:rsid w:val="007E277B"/>
    <w:rsid w:val="007E2E89"/>
    <w:rsid w:val="007E3C69"/>
    <w:rsid w:val="007E4BE6"/>
    <w:rsid w:val="007E4D40"/>
    <w:rsid w:val="007E5337"/>
    <w:rsid w:val="007E569E"/>
    <w:rsid w:val="007E5718"/>
    <w:rsid w:val="007E5752"/>
    <w:rsid w:val="007E5836"/>
    <w:rsid w:val="007E58EC"/>
    <w:rsid w:val="007E61D5"/>
    <w:rsid w:val="007E661B"/>
    <w:rsid w:val="007E6DD8"/>
    <w:rsid w:val="007E6E74"/>
    <w:rsid w:val="007E790F"/>
    <w:rsid w:val="007E7B44"/>
    <w:rsid w:val="007F0037"/>
    <w:rsid w:val="007F071D"/>
    <w:rsid w:val="007F1657"/>
    <w:rsid w:val="007F1684"/>
    <w:rsid w:val="007F1944"/>
    <w:rsid w:val="007F24C9"/>
    <w:rsid w:val="007F2877"/>
    <w:rsid w:val="007F386F"/>
    <w:rsid w:val="007F3D1F"/>
    <w:rsid w:val="007F4102"/>
    <w:rsid w:val="007F4118"/>
    <w:rsid w:val="007F5476"/>
    <w:rsid w:val="007F593D"/>
    <w:rsid w:val="007F5F86"/>
    <w:rsid w:val="007F616D"/>
    <w:rsid w:val="007F641D"/>
    <w:rsid w:val="007F6904"/>
    <w:rsid w:val="007F6D44"/>
    <w:rsid w:val="007F6F27"/>
    <w:rsid w:val="007F74A4"/>
    <w:rsid w:val="007F7CEF"/>
    <w:rsid w:val="007F7EE0"/>
    <w:rsid w:val="0080224B"/>
    <w:rsid w:val="008022F4"/>
    <w:rsid w:val="008030D8"/>
    <w:rsid w:val="00803930"/>
    <w:rsid w:val="008039AD"/>
    <w:rsid w:val="00803E53"/>
    <w:rsid w:val="00804829"/>
    <w:rsid w:val="008050B8"/>
    <w:rsid w:val="008053DB"/>
    <w:rsid w:val="00805409"/>
    <w:rsid w:val="00805A39"/>
    <w:rsid w:val="00805CF8"/>
    <w:rsid w:val="00805FB0"/>
    <w:rsid w:val="00806426"/>
    <w:rsid w:val="00806CB1"/>
    <w:rsid w:val="00807662"/>
    <w:rsid w:val="00807928"/>
    <w:rsid w:val="00807EBE"/>
    <w:rsid w:val="00807EEC"/>
    <w:rsid w:val="00810324"/>
    <w:rsid w:val="00810683"/>
    <w:rsid w:val="008107AA"/>
    <w:rsid w:val="00810F84"/>
    <w:rsid w:val="00811662"/>
    <w:rsid w:val="00811683"/>
    <w:rsid w:val="00811834"/>
    <w:rsid w:val="00811CF2"/>
    <w:rsid w:val="00812185"/>
    <w:rsid w:val="00812E7F"/>
    <w:rsid w:val="008132C4"/>
    <w:rsid w:val="0081342E"/>
    <w:rsid w:val="0081380F"/>
    <w:rsid w:val="008139FE"/>
    <w:rsid w:val="00813C63"/>
    <w:rsid w:val="008148D7"/>
    <w:rsid w:val="00814EEA"/>
    <w:rsid w:val="00815631"/>
    <w:rsid w:val="00815A36"/>
    <w:rsid w:val="00816169"/>
    <w:rsid w:val="00816D7E"/>
    <w:rsid w:val="008179A3"/>
    <w:rsid w:val="008179B2"/>
    <w:rsid w:val="00817F37"/>
    <w:rsid w:val="00817F67"/>
    <w:rsid w:val="00817FE5"/>
    <w:rsid w:val="0082018B"/>
    <w:rsid w:val="008204ED"/>
    <w:rsid w:val="00820A88"/>
    <w:rsid w:val="00821206"/>
    <w:rsid w:val="0082159A"/>
    <w:rsid w:val="008216EF"/>
    <w:rsid w:val="008219E6"/>
    <w:rsid w:val="00821D7E"/>
    <w:rsid w:val="0082244F"/>
    <w:rsid w:val="008230E0"/>
    <w:rsid w:val="008237EC"/>
    <w:rsid w:val="008237F0"/>
    <w:rsid w:val="00823F86"/>
    <w:rsid w:val="008240F3"/>
    <w:rsid w:val="00824192"/>
    <w:rsid w:val="0082525C"/>
    <w:rsid w:val="008254EF"/>
    <w:rsid w:val="008256D3"/>
    <w:rsid w:val="00826421"/>
    <w:rsid w:val="00826F49"/>
    <w:rsid w:val="008273E0"/>
    <w:rsid w:val="008273FA"/>
    <w:rsid w:val="008275C7"/>
    <w:rsid w:val="00827B4D"/>
    <w:rsid w:val="0083152B"/>
    <w:rsid w:val="00831E9E"/>
    <w:rsid w:val="00832C48"/>
    <w:rsid w:val="00832D1E"/>
    <w:rsid w:val="0083301F"/>
    <w:rsid w:val="008335B6"/>
    <w:rsid w:val="0083363B"/>
    <w:rsid w:val="008340E5"/>
    <w:rsid w:val="00834236"/>
    <w:rsid w:val="0083467A"/>
    <w:rsid w:val="00834B40"/>
    <w:rsid w:val="00834E86"/>
    <w:rsid w:val="00834F00"/>
    <w:rsid w:val="00835627"/>
    <w:rsid w:val="0083584A"/>
    <w:rsid w:val="008360BC"/>
    <w:rsid w:val="00837AA8"/>
    <w:rsid w:val="00840D9F"/>
    <w:rsid w:val="00840FD3"/>
    <w:rsid w:val="008422CD"/>
    <w:rsid w:val="008450B7"/>
    <w:rsid w:val="0084559E"/>
    <w:rsid w:val="008455CB"/>
    <w:rsid w:val="00845AFF"/>
    <w:rsid w:val="00845F20"/>
    <w:rsid w:val="00846934"/>
    <w:rsid w:val="0084765D"/>
    <w:rsid w:val="00847C99"/>
    <w:rsid w:val="008502E9"/>
    <w:rsid w:val="00850363"/>
    <w:rsid w:val="00850F63"/>
    <w:rsid w:val="0085143B"/>
    <w:rsid w:val="00851539"/>
    <w:rsid w:val="00851626"/>
    <w:rsid w:val="00851F1C"/>
    <w:rsid w:val="00852351"/>
    <w:rsid w:val="00852822"/>
    <w:rsid w:val="00852E65"/>
    <w:rsid w:val="008539DB"/>
    <w:rsid w:val="00853E2F"/>
    <w:rsid w:val="00854039"/>
    <w:rsid w:val="0085426E"/>
    <w:rsid w:val="008543A4"/>
    <w:rsid w:val="00854C94"/>
    <w:rsid w:val="00855C2C"/>
    <w:rsid w:val="0085694E"/>
    <w:rsid w:val="00857858"/>
    <w:rsid w:val="00857942"/>
    <w:rsid w:val="00857D0D"/>
    <w:rsid w:val="008601F4"/>
    <w:rsid w:val="008603B9"/>
    <w:rsid w:val="00861066"/>
    <w:rsid w:val="00861CA8"/>
    <w:rsid w:val="00861D1B"/>
    <w:rsid w:val="00861D70"/>
    <w:rsid w:val="00862DF6"/>
    <w:rsid w:val="00862E48"/>
    <w:rsid w:val="00863128"/>
    <w:rsid w:val="00863FF0"/>
    <w:rsid w:val="00864699"/>
    <w:rsid w:val="00864B57"/>
    <w:rsid w:val="00864C9F"/>
    <w:rsid w:val="008661F2"/>
    <w:rsid w:val="00866C96"/>
    <w:rsid w:val="00870F76"/>
    <w:rsid w:val="0087143D"/>
    <w:rsid w:val="00871B41"/>
    <w:rsid w:val="00871C3D"/>
    <w:rsid w:val="00871CC5"/>
    <w:rsid w:val="008727E4"/>
    <w:rsid w:val="00872945"/>
    <w:rsid w:val="00872CD3"/>
    <w:rsid w:val="008736A9"/>
    <w:rsid w:val="0087429F"/>
    <w:rsid w:val="0087462C"/>
    <w:rsid w:val="008747FF"/>
    <w:rsid w:val="00874A8B"/>
    <w:rsid w:val="00874B5B"/>
    <w:rsid w:val="00875036"/>
    <w:rsid w:val="008753B0"/>
    <w:rsid w:val="008753F2"/>
    <w:rsid w:val="00875A08"/>
    <w:rsid w:val="00875C9F"/>
    <w:rsid w:val="00876065"/>
    <w:rsid w:val="00876C19"/>
    <w:rsid w:val="00876CB1"/>
    <w:rsid w:val="00876F46"/>
    <w:rsid w:val="00877BBB"/>
    <w:rsid w:val="0088056A"/>
    <w:rsid w:val="00881030"/>
    <w:rsid w:val="00881E46"/>
    <w:rsid w:val="0088219C"/>
    <w:rsid w:val="00882731"/>
    <w:rsid w:val="00882C61"/>
    <w:rsid w:val="0088469E"/>
    <w:rsid w:val="008851EA"/>
    <w:rsid w:val="0088524D"/>
    <w:rsid w:val="00885F5F"/>
    <w:rsid w:val="00886227"/>
    <w:rsid w:val="00886671"/>
    <w:rsid w:val="0088721F"/>
    <w:rsid w:val="008875B2"/>
    <w:rsid w:val="00887C35"/>
    <w:rsid w:val="00890459"/>
    <w:rsid w:val="008904CF"/>
    <w:rsid w:val="00890A04"/>
    <w:rsid w:val="00890F28"/>
    <w:rsid w:val="00890FD8"/>
    <w:rsid w:val="0089139D"/>
    <w:rsid w:val="0089141D"/>
    <w:rsid w:val="008914A3"/>
    <w:rsid w:val="0089187E"/>
    <w:rsid w:val="00891AC7"/>
    <w:rsid w:val="00891B97"/>
    <w:rsid w:val="00892AD0"/>
    <w:rsid w:val="00892CF9"/>
    <w:rsid w:val="00892EC3"/>
    <w:rsid w:val="00892ED2"/>
    <w:rsid w:val="00893153"/>
    <w:rsid w:val="00893810"/>
    <w:rsid w:val="00893C17"/>
    <w:rsid w:val="008943BA"/>
    <w:rsid w:val="00894AC5"/>
    <w:rsid w:val="00894CAC"/>
    <w:rsid w:val="00894D5B"/>
    <w:rsid w:val="00895980"/>
    <w:rsid w:val="008959CE"/>
    <w:rsid w:val="008A0276"/>
    <w:rsid w:val="008A02D3"/>
    <w:rsid w:val="008A0342"/>
    <w:rsid w:val="008A0AD4"/>
    <w:rsid w:val="008A178C"/>
    <w:rsid w:val="008A1AD2"/>
    <w:rsid w:val="008A1EEE"/>
    <w:rsid w:val="008A2784"/>
    <w:rsid w:val="008A29EF"/>
    <w:rsid w:val="008A2FD2"/>
    <w:rsid w:val="008A3275"/>
    <w:rsid w:val="008A47BB"/>
    <w:rsid w:val="008A61D1"/>
    <w:rsid w:val="008A6720"/>
    <w:rsid w:val="008A67FE"/>
    <w:rsid w:val="008A70AC"/>
    <w:rsid w:val="008A70F4"/>
    <w:rsid w:val="008A7334"/>
    <w:rsid w:val="008A7658"/>
    <w:rsid w:val="008A76F2"/>
    <w:rsid w:val="008A7C60"/>
    <w:rsid w:val="008B00EB"/>
    <w:rsid w:val="008B0B4E"/>
    <w:rsid w:val="008B0D72"/>
    <w:rsid w:val="008B0E6D"/>
    <w:rsid w:val="008B1B95"/>
    <w:rsid w:val="008B2BF3"/>
    <w:rsid w:val="008B2CC1"/>
    <w:rsid w:val="008B30B8"/>
    <w:rsid w:val="008B322E"/>
    <w:rsid w:val="008B33D3"/>
    <w:rsid w:val="008B3AC1"/>
    <w:rsid w:val="008B448B"/>
    <w:rsid w:val="008B466F"/>
    <w:rsid w:val="008B4A92"/>
    <w:rsid w:val="008B4CB3"/>
    <w:rsid w:val="008B4F12"/>
    <w:rsid w:val="008B5513"/>
    <w:rsid w:val="008B586C"/>
    <w:rsid w:val="008B5905"/>
    <w:rsid w:val="008B6007"/>
    <w:rsid w:val="008B6066"/>
    <w:rsid w:val="008B61D6"/>
    <w:rsid w:val="008B6EE7"/>
    <w:rsid w:val="008B72B6"/>
    <w:rsid w:val="008B7324"/>
    <w:rsid w:val="008C0BB7"/>
    <w:rsid w:val="008C108B"/>
    <w:rsid w:val="008C12DE"/>
    <w:rsid w:val="008C19ED"/>
    <w:rsid w:val="008C1B88"/>
    <w:rsid w:val="008C2095"/>
    <w:rsid w:val="008C28E5"/>
    <w:rsid w:val="008C4838"/>
    <w:rsid w:val="008C4EB2"/>
    <w:rsid w:val="008C4FF3"/>
    <w:rsid w:val="008C51F8"/>
    <w:rsid w:val="008C6414"/>
    <w:rsid w:val="008C6B06"/>
    <w:rsid w:val="008C6C44"/>
    <w:rsid w:val="008C6C8B"/>
    <w:rsid w:val="008C6F79"/>
    <w:rsid w:val="008C711C"/>
    <w:rsid w:val="008C723E"/>
    <w:rsid w:val="008C7830"/>
    <w:rsid w:val="008C786D"/>
    <w:rsid w:val="008C7A08"/>
    <w:rsid w:val="008D08A5"/>
    <w:rsid w:val="008D0E6D"/>
    <w:rsid w:val="008D11F0"/>
    <w:rsid w:val="008D1518"/>
    <w:rsid w:val="008D1685"/>
    <w:rsid w:val="008D1E77"/>
    <w:rsid w:val="008D22E1"/>
    <w:rsid w:val="008D33F4"/>
    <w:rsid w:val="008D356D"/>
    <w:rsid w:val="008D3644"/>
    <w:rsid w:val="008D3D8D"/>
    <w:rsid w:val="008D42E4"/>
    <w:rsid w:val="008D43A7"/>
    <w:rsid w:val="008D44A0"/>
    <w:rsid w:val="008D4974"/>
    <w:rsid w:val="008D4B77"/>
    <w:rsid w:val="008D5AC3"/>
    <w:rsid w:val="008D6F20"/>
    <w:rsid w:val="008E05CC"/>
    <w:rsid w:val="008E0C7B"/>
    <w:rsid w:val="008E1269"/>
    <w:rsid w:val="008E16A2"/>
    <w:rsid w:val="008E28E5"/>
    <w:rsid w:val="008E2A8A"/>
    <w:rsid w:val="008E3112"/>
    <w:rsid w:val="008E3393"/>
    <w:rsid w:val="008E34F2"/>
    <w:rsid w:val="008E3A6E"/>
    <w:rsid w:val="008E3D27"/>
    <w:rsid w:val="008E542F"/>
    <w:rsid w:val="008E553A"/>
    <w:rsid w:val="008E553E"/>
    <w:rsid w:val="008E6630"/>
    <w:rsid w:val="008E6A22"/>
    <w:rsid w:val="008E6B2E"/>
    <w:rsid w:val="008E6E07"/>
    <w:rsid w:val="008E7721"/>
    <w:rsid w:val="008E7EB5"/>
    <w:rsid w:val="008F005F"/>
    <w:rsid w:val="008F1A84"/>
    <w:rsid w:val="008F1B95"/>
    <w:rsid w:val="008F2211"/>
    <w:rsid w:val="008F295E"/>
    <w:rsid w:val="008F29C0"/>
    <w:rsid w:val="008F3DB2"/>
    <w:rsid w:val="008F4C50"/>
    <w:rsid w:val="008F6E59"/>
    <w:rsid w:val="008F74B0"/>
    <w:rsid w:val="0090049B"/>
    <w:rsid w:val="00901012"/>
    <w:rsid w:val="009014F8"/>
    <w:rsid w:val="009015FA"/>
    <w:rsid w:val="009023D9"/>
    <w:rsid w:val="009024C3"/>
    <w:rsid w:val="00902685"/>
    <w:rsid w:val="009028BB"/>
    <w:rsid w:val="00902CB9"/>
    <w:rsid w:val="009034F1"/>
    <w:rsid w:val="0090379D"/>
    <w:rsid w:val="00904127"/>
    <w:rsid w:val="0090472F"/>
    <w:rsid w:val="00904D8B"/>
    <w:rsid w:val="00905451"/>
    <w:rsid w:val="00905620"/>
    <w:rsid w:val="00905856"/>
    <w:rsid w:val="009059F4"/>
    <w:rsid w:val="009065AD"/>
    <w:rsid w:val="00906981"/>
    <w:rsid w:val="00907675"/>
    <w:rsid w:val="009076EE"/>
    <w:rsid w:val="00907B70"/>
    <w:rsid w:val="00910212"/>
    <w:rsid w:val="00910A9B"/>
    <w:rsid w:val="00910B52"/>
    <w:rsid w:val="0091180B"/>
    <w:rsid w:val="00912209"/>
    <w:rsid w:val="00912382"/>
    <w:rsid w:val="00912A73"/>
    <w:rsid w:val="00912AD4"/>
    <w:rsid w:val="00912CEB"/>
    <w:rsid w:val="00913C42"/>
    <w:rsid w:val="00914366"/>
    <w:rsid w:val="0091592B"/>
    <w:rsid w:val="00915BB4"/>
    <w:rsid w:val="00915C37"/>
    <w:rsid w:val="00916BF8"/>
    <w:rsid w:val="00921167"/>
    <w:rsid w:val="00921E1E"/>
    <w:rsid w:val="00921EF9"/>
    <w:rsid w:val="00921F83"/>
    <w:rsid w:val="009222DB"/>
    <w:rsid w:val="00922AEE"/>
    <w:rsid w:val="009242FE"/>
    <w:rsid w:val="00924624"/>
    <w:rsid w:val="00924BDB"/>
    <w:rsid w:val="0092522A"/>
    <w:rsid w:val="009252BA"/>
    <w:rsid w:val="00925720"/>
    <w:rsid w:val="00925DA0"/>
    <w:rsid w:val="009266FD"/>
    <w:rsid w:val="00926CAE"/>
    <w:rsid w:val="00930AD0"/>
    <w:rsid w:val="00930CBB"/>
    <w:rsid w:val="0093116A"/>
    <w:rsid w:val="0093184F"/>
    <w:rsid w:val="00931A58"/>
    <w:rsid w:val="009322FA"/>
    <w:rsid w:val="00932CD9"/>
    <w:rsid w:val="00933354"/>
    <w:rsid w:val="0093342E"/>
    <w:rsid w:val="00933650"/>
    <w:rsid w:val="009338E3"/>
    <w:rsid w:val="00933B5E"/>
    <w:rsid w:val="00934140"/>
    <w:rsid w:val="00934D25"/>
    <w:rsid w:val="009351E4"/>
    <w:rsid w:val="009377A4"/>
    <w:rsid w:val="00937CBB"/>
    <w:rsid w:val="00937EA9"/>
    <w:rsid w:val="00937EBA"/>
    <w:rsid w:val="00940BC2"/>
    <w:rsid w:val="00940BF5"/>
    <w:rsid w:val="00941389"/>
    <w:rsid w:val="00941501"/>
    <w:rsid w:val="009422EA"/>
    <w:rsid w:val="0094290C"/>
    <w:rsid w:val="009429B7"/>
    <w:rsid w:val="00942C41"/>
    <w:rsid w:val="00942CE3"/>
    <w:rsid w:val="009434C4"/>
    <w:rsid w:val="009437DB"/>
    <w:rsid w:val="00943BBD"/>
    <w:rsid w:val="00943BD4"/>
    <w:rsid w:val="00944D0C"/>
    <w:rsid w:val="00945138"/>
    <w:rsid w:val="009451F6"/>
    <w:rsid w:val="009458FF"/>
    <w:rsid w:val="00945BA7"/>
    <w:rsid w:val="00945D1E"/>
    <w:rsid w:val="00946057"/>
    <w:rsid w:val="009462C8"/>
    <w:rsid w:val="00946A40"/>
    <w:rsid w:val="00947CF4"/>
    <w:rsid w:val="00950667"/>
    <w:rsid w:val="00950EA1"/>
    <w:rsid w:val="0095131F"/>
    <w:rsid w:val="009513C1"/>
    <w:rsid w:val="009515A8"/>
    <w:rsid w:val="0095198E"/>
    <w:rsid w:val="009519EE"/>
    <w:rsid w:val="00952940"/>
    <w:rsid w:val="00953196"/>
    <w:rsid w:val="00953490"/>
    <w:rsid w:val="00953A90"/>
    <w:rsid w:val="00953D3D"/>
    <w:rsid w:val="00953D52"/>
    <w:rsid w:val="00954AFE"/>
    <w:rsid w:val="00954BB6"/>
    <w:rsid w:val="00954C7A"/>
    <w:rsid w:val="00954C96"/>
    <w:rsid w:val="0095561D"/>
    <w:rsid w:val="00955A49"/>
    <w:rsid w:val="009564C2"/>
    <w:rsid w:val="009566E2"/>
    <w:rsid w:val="0095695D"/>
    <w:rsid w:val="00957227"/>
    <w:rsid w:val="00957725"/>
    <w:rsid w:val="00957A15"/>
    <w:rsid w:val="00957F22"/>
    <w:rsid w:val="009604DF"/>
    <w:rsid w:val="0096079E"/>
    <w:rsid w:val="0096137C"/>
    <w:rsid w:val="00961E9A"/>
    <w:rsid w:val="00962AB3"/>
    <w:rsid w:val="0096300B"/>
    <w:rsid w:val="0096335C"/>
    <w:rsid w:val="00963946"/>
    <w:rsid w:val="00964B5A"/>
    <w:rsid w:val="009658CA"/>
    <w:rsid w:val="0096593E"/>
    <w:rsid w:val="00966CAB"/>
    <w:rsid w:val="00966D1C"/>
    <w:rsid w:val="00967628"/>
    <w:rsid w:val="00967E0B"/>
    <w:rsid w:val="00970CC1"/>
    <w:rsid w:val="00970F16"/>
    <w:rsid w:val="009713FB"/>
    <w:rsid w:val="009714B2"/>
    <w:rsid w:val="00971B8B"/>
    <w:rsid w:val="00971BCF"/>
    <w:rsid w:val="009733B1"/>
    <w:rsid w:val="00973FB0"/>
    <w:rsid w:val="00974F90"/>
    <w:rsid w:val="00975344"/>
    <w:rsid w:val="00975693"/>
    <w:rsid w:val="009756F7"/>
    <w:rsid w:val="0097774C"/>
    <w:rsid w:val="00980523"/>
    <w:rsid w:val="0098122E"/>
    <w:rsid w:val="00981816"/>
    <w:rsid w:val="00981A86"/>
    <w:rsid w:val="009823B4"/>
    <w:rsid w:val="00982D84"/>
    <w:rsid w:val="00983089"/>
    <w:rsid w:val="009831F0"/>
    <w:rsid w:val="00983459"/>
    <w:rsid w:val="009834AF"/>
    <w:rsid w:val="00983CE8"/>
    <w:rsid w:val="00983FEF"/>
    <w:rsid w:val="00985666"/>
    <w:rsid w:val="00985DC2"/>
    <w:rsid w:val="0098724C"/>
    <w:rsid w:val="00990745"/>
    <w:rsid w:val="0099128F"/>
    <w:rsid w:val="0099160B"/>
    <w:rsid w:val="00991BE0"/>
    <w:rsid w:val="00991EE9"/>
    <w:rsid w:val="00991EEC"/>
    <w:rsid w:val="009925B7"/>
    <w:rsid w:val="00993582"/>
    <w:rsid w:val="0099408D"/>
    <w:rsid w:val="009941F4"/>
    <w:rsid w:val="00995884"/>
    <w:rsid w:val="00995E28"/>
    <w:rsid w:val="00995EA1"/>
    <w:rsid w:val="0099670A"/>
    <w:rsid w:val="00997367"/>
    <w:rsid w:val="00997BFD"/>
    <w:rsid w:val="00997D8A"/>
    <w:rsid w:val="00997F77"/>
    <w:rsid w:val="009A1C52"/>
    <w:rsid w:val="009A227D"/>
    <w:rsid w:val="009A2768"/>
    <w:rsid w:val="009A27B0"/>
    <w:rsid w:val="009A3C7B"/>
    <w:rsid w:val="009A455E"/>
    <w:rsid w:val="009A5DCC"/>
    <w:rsid w:val="009A6D92"/>
    <w:rsid w:val="009A7679"/>
    <w:rsid w:val="009A7968"/>
    <w:rsid w:val="009A7A8F"/>
    <w:rsid w:val="009A7C2F"/>
    <w:rsid w:val="009B00D2"/>
    <w:rsid w:val="009B1233"/>
    <w:rsid w:val="009B1FAE"/>
    <w:rsid w:val="009B1FDD"/>
    <w:rsid w:val="009B2729"/>
    <w:rsid w:val="009B30A0"/>
    <w:rsid w:val="009B320B"/>
    <w:rsid w:val="009B46C6"/>
    <w:rsid w:val="009B4CC3"/>
    <w:rsid w:val="009B5431"/>
    <w:rsid w:val="009B6127"/>
    <w:rsid w:val="009B6745"/>
    <w:rsid w:val="009B6EC2"/>
    <w:rsid w:val="009B6F1E"/>
    <w:rsid w:val="009B7F3A"/>
    <w:rsid w:val="009C169F"/>
    <w:rsid w:val="009C19BE"/>
    <w:rsid w:val="009C28D4"/>
    <w:rsid w:val="009C2AA5"/>
    <w:rsid w:val="009C2E67"/>
    <w:rsid w:val="009C4235"/>
    <w:rsid w:val="009C4827"/>
    <w:rsid w:val="009C5005"/>
    <w:rsid w:val="009C52B2"/>
    <w:rsid w:val="009C63B7"/>
    <w:rsid w:val="009C6598"/>
    <w:rsid w:val="009C6BE2"/>
    <w:rsid w:val="009C6FFD"/>
    <w:rsid w:val="009C727C"/>
    <w:rsid w:val="009D043B"/>
    <w:rsid w:val="009D182A"/>
    <w:rsid w:val="009D18A4"/>
    <w:rsid w:val="009D1A88"/>
    <w:rsid w:val="009D1CDE"/>
    <w:rsid w:val="009D2A98"/>
    <w:rsid w:val="009D2AF5"/>
    <w:rsid w:val="009D2D6D"/>
    <w:rsid w:val="009D3064"/>
    <w:rsid w:val="009D3D45"/>
    <w:rsid w:val="009D3E69"/>
    <w:rsid w:val="009D3EAB"/>
    <w:rsid w:val="009D4F57"/>
    <w:rsid w:val="009D68CC"/>
    <w:rsid w:val="009D757C"/>
    <w:rsid w:val="009D7581"/>
    <w:rsid w:val="009D7837"/>
    <w:rsid w:val="009E0B3B"/>
    <w:rsid w:val="009E1C78"/>
    <w:rsid w:val="009E1D5E"/>
    <w:rsid w:val="009E25F2"/>
    <w:rsid w:val="009E395E"/>
    <w:rsid w:val="009E3C91"/>
    <w:rsid w:val="009E4BD3"/>
    <w:rsid w:val="009E4EC8"/>
    <w:rsid w:val="009E4FD6"/>
    <w:rsid w:val="009E5B84"/>
    <w:rsid w:val="009E6214"/>
    <w:rsid w:val="009F09F4"/>
    <w:rsid w:val="009F0BE9"/>
    <w:rsid w:val="009F0CE8"/>
    <w:rsid w:val="009F0EEA"/>
    <w:rsid w:val="009F1356"/>
    <w:rsid w:val="009F271F"/>
    <w:rsid w:val="009F2BE1"/>
    <w:rsid w:val="009F2F22"/>
    <w:rsid w:val="009F38D6"/>
    <w:rsid w:val="009F45CF"/>
    <w:rsid w:val="009F462D"/>
    <w:rsid w:val="009F5164"/>
    <w:rsid w:val="009F5415"/>
    <w:rsid w:val="009F558F"/>
    <w:rsid w:val="009F61B4"/>
    <w:rsid w:val="009F61C6"/>
    <w:rsid w:val="009F6460"/>
    <w:rsid w:val="009F6494"/>
    <w:rsid w:val="009F652B"/>
    <w:rsid w:val="009F7CB1"/>
    <w:rsid w:val="009F7FB6"/>
    <w:rsid w:val="00A002C9"/>
    <w:rsid w:val="00A008F2"/>
    <w:rsid w:val="00A01E4C"/>
    <w:rsid w:val="00A02161"/>
    <w:rsid w:val="00A02373"/>
    <w:rsid w:val="00A0243C"/>
    <w:rsid w:val="00A033AD"/>
    <w:rsid w:val="00A03EB9"/>
    <w:rsid w:val="00A0411E"/>
    <w:rsid w:val="00A04E14"/>
    <w:rsid w:val="00A05E51"/>
    <w:rsid w:val="00A06552"/>
    <w:rsid w:val="00A066F5"/>
    <w:rsid w:val="00A06E74"/>
    <w:rsid w:val="00A071E2"/>
    <w:rsid w:val="00A075C0"/>
    <w:rsid w:val="00A078B5"/>
    <w:rsid w:val="00A07EF1"/>
    <w:rsid w:val="00A10D94"/>
    <w:rsid w:val="00A11046"/>
    <w:rsid w:val="00A1181A"/>
    <w:rsid w:val="00A11B87"/>
    <w:rsid w:val="00A11D3D"/>
    <w:rsid w:val="00A11E08"/>
    <w:rsid w:val="00A127E7"/>
    <w:rsid w:val="00A1341C"/>
    <w:rsid w:val="00A13893"/>
    <w:rsid w:val="00A13E8F"/>
    <w:rsid w:val="00A1432E"/>
    <w:rsid w:val="00A1476E"/>
    <w:rsid w:val="00A14790"/>
    <w:rsid w:val="00A154D3"/>
    <w:rsid w:val="00A157DB"/>
    <w:rsid w:val="00A15962"/>
    <w:rsid w:val="00A15CBF"/>
    <w:rsid w:val="00A1680E"/>
    <w:rsid w:val="00A17982"/>
    <w:rsid w:val="00A17C9D"/>
    <w:rsid w:val="00A20054"/>
    <w:rsid w:val="00A208AA"/>
    <w:rsid w:val="00A209AC"/>
    <w:rsid w:val="00A20B00"/>
    <w:rsid w:val="00A2122B"/>
    <w:rsid w:val="00A22129"/>
    <w:rsid w:val="00A224CC"/>
    <w:rsid w:val="00A226D3"/>
    <w:rsid w:val="00A23E2C"/>
    <w:rsid w:val="00A24106"/>
    <w:rsid w:val="00A24336"/>
    <w:rsid w:val="00A24BEA"/>
    <w:rsid w:val="00A25407"/>
    <w:rsid w:val="00A255C3"/>
    <w:rsid w:val="00A25A7E"/>
    <w:rsid w:val="00A262C2"/>
    <w:rsid w:val="00A26A1D"/>
    <w:rsid w:val="00A26AD7"/>
    <w:rsid w:val="00A26E55"/>
    <w:rsid w:val="00A30685"/>
    <w:rsid w:val="00A30902"/>
    <w:rsid w:val="00A3097F"/>
    <w:rsid w:val="00A314EA"/>
    <w:rsid w:val="00A31540"/>
    <w:rsid w:val="00A31828"/>
    <w:rsid w:val="00A31BE8"/>
    <w:rsid w:val="00A323FF"/>
    <w:rsid w:val="00A3269F"/>
    <w:rsid w:val="00A339EE"/>
    <w:rsid w:val="00A33BDA"/>
    <w:rsid w:val="00A346D0"/>
    <w:rsid w:val="00A34ADA"/>
    <w:rsid w:val="00A34DF5"/>
    <w:rsid w:val="00A35EDE"/>
    <w:rsid w:val="00A4029B"/>
    <w:rsid w:val="00A40566"/>
    <w:rsid w:val="00A40D94"/>
    <w:rsid w:val="00A42169"/>
    <w:rsid w:val="00A43AD3"/>
    <w:rsid w:val="00A440C6"/>
    <w:rsid w:val="00A44272"/>
    <w:rsid w:val="00A4466E"/>
    <w:rsid w:val="00A449BB"/>
    <w:rsid w:val="00A4502F"/>
    <w:rsid w:val="00A4592A"/>
    <w:rsid w:val="00A46857"/>
    <w:rsid w:val="00A47895"/>
    <w:rsid w:val="00A47A3D"/>
    <w:rsid w:val="00A47B7E"/>
    <w:rsid w:val="00A503DE"/>
    <w:rsid w:val="00A50702"/>
    <w:rsid w:val="00A50876"/>
    <w:rsid w:val="00A50D2B"/>
    <w:rsid w:val="00A50F21"/>
    <w:rsid w:val="00A5145A"/>
    <w:rsid w:val="00A51635"/>
    <w:rsid w:val="00A51C48"/>
    <w:rsid w:val="00A51D6E"/>
    <w:rsid w:val="00A51FA8"/>
    <w:rsid w:val="00A52AD0"/>
    <w:rsid w:val="00A52B4E"/>
    <w:rsid w:val="00A52B5C"/>
    <w:rsid w:val="00A5364A"/>
    <w:rsid w:val="00A53F28"/>
    <w:rsid w:val="00A54209"/>
    <w:rsid w:val="00A54786"/>
    <w:rsid w:val="00A54810"/>
    <w:rsid w:val="00A55B16"/>
    <w:rsid w:val="00A562F9"/>
    <w:rsid w:val="00A56A53"/>
    <w:rsid w:val="00A57BA4"/>
    <w:rsid w:val="00A57E0D"/>
    <w:rsid w:val="00A604A6"/>
    <w:rsid w:val="00A607BA"/>
    <w:rsid w:val="00A60D35"/>
    <w:rsid w:val="00A60F52"/>
    <w:rsid w:val="00A61769"/>
    <w:rsid w:val="00A6359B"/>
    <w:rsid w:val="00A63737"/>
    <w:rsid w:val="00A63776"/>
    <w:rsid w:val="00A63907"/>
    <w:rsid w:val="00A63D59"/>
    <w:rsid w:val="00A649E3"/>
    <w:rsid w:val="00A64B20"/>
    <w:rsid w:val="00A64B27"/>
    <w:rsid w:val="00A661F5"/>
    <w:rsid w:val="00A66207"/>
    <w:rsid w:val="00A663FB"/>
    <w:rsid w:val="00A66619"/>
    <w:rsid w:val="00A66CB3"/>
    <w:rsid w:val="00A66FF2"/>
    <w:rsid w:val="00A701CB"/>
    <w:rsid w:val="00A70B55"/>
    <w:rsid w:val="00A7106C"/>
    <w:rsid w:val="00A723A3"/>
    <w:rsid w:val="00A72B4D"/>
    <w:rsid w:val="00A72CFC"/>
    <w:rsid w:val="00A72D7C"/>
    <w:rsid w:val="00A72E51"/>
    <w:rsid w:val="00A73353"/>
    <w:rsid w:val="00A74346"/>
    <w:rsid w:val="00A74DAF"/>
    <w:rsid w:val="00A767ED"/>
    <w:rsid w:val="00A77415"/>
    <w:rsid w:val="00A778CC"/>
    <w:rsid w:val="00A80091"/>
    <w:rsid w:val="00A8269F"/>
    <w:rsid w:val="00A82A0C"/>
    <w:rsid w:val="00A83306"/>
    <w:rsid w:val="00A8383F"/>
    <w:rsid w:val="00A849D5"/>
    <w:rsid w:val="00A85CD2"/>
    <w:rsid w:val="00A8600E"/>
    <w:rsid w:val="00A875E2"/>
    <w:rsid w:val="00A87A90"/>
    <w:rsid w:val="00A9046B"/>
    <w:rsid w:val="00A91120"/>
    <w:rsid w:val="00A91198"/>
    <w:rsid w:val="00A91692"/>
    <w:rsid w:val="00A91940"/>
    <w:rsid w:val="00A91B6A"/>
    <w:rsid w:val="00A91E58"/>
    <w:rsid w:val="00A92805"/>
    <w:rsid w:val="00A92A0C"/>
    <w:rsid w:val="00A92AC2"/>
    <w:rsid w:val="00A930F8"/>
    <w:rsid w:val="00A945C7"/>
    <w:rsid w:val="00A946EC"/>
    <w:rsid w:val="00A94720"/>
    <w:rsid w:val="00A94B87"/>
    <w:rsid w:val="00A94CA6"/>
    <w:rsid w:val="00A94F20"/>
    <w:rsid w:val="00A95069"/>
    <w:rsid w:val="00A96CB8"/>
    <w:rsid w:val="00A96E2E"/>
    <w:rsid w:val="00A97D54"/>
    <w:rsid w:val="00AA08F0"/>
    <w:rsid w:val="00AA12F9"/>
    <w:rsid w:val="00AA21D4"/>
    <w:rsid w:val="00AA259C"/>
    <w:rsid w:val="00AA28BA"/>
    <w:rsid w:val="00AA2949"/>
    <w:rsid w:val="00AA2F89"/>
    <w:rsid w:val="00AA3119"/>
    <w:rsid w:val="00AA39F5"/>
    <w:rsid w:val="00AA3C59"/>
    <w:rsid w:val="00AA3E79"/>
    <w:rsid w:val="00AA412D"/>
    <w:rsid w:val="00AA555C"/>
    <w:rsid w:val="00AA5BAA"/>
    <w:rsid w:val="00AA5CF0"/>
    <w:rsid w:val="00AA5EAF"/>
    <w:rsid w:val="00AA7004"/>
    <w:rsid w:val="00AA77FF"/>
    <w:rsid w:val="00AA79AB"/>
    <w:rsid w:val="00AA7D90"/>
    <w:rsid w:val="00AB0BBD"/>
    <w:rsid w:val="00AB1734"/>
    <w:rsid w:val="00AB1C16"/>
    <w:rsid w:val="00AB2591"/>
    <w:rsid w:val="00AB2646"/>
    <w:rsid w:val="00AB315C"/>
    <w:rsid w:val="00AB322B"/>
    <w:rsid w:val="00AB3AF6"/>
    <w:rsid w:val="00AB4573"/>
    <w:rsid w:val="00AB47F4"/>
    <w:rsid w:val="00AB54AE"/>
    <w:rsid w:val="00AB5C94"/>
    <w:rsid w:val="00AB6961"/>
    <w:rsid w:val="00AB6A69"/>
    <w:rsid w:val="00AB6B11"/>
    <w:rsid w:val="00AB70F3"/>
    <w:rsid w:val="00AC0681"/>
    <w:rsid w:val="00AC0F68"/>
    <w:rsid w:val="00AC218A"/>
    <w:rsid w:val="00AC2A4F"/>
    <w:rsid w:val="00AC2BB2"/>
    <w:rsid w:val="00AC3565"/>
    <w:rsid w:val="00AC3ABD"/>
    <w:rsid w:val="00AC3D7E"/>
    <w:rsid w:val="00AC419C"/>
    <w:rsid w:val="00AC4394"/>
    <w:rsid w:val="00AC44E0"/>
    <w:rsid w:val="00AC4C8D"/>
    <w:rsid w:val="00AC5C5F"/>
    <w:rsid w:val="00AC6058"/>
    <w:rsid w:val="00AC6CD7"/>
    <w:rsid w:val="00AC7B6E"/>
    <w:rsid w:val="00AC7F49"/>
    <w:rsid w:val="00AD04E9"/>
    <w:rsid w:val="00AD090F"/>
    <w:rsid w:val="00AD17F5"/>
    <w:rsid w:val="00AD182B"/>
    <w:rsid w:val="00AD2898"/>
    <w:rsid w:val="00AD2BCD"/>
    <w:rsid w:val="00AD2EC6"/>
    <w:rsid w:val="00AD3F12"/>
    <w:rsid w:val="00AD410B"/>
    <w:rsid w:val="00AD41B2"/>
    <w:rsid w:val="00AD41E7"/>
    <w:rsid w:val="00AD4928"/>
    <w:rsid w:val="00AD4A1E"/>
    <w:rsid w:val="00AD4B81"/>
    <w:rsid w:val="00AD516E"/>
    <w:rsid w:val="00AD6076"/>
    <w:rsid w:val="00AD61B2"/>
    <w:rsid w:val="00AD621F"/>
    <w:rsid w:val="00AD77CB"/>
    <w:rsid w:val="00AE038A"/>
    <w:rsid w:val="00AE05CB"/>
    <w:rsid w:val="00AE115A"/>
    <w:rsid w:val="00AE130A"/>
    <w:rsid w:val="00AE22F7"/>
    <w:rsid w:val="00AE24AF"/>
    <w:rsid w:val="00AE2D4E"/>
    <w:rsid w:val="00AE309E"/>
    <w:rsid w:val="00AE30C4"/>
    <w:rsid w:val="00AE3269"/>
    <w:rsid w:val="00AE35C0"/>
    <w:rsid w:val="00AE3BE8"/>
    <w:rsid w:val="00AE3E79"/>
    <w:rsid w:val="00AE3FEE"/>
    <w:rsid w:val="00AE520A"/>
    <w:rsid w:val="00AE5B7A"/>
    <w:rsid w:val="00AE5D54"/>
    <w:rsid w:val="00AE66B9"/>
    <w:rsid w:val="00AE7021"/>
    <w:rsid w:val="00AE7BF2"/>
    <w:rsid w:val="00AF03C0"/>
    <w:rsid w:val="00AF06A4"/>
    <w:rsid w:val="00AF09B8"/>
    <w:rsid w:val="00AF1159"/>
    <w:rsid w:val="00AF22E4"/>
    <w:rsid w:val="00AF2578"/>
    <w:rsid w:val="00AF25D5"/>
    <w:rsid w:val="00AF293A"/>
    <w:rsid w:val="00AF2FDC"/>
    <w:rsid w:val="00AF3050"/>
    <w:rsid w:val="00AF51BC"/>
    <w:rsid w:val="00AF5373"/>
    <w:rsid w:val="00AF5DF2"/>
    <w:rsid w:val="00AF6823"/>
    <w:rsid w:val="00AF6C1E"/>
    <w:rsid w:val="00AF6DA7"/>
    <w:rsid w:val="00AF6F32"/>
    <w:rsid w:val="00AF78E4"/>
    <w:rsid w:val="00B012B6"/>
    <w:rsid w:val="00B01596"/>
    <w:rsid w:val="00B01CE7"/>
    <w:rsid w:val="00B02C6C"/>
    <w:rsid w:val="00B02E3E"/>
    <w:rsid w:val="00B0380D"/>
    <w:rsid w:val="00B03DCB"/>
    <w:rsid w:val="00B03F54"/>
    <w:rsid w:val="00B041F3"/>
    <w:rsid w:val="00B04432"/>
    <w:rsid w:val="00B05641"/>
    <w:rsid w:val="00B05B5B"/>
    <w:rsid w:val="00B061A0"/>
    <w:rsid w:val="00B06451"/>
    <w:rsid w:val="00B06471"/>
    <w:rsid w:val="00B065A8"/>
    <w:rsid w:val="00B06D35"/>
    <w:rsid w:val="00B07950"/>
    <w:rsid w:val="00B07CAC"/>
    <w:rsid w:val="00B1043F"/>
    <w:rsid w:val="00B10FDC"/>
    <w:rsid w:val="00B1289F"/>
    <w:rsid w:val="00B12E43"/>
    <w:rsid w:val="00B132BE"/>
    <w:rsid w:val="00B1385D"/>
    <w:rsid w:val="00B1430A"/>
    <w:rsid w:val="00B14685"/>
    <w:rsid w:val="00B1470F"/>
    <w:rsid w:val="00B14BC7"/>
    <w:rsid w:val="00B14BEE"/>
    <w:rsid w:val="00B14F54"/>
    <w:rsid w:val="00B153E9"/>
    <w:rsid w:val="00B163F3"/>
    <w:rsid w:val="00B1757B"/>
    <w:rsid w:val="00B206E6"/>
    <w:rsid w:val="00B20804"/>
    <w:rsid w:val="00B20805"/>
    <w:rsid w:val="00B20DF8"/>
    <w:rsid w:val="00B20E72"/>
    <w:rsid w:val="00B20F43"/>
    <w:rsid w:val="00B21077"/>
    <w:rsid w:val="00B214AA"/>
    <w:rsid w:val="00B21828"/>
    <w:rsid w:val="00B21956"/>
    <w:rsid w:val="00B22093"/>
    <w:rsid w:val="00B224EB"/>
    <w:rsid w:val="00B23C85"/>
    <w:rsid w:val="00B2411A"/>
    <w:rsid w:val="00B2439C"/>
    <w:rsid w:val="00B24413"/>
    <w:rsid w:val="00B24837"/>
    <w:rsid w:val="00B24845"/>
    <w:rsid w:val="00B2582A"/>
    <w:rsid w:val="00B25852"/>
    <w:rsid w:val="00B25B38"/>
    <w:rsid w:val="00B25E84"/>
    <w:rsid w:val="00B25FBC"/>
    <w:rsid w:val="00B26D20"/>
    <w:rsid w:val="00B30343"/>
    <w:rsid w:val="00B30671"/>
    <w:rsid w:val="00B30F3F"/>
    <w:rsid w:val="00B3211C"/>
    <w:rsid w:val="00B323F9"/>
    <w:rsid w:val="00B328CB"/>
    <w:rsid w:val="00B3345E"/>
    <w:rsid w:val="00B3360B"/>
    <w:rsid w:val="00B33BD6"/>
    <w:rsid w:val="00B33FD8"/>
    <w:rsid w:val="00B340A6"/>
    <w:rsid w:val="00B3500C"/>
    <w:rsid w:val="00B35371"/>
    <w:rsid w:val="00B36361"/>
    <w:rsid w:val="00B36463"/>
    <w:rsid w:val="00B366D1"/>
    <w:rsid w:val="00B36A93"/>
    <w:rsid w:val="00B376ED"/>
    <w:rsid w:val="00B3793C"/>
    <w:rsid w:val="00B37A89"/>
    <w:rsid w:val="00B37F57"/>
    <w:rsid w:val="00B40566"/>
    <w:rsid w:val="00B40722"/>
    <w:rsid w:val="00B40D78"/>
    <w:rsid w:val="00B40F8C"/>
    <w:rsid w:val="00B40F8E"/>
    <w:rsid w:val="00B414E4"/>
    <w:rsid w:val="00B416E4"/>
    <w:rsid w:val="00B41D90"/>
    <w:rsid w:val="00B41D99"/>
    <w:rsid w:val="00B41E41"/>
    <w:rsid w:val="00B42414"/>
    <w:rsid w:val="00B4247B"/>
    <w:rsid w:val="00B4284E"/>
    <w:rsid w:val="00B434E9"/>
    <w:rsid w:val="00B44D6E"/>
    <w:rsid w:val="00B45555"/>
    <w:rsid w:val="00B457BC"/>
    <w:rsid w:val="00B45AAE"/>
    <w:rsid w:val="00B45B76"/>
    <w:rsid w:val="00B4659D"/>
    <w:rsid w:val="00B46C9D"/>
    <w:rsid w:val="00B47E62"/>
    <w:rsid w:val="00B47E67"/>
    <w:rsid w:val="00B50E83"/>
    <w:rsid w:val="00B515C3"/>
    <w:rsid w:val="00B52252"/>
    <w:rsid w:val="00B5245D"/>
    <w:rsid w:val="00B52D9E"/>
    <w:rsid w:val="00B530C7"/>
    <w:rsid w:val="00B536A8"/>
    <w:rsid w:val="00B538C3"/>
    <w:rsid w:val="00B53A6B"/>
    <w:rsid w:val="00B53D09"/>
    <w:rsid w:val="00B546A9"/>
    <w:rsid w:val="00B55266"/>
    <w:rsid w:val="00B55CA8"/>
    <w:rsid w:val="00B56520"/>
    <w:rsid w:val="00B56B85"/>
    <w:rsid w:val="00B56BCA"/>
    <w:rsid w:val="00B57680"/>
    <w:rsid w:val="00B57ED6"/>
    <w:rsid w:val="00B60263"/>
    <w:rsid w:val="00B6068D"/>
    <w:rsid w:val="00B613C2"/>
    <w:rsid w:val="00B61A51"/>
    <w:rsid w:val="00B62944"/>
    <w:rsid w:val="00B62C5E"/>
    <w:rsid w:val="00B6332D"/>
    <w:rsid w:val="00B634C1"/>
    <w:rsid w:val="00B637C7"/>
    <w:rsid w:val="00B643F6"/>
    <w:rsid w:val="00B64775"/>
    <w:rsid w:val="00B647E7"/>
    <w:rsid w:val="00B662FB"/>
    <w:rsid w:val="00B66933"/>
    <w:rsid w:val="00B66FE1"/>
    <w:rsid w:val="00B671DA"/>
    <w:rsid w:val="00B678E5"/>
    <w:rsid w:val="00B678FE"/>
    <w:rsid w:val="00B67C6B"/>
    <w:rsid w:val="00B67EFC"/>
    <w:rsid w:val="00B70C53"/>
    <w:rsid w:val="00B71612"/>
    <w:rsid w:val="00B71700"/>
    <w:rsid w:val="00B71954"/>
    <w:rsid w:val="00B71A3A"/>
    <w:rsid w:val="00B71ACC"/>
    <w:rsid w:val="00B71CBE"/>
    <w:rsid w:val="00B71E88"/>
    <w:rsid w:val="00B72408"/>
    <w:rsid w:val="00B72F6F"/>
    <w:rsid w:val="00B73195"/>
    <w:rsid w:val="00B73843"/>
    <w:rsid w:val="00B73B92"/>
    <w:rsid w:val="00B73C37"/>
    <w:rsid w:val="00B74466"/>
    <w:rsid w:val="00B74728"/>
    <w:rsid w:val="00B74B8A"/>
    <w:rsid w:val="00B750B4"/>
    <w:rsid w:val="00B7583B"/>
    <w:rsid w:val="00B75C6B"/>
    <w:rsid w:val="00B75F55"/>
    <w:rsid w:val="00B766A8"/>
    <w:rsid w:val="00B76AEA"/>
    <w:rsid w:val="00B76B30"/>
    <w:rsid w:val="00B77A07"/>
    <w:rsid w:val="00B77D38"/>
    <w:rsid w:val="00B808F3"/>
    <w:rsid w:val="00B81147"/>
    <w:rsid w:val="00B8162C"/>
    <w:rsid w:val="00B820BA"/>
    <w:rsid w:val="00B82A4D"/>
    <w:rsid w:val="00B82CBD"/>
    <w:rsid w:val="00B84469"/>
    <w:rsid w:val="00B847EF"/>
    <w:rsid w:val="00B849AC"/>
    <w:rsid w:val="00B84E4A"/>
    <w:rsid w:val="00B85162"/>
    <w:rsid w:val="00B856BC"/>
    <w:rsid w:val="00B86C47"/>
    <w:rsid w:val="00B8798C"/>
    <w:rsid w:val="00B87E5E"/>
    <w:rsid w:val="00B9011E"/>
    <w:rsid w:val="00B90738"/>
    <w:rsid w:val="00B90A73"/>
    <w:rsid w:val="00B90F63"/>
    <w:rsid w:val="00B90FF2"/>
    <w:rsid w:val="00B913E9"/>
    <w:rsid w:val="00B91415"/>
    <w:rsid w:val="00B91EE0"/>
    <w:rsid w:val="00B92129"/>
    <w:rsid w:val="00B92CB2"/>
    <w:rsid w:val="00B93087"/>
    <w:rsid w:val="00B931A1"/>
    <w:rsid w:val="00B93D7E"/>
    <w:rsid w:val="00B93F2E"/>
    <w:rsid w:val="00B94635"/>
    <w:rsid w:val="00B9482F"/>
    <w:rsid w:val="00B951B2"/>
    <w:rsid w:val="00B96317"/>
    <w:rsid w:val="00B96414"/>
    <w:rsid w:val="00B978A2"/>
    <w:rsid w:val="00B97E53"/>
    <w:rsid w:val="00BA04A7"/>
    <w:rsid w:val="00BA137A"/>
    <w:rsid w:val="00BA1AD4"/>
    <w:rsid w:val="00BA25AD"/>
    <w:rsid w:val="00BA3A40"/>
    <w:rsid w:val="00BA3A7F"/>
    <w:rsid w:val="00BA3D86"/>
    <w:rsid w:val="00BA45F1"/>
    <w:rsid w:val="00BA51E4"/>
    <w:rsid w:val="00BA5983"/>
    <w:rsid w:val="00BA5EB1"/>
    <w:rsid w:val="00BA65A1"/>
    <w:rsid w:val="00BA67AA"/>
    <w:rsid w:val="00BA6801"/>
    <w:rsid w:val="00BA6968"/>
    <w:rsid w:val="00BA6D1A"/>
    <w:rsid w:val="00BA6E35"/>
    <w:rsid w:val="00BA7238"/>
    <w:rsid w:val="00BA78A8"/>
    <w:rsid w:val="00BB040D"/>
    <w:rsid w:val="00BB1733"/>
    <w:rsid w:val="00BB1DAC"/>
    <w:rsid w:val="00BB278C"/>
    <w:rsid w:val="00BB2B25"/>
    <w:rsid w:val="00BB2B5C"/>
    <w:rsid w:val="00BB2F0B"/>
    <w:rsid w:val="00BB3279"/>
    <w:rsid w:val="00BB330B"/>
    <w:rsid w:val="00BB33A7"/>
    <w:rsid w:val="00BB34BD"/>
    <w:rsid w:val="00BB35CB"/>
    <w:rsid w:val="00BB3EA8"/>
    <w:rsid w:val="00BB45A3"/>
    <w:rsid w:val="00BB4EEB"/>
    <w:rsid w:val="00BB565A"/>
    <w:rsid w:val="00BB5AB8"/>
    <w:rsid w:val="00BB6143"/>
    <w:rsid w:val="00BB6718"/>
    <w:rsid w:val="00BB6BE5"/>
    <w:rsid w:val="00BB6C10"/>
    <w:rsid w:val="00BB705B"/>
    <w:rsid w:val="00BB7B31"/>
    <w:rsid w:val="00BC09D3"/>
    <w:rsid w:val="00BC0D50"/>
    <w:rsid w:val="00BC0E23"/>
    <w:rsid w:val="00BC1392"/>
    <w:rsid w:val="00BC22CD"/>
    <w:rsid w:val="00BC29AF"/>
    <w:rsid w:val="00BC30C2"/>
    <w:rsid w:val="00BC356F"/>
    <w:rsid w:val="00BC36F6"/>
    <w:rsid w:val="00BC401C"/>
    <w:rsid w:val="00BC592B"/>
    <w:rsid w:val="00BC5DBA"/>
    <w:rsid w:val="00BC7AA8"/>
    <w:rsid w:val="00BC7C0F"/>
    <w:rsid w:val="00BC7C2F"/>
    <w:rsid w:val="00BC7D0C"/>
    <w:rsid w:val="00BD02A8"/>
    <w:rsid w:val="00BD1AC8"/>
    <w:rsid w:val="00BD1C5D"/>
    <w:rsid w:val="00BD3075"/>
    <w:rsid w:val="00BD3F20"/>
    <w:rsid w:val="00BD438C"/>
    <w:rsid w:val="00BD4DFF"/>
    <w:rsid w:val="00BD50FF"/>
    <w:rsid w:val="00BD5E40"/>
    <w:rsid w:val="00BD6700"/>
    <w:rsid w:val="00BD69E1"/>
    <w:rsid w:val="00BD6E25"/>
    <w:rsid w:val="00BD7382"/>
    <w:rsid w:val="00BD7BB8"/>
    <w:rsid w:val="00BD7C7C"/>
    <w:rsid w:val="00BE0036"/>
    <w:rsid w:val="00BE0EEE"/>
    <w:rsid w:val="00BE11E2"/>
    <w:rsid w:val="00BE18FE"/>
    <w:rsid w:val="00BE1A17"/>
    <w:rsid w:val="00BE1EF1"/>
    <w:rsid w:val="00BE2E6D"/>
    <w:rsid w:val="00BE34BB"/>
    <w:rsid w:val="00BE37F5"/>
    <w:rsid w:val="00BE3DEF"/>
    <w:rsid w:val="00BE3ED2"/>
    <w:rsid w:val="00BE4305"/>
    <w:rsid w:val="00BE4980"/>
    <w:rsid w:val="00BE4A69"/>
    <w:rsid w:val="00BE5564"/>
    <w:rsid w:val="00BE57BD"/>
    <w:rsid w:val="00BE61A1"/>
    <w:rsid w:val="00BE639C"/>
    <w:rsid w:val="00BE6A54"/>
    <w:rsid w:val="00BE7242"/>
    <w:rsid w:val="00BE7351"/>
    <w:rsid w:val="00BE7D0D"/>
    <w:rsid w:val="00BE7E8B"/>
    <w:rsid w:val="00BF1353"/>
    <w:rsid w:val="00BF16D4"/>
    <w:rsid w:val="00BF206C"/>
    <w:rsid w:val="00BF2324"/>
    <w:rsid w:val="00BF38A5"/>
    <w:rsid w:val="00BF3EC2"/>
    <w:rsid w:val="00BF402D"/>
    <w:rsid w:val="00BF4272"/>
    <w:rsid w:val="00BF4372"/>
    <w:rsid w:val="00BF490B"/>
    <w:rsid w:val="00BF4F24"/>
    <w:rsid w:val="00BF5051"/>
    <w:rsid w:val="00BF5335"/>
    <w:rsid w:val="00BF5766"/>
    <w:rsid w:val="00BF5EF4"/>
    <w:rsid w:val="00BF6247"/>
    <w:rsid w:val="00BF6A0B"/>
    <w:rsid w:val="00BF784E"/>
    <w:rsid w:val="00BF7954"/>
    <w:rsid w:val="00BF7C9E"/>
    <w:rsid w:val="00BF7EBA"/>
    <w:rsid w:val="00C005E8"/>
    <w:rsid w:val="00C00704"/>
    <w:rsid w:val="00C007DC"/>
    <w:rsid w:val="00C0211C"/>
    <w:rsid w:val="00C03014"/>
    <w:rsid w:val="00C0306E"/>
    <w:rsid w:val="00C03364"/>
    <w:rsid w:val="00C03A96"/>
    <w:rsid w:val="00C03EA8"/>
    <w:rsid w:val="00C04221"/>
    <w:rsid w:val="00C047D6"/>
    <w:rsid w:val="00C048B3"/>
    <w:rsid w:val="00C04A79"/>
    <w:rsid w:val="00C05C70"/>
    <w:rsid w:val="00C05FFC"/>
    <w:rsid w:val="00C062AF"/>
    <w:rsid w:val="00C06C1D"/>
    <w:rsid w:val="00C0727A"/>
    <w:rsid w:val="00C07DAD"/>
    <w:rsid w:val="00C10A39"/>
    <w:rsid w:val="00C11A16"/>
    <w:rsid w:val="00C11F92"/>
    <w:rsid w:val="00C12045"/>
    <w:rsid w:val="00C1253E"/>
    <w:rsid w:val="00C1256B"/>
    <w:rsid w:val="00C138F3"/>
    <w:rsid w:val="00C13D60"/>
    <w:rsid w:val="00C13F57"/>
    <w:rsid w:val="00C143CC"/>
    <w:rsid w:val="00C14670"/>
    <w:rsid w:val="00C146A2"/>
    <w:rsid w:val="00C14C67"/>
    <w:rsid w:val="00C15383"/>
    <w:rsid w:val="00C15BF6"/>
    <w:rsid w:val="00C15DBC"/>
    <w:rsid w:val="00C15E59"/>
    <w:rsid w:val="00C16054"/>
    <w:rsid w:val="00C1624E"/>
    <w:rsid w:val="00C167CC"/>
    <w:rsid w:val="00C16988"/>
    <w:rsid w:val="00C171A1"/>
    <w:rsid w:val="00C17321"/>
    <w:rsid w:val="00C17817"/>
    <w:rsid w:val="00C20C01"/>
    <w:rsid w:val="00C2162B"/>
    <w:rsid w:val="00C22131"/>
    <w:rsid w:val="00C22A34"/>
    <w:rsid w:val="00C22E45"/>
    <w:rsid w:val="00C238E2"/>
    <w:rsid w:val="00C24FE4"/>
    <w:rsid w:val="00C25198"/>
    <w:rsid w:val="00C253D3"/>
    <w:rsid w:val="00C25835"/>
    <w:rsid w:val="00C26952"/>
    <w:rsid w:val="00C2716B"/>
    <w:rsid w:val="00C27703"/>
    <w:rsid w:val="00C30A8B"/>
    <w:rsid w:val="00C30C3F"/>
    <w:rsid w:val="00C32516"/>
    <w:rsid w:val="00C3338B"/>
    <w:rsid w:val="00C33646"/>
    <w:rsid w:val="00C33819"/>
    <w:rsid w:val="00C3428A"/>
    <w:rsid w:val="00C3437B"/>
    <w:rsid w:val="00C3439D"/>
    <w:rsid w:val="00C35C99"/>
    <w:rsid w:val="00C35E6A"/>
    <w:rsid w:val="00C367C0"/>
    <w:rsid w:val="00C36842"/>
    <w:rsid w:val="00C36912"/>
    <w:rsid w:val="00C4090E"/>
    <w:rsid w:val="00C4137F"/>
    <w:rsid w:val="00C41F7F"/>
    <w:rsid w:val="00C42495"/>
    <w:rsid w:val="00C42D35"/>
    <w:rsid w:val="00C42D8E"/>
    <w:rsid w:val="00C43717"/>
    <w:rsid w:val="00C437E5"/>
    <w:rsid w:val="00C440AB"/>
    <w:rsid w:val="00C443E4"/>
    <w:rsid w:val="00C44D99"/>
    <w:rsid w:val="00C44EDD"/>
    <w:rsid w:val="00C453AF"/>
    <w:rsid w:val="00C456C1"/>
    <w:rsid w:val="00C45822"/>
    <w:rsid w:val="00C469E6"/>
    <w:rsid w:val="00C46B71"/>
    <w:rsid w:val="00C46D5C"/>
    <w:rsid w:val="00C46EAF"/>
    <w:rsid w:val="00C472D3"/>
    <w:rsid w:val="00C474EB"/>
    <w:rsid w:val="00C47D00"/>
    <w:rsid w:val="00C503D0"/>
    <w:rsid w:val="00C51D61"/>
    <w:rsid w:val="00C531E9"/>
    <w:rsid w:val="00C53E03"/>
    <w:rsid w:val="00C547C2"/>
    <w:rsid w:val="00C549C1"/>
    <w:rsid w:val="00C5596A"/>
    <w:rsid w:val="00C562B7"/>
    <w:rsid w:val="00C565CD"/>
    <w:rsid w:val="00C56DD7"/>
    <w:rsid w:val="00C56F54"/>
    <w:rsid w:val="00C57134"/>
    <w:rsid w:val="00C57784"/>
    <w:rsid w:val="00C57E38"/>
    <w:rsid w:val="00C57FE1"/>
    <w:rsid w:val="00C61523"/>
    <w:rsid w:val="00C61C7B"/>
    <w:rsid w:val="00C6233E"/>
    <w:rsid w:val="00C623A2"/>
    <w:rsid w:val="00C62936"/>
    <w:rsid w:val="00C62A25"/>
    <w:rsid w:val="00C63758"/>
    <w:rsid w:val="00C652C8"/>
    <w:rsid w:val="00C66328"/>
    <w:rsid w:val="00C664FE"/>
    <w:rsid w:val="00C66CE1"/>
    <w:rsid w:val="00C67A8B"/>
    <w:rsid w:val="00C67ACB"/>
    <w:rsid w:val="00C70BFA"/>
    <w:rsid w:val="00C70CE1"/>
    <w:rsid w:val="00C71BA0"/>
    <w:rsid w:val="00C7235F"/>
    <w:rsid w:val="00C733E9"/>
    <w:rsid w:val="00C734B5"/>
    <w:rsid w:val="00C73EBA"/>
    <w:rsid w:val="00C74166"/>
    <w:rsid w:val="00C74545"/>
    <w:rsid w:val="00C74D3C"/>
    <w:rsid w:val="00C75885"/>
    <w:rsid w:val="00C75EF2"/>
    <w:rsid w:val="00C77CBF"/>
    <w:rsid w:val="00C80C00"/>
    <w:rsid w:val="00C80D5C"/>
    <w:rsid w:val="00C81144"/>
    <w:rsid w:val="00C8169F"/>
    <w:rsid w:val="00C823C7"/>
    <w:rsid w:val="00C82CA9"/>
    <w:rsid w:val="00C83287"/>
    <w:rsid w:val="00C84421"/>
    <w:rsid w:val="00C85220"/>
    <w:rsid w:val="00C853DF"/>
    <w:rsid w:val="00C856EE"/>
    <w:rsid w:val="00C86354"/>
    <w:rsid w:val="00C8666B"/>
    <w:rsid w:val="00C87F59"/>
    <w:rsid w:val="00C90AC4"/>
    <w:rsid w:val="00C92492"/>
    <w:rsid w:val="00C92684"/>
    <w:rsid w:val="00C9275F"/>
    <w:rsid w:val="00C9286B"/>
    <w:rsid w:val="00C92988"/>
    <w:rsid w:val="00C92FFB"/>
    <w:rsid w:val="00C93917"/>
    <w:rsid w:val="00C93CC0"/>
    <w:rsid w:val="00C942B4"/>
    <w:rsid w:val="00C95291"/>
    <w:rsid w:val="00C95394"/>
    <w:rsid w:val="00C9556D"/>
    <w:rsid w:val="00C95DC2"/>
    <w:rsid w:val="00C9608B"/>
    <w:rsid w:val="00C968BF"/>
    <w:rsid w:val="00C97DD3"/>
    <w:rsid w:val="00CA0308"/>
    <w:rsid w:val="00CA05EE"/>
    <w:rsid w:val="00CA26F6"/>
    <w:rsid w:val="00CA2984"/>
    <w:rsid w:val="00CA2FBF"/>
    <w:rsid w:val="00CA39D1"/>
    <w:rsid w:val="00CA3BBF"/>
    <w:rsid w:val="00CA407B"/>
    <w:rsid w:val="00CA4083"/>
    <w:rsid w:val="00CA43E3"/>
    <w:rsid w:val="00CA4ABD"/>
    <w:rsid w:val="00CA4DAA"/>
    <w:rsid w:val="00CA5ED9"/>
    <w:rsid w:val="00CA743D"/>
    <w:rsid w:val="00CA77E3"/>
    <w:rsid w:val="00CA7BCF"/>
    <w:rsid w:val="00CA7CEA"/>
    <w:rsid w:val="00CB1093"/>
    <w:rsid w:val="00CB1EA7"/>
    <w:rsid w:val="00CB24AC"/>
    <w:rsid w:val="00CB2579"/>
    <w:rsid w:val="00CB2AAB"/>
    <w:rsid w:val="00CB30DC"/>
    <w:rsid w:val="00CB3A24"/>
    <w:rsid w:val="00CB3C83"/>
    <w:rsid w:val="00CB4314"/>
    <w:rsid w:val="00CB4C9C"/>
    <w:rsid w:val="00CB52EC"/>
    <w:rsid w:val="00CB69B6"/>
    <w:rsid w:val="00CB7014"/>
    <w:rsid w:val="00CB7059"/>
    <w:rsid w:val="00CB713B"/>
    <w:rsid w:val="00CB7203"/>
    <w:rsid w:val="00CB7EC0"/>
    <w:rsid w:val="00CB7FF8"/>
    <w:rsid w:val="00CC05D1"/>
    <w:rsid w:val="00CC0791"/>
    <w:rsid w:val="00CC123B"/>
    <w:rsid w:val="00CC16E9"/>
    <w:rsid w:val="00CC1A7C"/>
    <w:rsid w:val="00CC247A"/>
    <w:rsid w:val="00CC287C"/>
    <w:rsid w:val="00CC3154"/>
    <w:rsid w:val="00CC360F"/>
    <w:rsid w:val="00CC3B66"/>
    <w:rsid w:val="00CC4049"/>
    <w:rsid w:val="00CC43DE"/>
    <w:rsid w:val="00CC45C8"/>
    <w:rsid w:val="00CC4872"/>
    <w:rsid w:val="00CC5B8F"/>
    <w:rsid w:val="00CC694A"/>
    <w:rsid w:val="00CC6A9D"/>
    <w:rsid w:val="00CC71B2"/>
    <w:rsid w:val="00CC74AE"/>
    <w:rsid w:val="00CC79D3"/>
    <w:rsid w:val="00CD01DF"/>
    <w:rsid w:val="00CD0782"/>
    <w:rsid w:val="00CD08D6"/>
    <w:rsid w:val="00CD0D00"/>
    <w:rsid w:val="00CD13A5"/>
    <w:rsid w:val="00CD1451"/>
    <w:rsid w:val="00CD19F0"/>
    <w:rsid w:val="00CD1FDA"/>
    <w:rsid w:val="00CD2818"/>
    <w:rsid w:val="00CD29D5"/>
    <w:rsid w:val="00CD2A7D"/>
    <w:rsid w:val="00CD2C0D"/>
    <w:rsid w:val="00CD3276"/>
    <w:rsid w:val="00CD34AD"/>
    <w:rsid w:val="00CD377B"/>
    <w:rsid w:val="00CD43EB"/>
    <w:rsid w:val="00CD48F0"/>
    <w:rsid w:val="00CD4C32"/>
    <w:rsid w:val="00CD4D9B"/>
    <w:rsid w:val="00CD500C"/>
    <w:rsid w:val="00CD5307"/>
    <w:rsid w:val="00CD5AF5"/>
    <w:rsid w:val="00CD64BE"/>
    <w:rsid w:val="00CD728D"/>
    <w:rsid w:val="00CD7BC7"/>
    <w:rsid w:val="00CE0256"/>
    <w:rsid w:val="00CE0589"/>
    <w:rsid w:val="00CE0AA2"/>
    <w:rsid w:val="00CE10D6"/>
    <w:rsid w:val="00CE176A"/>
    <w:rsid w:val="00CE1A00"/>
    <w:rsid w:val="00CE1C98"/>
    <w:rsid w:val="00CE2A21"/>
    <w:rsid w:val="00CE2AD4"/>
    <w:rsid w:val="00CE2C65"/>
    <w:rsid w:val="00CE3D6B"/>
    <w:rsid w:val="00CE4152"/>
    <w:rsid w:val="00CE4255"/>
    <w:rsid w:val="00CE5299"/>
    <w:rsid w:val="00CE5DD4"/>
    <w:rsid w:val="00CE67F9"/>
    <w:rsid w:val="00CE69C9"/>
    <w:rsid w:val="00CE6A60"/>
    <w:rsid w:val="00CE7AF7"/>
    <w:rsid w:val="00CE7FCC"/>
    <w:rsid w:val="00CF0390"/>
    <w:rsid w:val="00CF0742"/>
    <w:rsid w:val="00CF098C"/>
    <w:rsid w:val="00CF0DBD"/>
    <w:rsid w:val="00CF163F"/>
    <w:rsid w:val="00CF1709"/>
    <w:rsid w:val="00CF1F7C"/>
    <w:rsid w:val="00CF2267"/>
    <w:rsid w:val="00CF2280"/>
    <w:rsid w:val="00CF24D0"/>
    <w:rsid w:val="00CF2750"/>
    <w:rsid w:val="00CF2C94"/>
    <w:rsid w:val="00CF2FE0"/>
    <w:rsid w:val="00CF4121"/>
    <w:rsid w:val="00CF45C6"/>
    <w:rsid w:val="00CF4AC4"/>
    <w:rsid w:val="00CF4AEA"/>
    <w:rsid w:val="00CF5B78"/>
    <w:rsid w:val="00CF6100"/>
    <w:rsid w:val="00CF62CA"/>
    <w:rsid w:val="00CF70FE"/>
    <w:rsid w:val="00CF71CC"/>
    <w:rsid w:val="00CF71FD"/>
    <w:rsid w:val="00CF7F35"/>
    <w:rsid w:val="00D0001F"/>
    <w:rsid w:val="00D00ABB"/>
    <w:rsid w:val="00D00E9A"/>
    <w:rsid w:val="00D014CC"/>
    <w:rsid w:val="00D01EB4"/>
    <w:rsid w:val="00D023BC"/>
    <w:rsid w:val="00D02C3F"/>
    <w:rsid w:val="00D02C7F"/>
    <w:rsid w:val="00D03758"/>
    <w:rsid w:val="00D038EA"/>
    <w:rsid w:val="00D03979"/>
    <w:rsid w:val="00D03A88"/>
    <w:rsid w:val="00D03D8A"/>
    <w:rsid w:val="00D03E96"/>
    <w:rsid w:val="00D041A8"/>
    <w:rsid w:val="00D05190"/>
    <w:rsid w:val="00D05616"/>
    <w:rsid w:val="00D07F23"/>
    <w:rsid w:val="00D07F32"/>
    <w:rsid w:val="00D104D1"/>
    <w:rsid w:val="00D108D9"/>
    <w:rsid w:val="00D114DA"/>
    <w:rsid w:val="00D119FF"/>
    <w:rsid w:val="00D11EF5"/>
    <w:rsid w:val="00D14330"/>
    <w:rsid w:val="00D14A44"/>
    <w:rsid w:val="00D14E60"/>
    <w:rsid w:val="00D14EDD"/>
    <w:rsid w:val="00D15AAA"/>
    <w:rsid w:val="00D15B8B"/>
    <w:rsid w:val="00D15D28"/>
    <w:rsid w:val="00D16DAE"/>
    <w:rsid w:val="00D1734F"/>
    <w:rsid w:val="00D174DA"/>
    <w:rsid w:val="00D17813"/>
    <w:rsid w:val="00D200D4"/>
    <w:rsid w:val="00D20324"/>
    <w:rsid w:val="00D21D3E"/>
    <w:rsid w:val="00D229C9"/>
    <w:rsid w:val="00D22FF8"/>
    <w:rsid w:val="00D2301A"/>
    <w:rsid w:val="00D231DB"/>
    <w:rsid w:val="00D23426"/>
    <w:rsid w:val="00D24197"/>
    <w:rsid w:val="00D24910"/>
    <w:rsid w:val="00D24C20"/>
    <w:rsid w:val="00D24C7E"/>
    <w:rsid w:val="00D24EC2"/>
    <w:rsid w:val="00D24FEA"/>
    <w:rsid w:val="00D24FFA"/>
    <w:rsid w:val="00D25975"/>
    <w:rsid w:val="00D2648D"/>
    <w:rsid w:val="00D267C2"/>
    <w:rsid w:val="00D26CCE"/>
    <w:rsid w:val="00D274D6"/>
    <w:rsid w:val="00D27582"/>
    <w:rsid w:val="00D30DBA"/>
    <w:rsid w:val="00D30E1D"/>
    <w:rsid w:val="00D310D3"/>
    <w:rsid w:val="00D312FB"/>
    <w:rsid w:val="00D315FA"/>
    <w:rsid w:val="00D31D0F"/>
    <w:rsid w:val="00D32154"/>
    <w:rsid w:val="00D322D4"/>
    <w:rsid w:val="00D36358"/>
    <w:rsid w:val="00D367CE"/>
    <w:rsid w:val="00D373A7"/>
    <w:rsid w:val="00D37EB0"/>
    <w:rsid w:val="00D405D5"/>
    <w:rsid w:val="00D408AB"/>
    <w:rsid w:val="00D40B3A"/>
    <w:rsid w:val="00D41F8A"/>
    <w:rsid w:val="00D42438"/>
    <w:rsid w:val="00D42504"/>
    <w:rsid w:val="00D42911"/>
    <w:rsid w:val="00D43DA0"/>
    <w:rsid w:val="00D442D2"/>
    <w:rsid w:val="00D44642"/>
    <w:rsid w:val="00D449AB"/>
    <w:rsid w:val="00D44E91"/>
    <w:rsid w:val="00D4527C"/>
    <w:rsid w:val="00D458FA"/>
    <w:rsid w:val="00D45CE8"/>
    <w:rsid w:val="00D46161"/>
    <w:rsid w:val="00D46569"/>
    <w:rsid w:val="00D467DC"/>
    <w:rsid w:val="00D46BE4"/>
    <w:rsid w:val="00D4727A"/>
    <w:rsid w:val="00D473F1"/>
    <w:rsid w:val="00D47946"/>
    <w:rsid w:val="00D509FD"/>
    <w:rsid w:val="00D50A05"/>
    <w:rsid w:val="00D513D6"/>
    <w:rsid w:val="00D51505"/>
    <w:rsid w:val="00D52298"/>
    <w:rsid w:val="00D52A40"/>
    <w:rsid w:val="00D52EA6"/>
    <w:rsid w:val="00D53579"/>
    <w:rsid w:val="00D536A4"/>
    <w:rsid w:val="00D536EF"/>
    <w:rsid w:val="00D53C5F"/>
    <w:rsid w:val="00D53D95"/>
    <w:rsid w:val="00D53E35"/>
    <w:rsid w:val="00D5420D"/>
    <w:rsid w:val="00D54EB9"/>
    <w:rsid w:val="00D553D3"/>
    <w:rsid w:val="00D55DD6"/>
    <w:rsid w:val="00D57007"/>
    <w:rsid w:val="00D57347"/>
    <w:rsid w:val="00D57893"/>
    <w:rsid w:val="00D609C6"/>
    <w:rsid w:val="00D6202D"/>
    <w:rsid w:val="00D62419"/>
    <w:rsid w:val="00D624ED"/>
    <w:rsid w:val="00D6364D"/>
    <w:rsid w:val="00D642BD"/>
    <w:rsid w:val="00D647DB"/>
    <w:rsid w:val="00D6480D"/>
    <w:rsid w:val="00D6505B"/>
    <w:rsid w:val="00D6547F"/>
    <w:rsid w:val="00D6567D"/>
    <w:rsid w:val="00D65E3C"/>
    <w:rsid w:val="00D66BDF"/>
    <w:rsid w:val="00D6730F"/>
    <w:rsid w:val="00D6793B"/>
    <w:rsid w:val="00D70619"/>
    <w:rsid w:val="00D70703"/>
    <w:rsid w:val="00D7082B"/>
    <w:rsid w:val="00D72C14"/>
    <w:rsid w:val="00D736C2"/>
    <w:rsid w:val="00D740EF"/>
    <w:rsid w:val="00D75871"/>
    <w:rsid w:val="00D76174"/>
    <w:rsid w:val="00D76268"/>
    <w:rsid w:val="00D76C72"/>
    <w:rsid w:val="00D76D8C"/>
    <w:rsid w:val="00D778FF"/>
    <w:rsid w:val="00D803FC"/>
    <w:rsid w:val="00D81FC2"/>
    <w:rsid w:val="00D8254B"/>
    <w:rsid w:val="00D833E5"/>
    <w:rsid w:val="00D83481"/>
    <w:rsid w:val="00D836DD"/>
    <w:rsid w:val="00D83D70"/>
    <w:rsid w:val="00D8406D"/>
    <w:rsid w:val="00D84627"/>
    <w:rsid w:val="00D84825"/>
    <w:rsid w:val="00D85090"/>
    <w:rsid w:val="00D856D9"/>
    <w:rsid w:val="00D86234"/>
    <w:rsid w:val="00D8646E"/>
    <w:rsid w:val="00D86735"/>
    <w:rsid w:val="00D86D5F"/>
    <w:rsid w:val="00D876DC"/>
    <w:rsid w:val="00D90246"/>
    <w:rsid w:val="00D90441"/>
    <w:rsid w:val="00D914CE"/>
    <w:rsid w:val="00D93A0F"/>
    <w:rsid w:val="00D93F8D"/>
    <w:rsid w:val="00D9468C"/>
    <w:rsid w:val="00D950C2"/>
    <w:rsid w:val="00D953B9"/>
    <w:rsid w:val="00D954AE"/>
    <w:rsid w:val="00D954E8"/>
    <w:rsid w:val="00D973FA"/>
    <w:rsid w:val="00D9745E"/>
    <w:rsid w:val="00D97DC7"/>
    <w:rsid w:val="00DA18E6"/>
    <w:rsid w:val="00DA1BE0"/>
    <w:rsid w:val="00DA23DF"/>
    <w:rsid w:val="00DA2599"/>
    <w:rsid w:val="00DA2B90"/>
    <w:rsid w:val="00DA2FFE"/>
    <w:rsid w:val="00DA468B"/>
    <w:rsid w:val="00DA4EFF"/>
    <w:rsid w:val="00DA5647"/>
    <w:rsid w:val="00DA5C74"/>
    <w:rsid w:val="00DA5D1C"/>
    <w:rsid w:val="00DA60C6"/>
    <w:rsid w:val="00DA6D36"/>
    <w:rsid w:val="00DA71B7"/>
    <w:rsid w:val="00DA7399"/>
    <w:rsid w:val="00DA740B"/>
    <w:rsid w:val="00DA7DCE"/>
    <w:rsid w:val="00DB08F3"/>
    <w:rsid w:val="00DB0C19"/>
    <w:rsid w:val="00DB1306"/>
    <w:rsid w:val="00DB264B"/>
    <w:rsid w:val="00DB26AC"/>
    <w:rsid w:val="00DB2775"/>
    <w:rsid w:val="00DB343D"/>
    <w:rsid w:val="00DB3519"/>
    <w:rsid w:val="00DB38F3"/>
    <w:rsid w:val="00DB3E58"/>
    <w:rsid w:val="00DB3EEE"/>
    <w:rsid w:val="00DB4D07"/>
    <w:rsid w:val="00DB4EFC"/>
    <w:rsid w:val="00DB4F07"/>
    <w:rsid w:val="00DB569A"/>
    <w:rsid w:val="00DB5B42"/>
    <w:rsid w:val="00DB5BE0"/>
    <w:rsid w:val="00DB67BD"/>
    <w:rsid w:val="00DB684C"/>
    <w:rsid w:val="00DB70A7"/>
    <w:rsid w:val="00DB719D"/>
    <w:rsid w:val="00DC0CE3"/>
    <w:rsid w:val="00DC0FF5"/>
    <w:rsid w:val="00DC1447"/>
    <w:rsid w:val="00DC15B7"/>
    <w:rsid w:val="00DC2440"/>
    <w:rsid w:val="00DC40F6"/>
    <w:rsid w:val="00DC52F0"/>
    <w:rsid w:val="00DC5D85"/>
    <w:rsid w:val="00DC5EE8"/>
    <w:rsid w:val="00DC758F"/>
    <w:rsid w:val="00DC779D"/>
    <w:rsid w:val="00DD1FF9"/>
    <w:rsid w:val="00DD21CC"/>
    <w:rsid w:val="00DD246C"/>
    <w:rsid w:val="00DD2C4D"/>
    <w:rsid w:val="00DD4361"/>
    <w:rsid w:val="00DD4DFD"/>
    <w:rsid w:val="00DD5041"/>
    <w:rsid w:val="00DD5063"/>
    <w:rsid w:val="00DD513F"/>
    <w:rsid w:val="00DD515C"/>
    <w:rsid w:val="00DD5367"/>
    <w:rsid w:val="00DD5FBE"/>
    <w:rsid w:val="00DD5FC2"/>
    <w:rsid w:val="00DD7B69"/>
    <w:rsid w:val="00DD7EB0"/>
    <w:rsid w:val="00DD7FB4"/>
    <w:rsid w:val="00DE083B"/>
    <w:rsid w:val="00DE0C79"/>
    <w:rsid w:val="00DE1C07"/>
    <w:rsid w:val="00DE24FB"/>
    <w:rsid w:val="00DE2941"/>
    <w:rsid w:val="00DE2BF3"/>
    <w:rsid w:val="00DE304A"/>
    <w:rsid w:val="00DE3922"/>
    <w:rsid w:val="00DE41B9"/>
    <w:rsid w:val="00DE5A7E"/>
    <w:rsid w:val="00DE5AFC"/>
    <w:rsid w:val="00DE6589"/>
    <w:rsid w:val="00DE74CB"/>
    <w:rsid w:val="00DE7981"/>
    <w:rsid w:val="00DE7E96"/>
    <w:rsid w:val="00DF0116"/>
    <w:rsid w:val="00DF0991"/>
    <w:rsid w:val="00DF19F0"/>
    <w:rsid w:val="00DF36AD"/>
    <w:rsid w:val="00DF4400"/>
    <w:rsid w:val="00DF4CF2"/>
    <w:rsid w:val="00DF5933"/>
    <w:rsid w:val="00DF5E0F"/>
    <w:rsid w:val="00DF5FFC"/>
    <w:rsid w:val="00DF6684"/>
    <w:rsid w:val="00DF682D"/>
    <w:rsid w:val="00DF68F8"/>
    <w:rsid w:val="00DF6B74"/>
    <w:rsid w:val="00DF7A8F"/>
    <w:rsid w:val="00E002AB"/>
    <w:rsid w:val="00E00521"/>
    <w:rsid w:val="00E00982"/>
    <w:rsid w:val="00E00A72"/>
    <w:rsid w:val="00E01A44"/>
    <w:rsid w:val="00E01D58"/>
    <w:rsid w:val="00E029B9"/>
    <w:rsid w:val="00E02FBF"/>
    <w:rsid w:val="00E03048"/>
    <w:rsid w:val="00E0315F"/>
    <w:rsid w:val="00E044E6"/>
    <w:rsid w:val="00E0474A"/>
    <w:rsid w:val="00E05286"/>
    <w:rsid w:val="00E05828"/>
    <w:rsid w:val="00E05A33"/>
    <w:rsid w:val="00E06476"/>
    <w:rsid w:val="00E06642"/>
    <w:rsid w:val="00E07460"/>
    <w:rsid w:val="00E07689"/>
    <w:rsid w:val="00E0795F"/>
    <w:rsid w:val="00E07B7C"/>
    <w:rsid w:val="00E07E74"/>
    <w:rsid w:val="00E07F30"/>
    <w:rsid w:val="00E105C5"/>
    <w:rsid w:val="00E1082F"/>
    <w:rsid w:val="00E1091A"/>
    <w:rsid w:val="00E10BC3"/>
    <w:rsid w:val="00E10EC4"/>
    <w:rsid w:val="00E10F5F"/>
    <w:rsid w:val="00E1129A"/>
    <w:rsid w:val="00E1166B"/>
    <w:rsid w:val="00E12074"/>
    <w:rsid w:val="00E12656"/>
    <w:rsid w:val="00E12A3C"/>
    <w:rsid w:val="00E12CDA"/>
    <w:rsid w:val="00E13370"/>
    <w:rsid w:val="00E13510"/>
    <w:rsid w:val="00E149EF"/>
    <w:rsid w:val="00E15518"/>
    <w:rsid w:val="00E1560C"/>
    <w:rsid w:val="00E16B63"/>
    <w:rsid w:val="00E16B90"/>
    <w:rsid w:val="00E17749"/>
    <w:rsid w:val="00E17E5C"/>
    <w:rsid w:val="00E17FCC"/>
    <w:rsid w:val="00E21029"/>
    <w:rsid w:val="00E218A2"/>
    <w:rsid w:val="00E22008"/>
    <w:rsid w:val="00E220C7"/>
    <w:rsid w:val="00E22EBF"/>
    <w:rsid w:val="00E22F96"/>
    <w:rsid w:val="00E233AB"/>
    <w:rsid w:val="00E25BD1"/>
    <w:rsid w:val="00E2650C"/>
    <w:rsid w:val="00E27C04"/>
    <w:rsid w:val="00E303AD"/>
    <w:rsid w:val="00E3050F"/>
    <w:rsid w:val="00E305DD"/>
    <w:rsid w:val="00E31A59"/>
    <w:rsid w:val="00E31EE2"/>
    <w:rsid w:val="00E3260C"/>
    <w:rsid w:val="00E32CF1"/>
    <w:rsid w:val="00E32E8C"/>
    <w:rsid w:val="00E334A3"/>
    <w:rsid w:val="00E33563"/>
    <w:rsid w:val="00E351F4"/>
    <w:rsid w:val="00E35945"/>
    <w:rsid w:val="00E35A16"/>
    <w:rsid w:val="00E36873"/>
    <w:rsid w:val="00E36930"/>
    <w:rsid w:val="00E374EF"/>
    <w:rsid w:val="00E4055C"/>
    <w:rsid w:val="00E40CED"/>
    <w:rsid w:val="00E41CB9"/>
    <w:rsid w:val="00E429D5"/>
    <w:rsid w:val="00E43065"/>
    <w:rsid w:val="00E43141"/>
    <w:rsid w:val="00E43292"/>
    <w:rsid w:val="00E435B1"/>
    <w:rsid w:val="00E43A17"/>
    <w:rsid w:val="00E43E23"/>
    <w:rsid w:val="00E44156"/>
    <w:rsid w:val="00E44266"/>
    <w:rsid w:val="00E44A39"/>
    <w:rsid w:val="00E4702E"/>
    <w:rsid w:val="00E471CE"/>
    <w:rsid w:val="00E47C05"/>
    <w:rsid w:val="00E50119"/>
    <w:rsid w:val="00E50B24"/>
    <w:rsid w:val="00E50D7B"/>
    <w:rsid w:val="00E50E63"/>
    <w:rsid w:val="00E51140"/>
    <w:rsid w:val="00E51472"/>
    <w:rsid w:val="00E5155F"/>
    <w:rsid w:val="00E5206B"/>
    <w:rsid w:val="00E527EA"/>
    <w:rsid w:val="00E530CC"/>
    <w:rsid w:val="00E534B7"/>
    <w:rsid w:val="00E53E7D"/>
    <w:rsid w:val="00E552E5"/>
    <w:rsid w:val="00E554ED"/>
    <w:rsid w:val="00E557BC"/>
    <w:rsid w:val="00E55CBE"/>
    <w:rsid w:val="00E55CD2"/>
    <w:rsid w:val="00E564A2"/>
    <w:rsid w:val="00E567B8"/>
    <w:rsid w:val="00E56C28"/>
    <w:rsid w:val="00E577BB"/>
    <w:rsid w:val="00E57924"/>
    <w:rsid w:val="00E5797D"/>
    <w:rsid w:val="00E57DF4"/>
    <w:rsid w:val="00E57FB8"/>
    <w:rsid w:val="00E60417"/>
    <w:rsid w:val="00E60639"/>
    <w:rsid w:val="00E6067E"/>
    <w:rsid w:val="00E610A9"/>
    <w:rsid w:val="00E613AF"/>
    <w:rsid w:val="00E61593"/>
    <w:rsid w:val="00E61AC6"/>
    <w:rsid w:val="00E622B4"/>
    <w:rsid w:val="00E634D6"/>
    <w:rsid w:val="00E641B9"/>
    <w:rsid w:val="00E645C3"/>
    <w:rsid w:val="00E645D3"/>
    <w:rsid w:val="00E64FCE"/>
    <w:rsid w:val="00E65533"/>
    <w:rsid w:val="00E65831"/>
    <w:rsid w:val="00E65C08"/>
    <w:rsid w:val="00E66044"/>
    <w:rsid w:val="00E66BB9"/>
    <w:rsid w:val="00E6758D"/>
    <w:rsid w:val="00E67BE8"/>
    <w:rsid w:val="00E70CF7"/>
    <w:rsid w:val="00E71119"/>
    <w:rsid w:val="00E71410"/>
    <w:rsid w:val="00E71704"/>
    <w:rsid w:val="00E71882"/>
    <w:rsid w:val="00E72288"/>
    <w:rsid w:val="00E722BC"/>
    <w:rsid w:val="00E728E3"/>
    <w:rsid w:val="00E73405"/>
    <w:rsid w:val="00E741C3"/>
    <w:rsid w:val="00E74311"/>
    <w:rsid w:val="00E74EC4"/>
    <w:rsid w:val="00E75339"/>
    <w:rsid w:val="00E753BD"/>
    <w:rsid w:val="00E759BE"/>
    <w:rsid w:val="00E759C6"/>
    <w:rsid w:val="00E76289"/>
    <w:rsid w:val="00E768F1"/>
    <w:rsid w:val="00E7726B"/>
    <w:rsid w:val="00E778B8"/>
    <w:rsid w:val="00E77971"/>
    <w:rsid w:val="00E77F18"/>
    <w:rsid w:val="00E77F52"/>
    <w:rsid w:val="00E80A2B"/>
    <w:rsid w:val="00E80B90"/>
    <w:rsid w:val="00E81084"/>
    <w:rsid w:val="00E81566"/>
    <w:rsid w:val="00E818B9"/>
    <w:rsid w:val="00E81C08"/>
    <w:rsid w:val="00E81FC6"/>
    <w:rsid w:val="00E84A64"/>
    <w:rsid w:val="00E84B08"/>
    <w:rsid w:val="00E851D3"/>
    <w:rsid w:val="00E85A2B"/>
    <w:rsid w:val="00E860BF"/>
    <w:rsid w:val="00E863D1"/>
    <w:rsid w:val="00E86404"/>
    <w:rsid w:val="00E865B9"/>
    <w:rsid w:val="00E86C88"/>
    <w:rsid w:val="00E86D74"/>
    <w:rsid w:val="00E87C81"/>
    <w:rsid w:val="00E87E6D"/>
    <w:rsid w:val="00E87E71"/>
    <w:rsid w:val="00E87F57"/>
    <w:rsid w:val="00E908D0"/>
    <w:rsid w:val="00E91D37"/>
    <w:rsid w:val="00E92176"/>
    <w:rsid w:val="00E9273F"/>
    <w:rsid w:val="00E9278D"/>
    <w:rsid w:val="00E93285"/>
    <w:rsid w:val="00E936B4"/>
    <w:rsid w:val="00E93DF0"/>
    <w:rsid w:val="00E93E51"/>
    <w:rsid w:val="00E93ED4"/>
    <w:rsid w:val="00E943E0"/>
    <w:rsid w:val="00E95146"/>
    <w:rsid w:val="00E96814"/>
    <w:rsid w:val="00E968E0"/>
    <w:rsid w:val="00E9754D"/>
    <w:rsid w:val="00E975FB"/>
    <w:rsid w:val="00E97B4D"/>
    <w:rsid w:val="00EA0A6D"/>
    <w:rsid w:val="00EA12B5"/>
    <w:rsid w:val="00EA1DAD"/>
    <w:rsid w:val="00EA2F18"/>
    <w:rsid w:val="00EA3745"/>
    <w:rsid w:val="00EA3894"/>
    <w:rsid w:val="00EA466B"/>
    <w:rsid w:val="00EA46E9"/>
    <w:rsid w:val="00EA4D79"/>
    <w:rsid w:val="00EA4F09"/>
    <w:rsid w:val="00EA58BA"/>
    <w:rsid w:val="00EA5AFD"/>
    <w:rsid w:val="00EA5DD0"/>
    <w:rsid w:val="00EA618A"/>
    <w:rsid w:val="00EA657A"/>
    <w:rsid w:val="00EA6CF6"/>
    <w:rsid w:val="00EB01C3"/>
    <w:rsid w:val="00EB1031"/>
    <w:rsid w:val="00EB1B63"/>
    <w:rsid w:val="00EB2AB4"/>
    <w:rsid w:val="00EB2D9D"/>
    <w:rsid w:val="00EB36DB"/>
    <w:rsid w:val="00EB3A0F"/>
    <w:rsid w:val="00EB3A57"/>
    <w:rsid w:val="00EB3EDD"/>
    <w:rsid w:val="00EB413E"/>
    <w:rsid w:val="00EB4762"/>
    <w:rsid w:val="00EB4A36"/>
    <w:rsid w:val="00EB532D"/>
    <w:rsid w:val="00EB5FB1"/>
    <w:rsid w:val="00EB6295"/>
    <w:rsid w:val="00EB631E"/>
    <w:rsid w:val="00EB78BA"/>
    <w:rsid w:val="00EB7B6A"/>
    <w:rsid w:val="00EC0767"/>
    <w:rsid w:val="00EC1182"/>
    <w:rsid w:val="00EC137F"/>
    <w:rsid w:val="00EC1D2A"/>
    <w:rsid w:val="00EC1E5A"/>
    <w:rsid w:val="00EC20AA"/>
    <w:rsid w:val="00EC264B"/>
    <w:rsid w:val="00EC2690"/>
    <w:rsid w:val="00EC2DB3"/>
    <w:rsid w:val="00EC35EA"/>
    <w:rsid w:val="00EC5BB9"/>
    <w:rsid w:val="00EC6D6E"/>
    <w:rsid w:val="00EC6DE7"/>
    <w:rsid w:val="00EC774A"/>
    <w:rsid w:val="00EC7BB4"/>
    <w:rsid w:val="00EC7CAE"/>
    <w:rsid w:val="00ED0C46"/>
    <w:rsid w:val="00ED127A"/>
    <w:rsid w:val="00ED21CF"/>
    <w:rsid w:val="00ED2FA3"/>
    <w:rsid w:val="00ED326C"/>
    <w:rsid w:val="00ED3A7D"/>
    <w:rsid w:val="00ED522B"/>
    <w:rsid w:val="00ED5BF1"/>
    <w:rsid w:val="00ED5D89"/>
    <w:rsid w:val="00ED5E0E"/>
    <w:rsid w:val="00ED6197"/>
    <w:rsid w:val="00ED7007"/>
    <w:rsid w:val="00ED739A"/>
    <w:rsid w:val="00ED7F26"/>
    <w:rsid w:val="00EE0532"/>
    <w:rsid w:val="00EE0EA0"/>
    <w:rsid w:val="00EE0F28"/>
    <w:rsid w:val="00EE1245"/>
    <w:rsid w:val="00EE18C5"/>
    <w:rsid w:val="00EE1A4A"/>
    <w:rsid w:val="00EE2769"/>
    <w:rsid w:val="00EE2E3E"/>
    <w:rsid w:val="00EE32C2"/>
    <w:rsid w:val="00EE360A"/>
    <w:rsid w:val="00EE4353"/>
    <w:rsid w:val="00EE4A9A"/>
    <w:rsid w:val="00EE4EB5"/>
    <w:rsid w:val="00EE5FEC"/>
    <w:rsid w:val="00EE61CA"/>
    <w:rsid w:val="00EE64E2"/>
    <w:rsid w:val="00EE68D4"/>
    <w:rsid w:val="00EE69F0"/>
    <w:rsid w:val="00EE6B24"/>
    <w:rsid w:val="00EE7120"/>
    <w:rsid w:val="00EE72F9"/>
    <w:rsid w:val="00EE75D3"/>
    <w:rsid w:val="00EE7696"/>
    <w:rsid w:val="00EE7D28"/>
    <w:rsid w:val="00EF065B"/>
    <w:rsid w:val="00EF1064"/>
    <w:rsid w:val="00EF15CC"/>
    <w:rsid w:val="00EF15F3"/>
    <w:rsid w:val="00EF1C19"/>
    <w:rsid w:val="00EF1E79"/>
    <w:rsid w:val="00EF2B9C"/>
    <w:rsid w:val="00EF30DF"/>
    <w:rsid w:val="00EF32B2"/>
    <w:rsid w:val="00EF350C"/>
    <w:rsid w:val="00EF3C5C"/>
    <w:rsid w:val="00EF3E9F"/>
    <w:rsid w:val="00EF48E9"/>
    <w:rsid w:val="00EF6238"/>
    <w:rsid w:val="00EF6F55"/>
    <w:rsid w:val="00EF7277"/>
    <w:rsid w:val="00EF778C"/>
    <w:rsid w:val="00F00863"/>
    <w:rsid w:val="00F00B33"/>
    <w:rsid w:val="00F01419"/>
    <w:rsid w:val="00F0178D"/>
    <w:rsid w:val="00F01CBD"/>
    <w:rsid w:val="00F02156"/>
    <w:rsid w:val="00F021B4"/>
    <w:rsid w:val="00F023D6"/>
    <w:rsid w:val="00F0336B"/>
    <w:rsid w:val="00F039FB"/>
    <w:rsid w:val="00F051D2"/>
    <w:rsid w:val="00F05377"/>
    <w:rsid w:val="00F064A5"/>
    <w:rsid w:val="00F06AFE"/>
    <w:rsid w:val="00F06D2C"/>
    <w:rsid w:val="00F070BB"/>
    <w:rsid w:val="00F074FD"/>
    <w:rsid w:val="00F079E3"/>
    <w:rsid w:val="00F103AC"/>
    <w:rsid w:val="00F1091E"/>
    <w:rsid w:val="00F11A42"/>
    <w:rsid w:val="00F11A8C"/>
    <w:rsid w:val="00F11DD4"/>
    <w:rsid w:val="00F1201F"/>
    <w:rsid w:val="00F12C6C"/>
    <w:rsid w:val="00F12F63"/>
    <w:rsid w:val="00F13719"/>
    <w:rsid w:val="00F14490"/>
    <w:rsid w:val="00F14A46"/>
    <w:rsid w:val="00F14D0F"/>
    <w:rsid w:val="00F16FA0"/>
    <w:rsid w:val="00F1703E"/>
    <w:rsid w:val="00F2055C"/>
    <w:rsid w:val="00F224CB"/>
    <w:rsid w:val="00F22EF9"/>
    <w:rsid w:val="00F24190"/>
    <w:rsid w:val="00F24340"/>
    <w:rsid w:val="00F257D8"/>
    <w:rsid w:val="00F260E1"/>
    <w:rsid w:val="00F26628"/>
    <w:rsid w:val="00F26BB6"/>
    <w:rsid w:val="00F26F56"/>
    <w:rsid w:val="00F2730B"/>
    <w:rsid w:val="00F27626"/>
    <w:rsid w:val="00F277C0"/>
    <w:rsid w:val="00F2787C"/>
    <w:rsid w:val="00F27E9A"/>
    <w:rsid w:val="00F30681"/>
    <w:rsid w:val="00F30CEB"/>
    <w:rsid w:val="00F31C82"/>
    <w:rsid w:val="00F32465"/>
    <w:rsid w:val="00F32A86"/>
    <w:rsid w:val="00F34D35"/>
    <w:rsid w:val="00F34F63"/>
    <w:rsid w:val="00F351E2"/>
    <w:rsid w:val="00F361F0"/>
    <w:rsid w:val="00F36911"/>
    <w:rsid w:val="00F37016"/>
    <w:rsid w:val="00F3704E"/>
    <w:rsid w:val="00F37362"/>
    <w:rsid w:val="00F376B6"/>
    <w:rsid w:val="00F37EE1"/>
    <w:rsid w:val="00F40105"/>
    <w:rsid w:val="00F40704"/>
    <w:rsid w:val="00F40E47"/>
    <w:rsid w:val="00F416F6"/>
    <w:rsid w:val="00F417FB"/>
    <w:rsid w:val="00F41B19"/>
    <w:rsid w:val="00F41F9F"/>
    <w:rsid w:val="00F42BDA"/>
    <w:rsid w:val="00F443BF"/>
    <w:rsid w:val="00F448C6"/>
    <w:rsid w:val="00F44BB5"/>
    <w:rsid w:val="00F44F3D"/>
    <w:rsid w:val="00F4555B"/>
    <w:rsid w:val="00F46254"/>
    <w:rsid w:val="00F46EBF"/>
    <w:rsid w:val="00F47D27"/>
    <w:rsid w:val="00F47FC1"/>
    <w:rsid w:val="00F50A97"/>
    <w:rsid w:val="00F50F5B"/>
    <w:rsid w:val="00F51012"/>
    <w:rsid w:val="00F5152A"/>
    <w:rsid w:val="00F51551"/>
    <w:rsid w:val="00F52132"/>
    <w:rsid w:val="00F52536"/>
    <w:rsid w:val="00F5358F"/>
    <w:rsid w:val="00F54058"/>
    <w:rsid w:val="00F540CB"/>
    <w:rsid w:val="00F55535"/>
    <w:rsid w:val="00F55604"/>
    <w:rsid w:val="00F5597B"/>
    <w:rsid w:val="00F559BD"/>
    <w:rsid w:val="00F55CE6"/>
    <w:rsid w:val="00F567B4"/>
    <w:rsid w:val="00F6043B"/>
    <w:rsid w:val="00F605F2"/>
    <w:rsid w:val="00F6094D"/>
    <w:rsid w:val="00F610E7"/>
    <w:rsid w:val="00F61412"/>
    <w:rsid w:val="00F61926"/>
    <w:rsid w:val="00F61B64"/>
    <w:rsid w:val="00F61C0D"/>
    <w:rsid w:val="00F61D35"/>
    <w:rsid w:val="00F62023"/>
    <w:rsid w:val="00F62583"/>
    <w:rsid w:val="00F62A87"/>
    <w:rsid w:val="00F63CB2"/>
    <w:rsid w:val="00F63D05"/>
    <w:rsid w:val="00F64383"/>
    <w:rsid w:val="00F64A9D"/>
    <w:rsid w:val="00F64CD1"/>
    <w:rsid w:val="00F657ED"/>
    <w:rsid w:val="00F65FBC"/>
    <w:rsid w:val="00F67143"/>
    <w:rsid w:val="00F67F01"/>
    <w:rsid w:val="00F67FC0"/>
    <w:rsid w:val="00F70143"/>
    <w:rsid w:val="00F70690"/>
    <w:rsid w:val="00F70700"/>
    <w:rsid w:val="00F7109A"/>
    <w:rsid w:val="00F71183"/>
    <w:rsid w:val="00F727AA"/>
    <w:rsid w:val="00F72E8C"/>
    <w:rsid w:val="00F73649"/>
    <w:rsid w:val="00F736E5"/>
    <w:rsid w:val="00F739E2"/>
    <w:rsid w:val="00F73B97"/>
    <w:rsid w:val="00F73E4B"/>
    <w:rsid w:val="00F74142"/>
    <w:rsid w:val="00F7416D"/>
    <w:rsid w:val="00F74422"/>
    <w:rsid w:val="00F744A3"/>
    <w:rsid w:val="00F7458B"/>
    <w:rsid w:val="00F74D8C"/>
    <w:rsid w:val="00F74ECF"/>
    <w:rsid w:val="00F74EEE"/>
    <w:rsid w:val="00F755B4"/>
    <w:rsid w:val="00F75712"/>
    <w:rsid w:val="00F75DC2"/>
    <w:rsid w:val="00F764DE"/>
    <w:rsid w:val="00F76578"/>
    <w:rsid w:val="00F77089"/>
    <w:rsid w:val="00F7719C"/>
    <w:rsid w:val="00F8034E"/>
    <w:rsid w:val="00F8098C"/>
    <w:rsid w:val="00F80AB8"/>
    <w:rsid w:val="00F81976"/>
    <w:rsid w:val="00F830B2"/>
    <w:rsid w:val="00F84241"/>
    <w:rsid w:val="00F852CD"/>
    <w:rsid w:val="00F86798"/>
    <w:rsid w:val="00F8700D"/>
    <w:rsid w:val="00F871B7"/>
    <w:rsid w:val="00F87B89"/>
    <w:rsid w:val="00F904F0"/>
    <w:rsid w:val="00F906E1"/>
    <w:rsid w:val="00F90A1F"/>
    <w:rsid w:val="00F90FB1"/>
    <w:rsid w:val="00F92111"/>
    <w:rsid w:val="00F923AF"/>
    <w:rsid w:val="00F92F7C"/>
    <w:rsid w:val="00F93A43"/>
    <w:rsid w:val="00F94469"/>
    <w:rsid w:val="00F94509"/>
    <w:rsid w:val="00F9618C"/>
    <w:rsid w:val="00F96461"/>
    <w:rsid w:val="00F96609"/>
    <w:rsid w:val="00F96951"/>
    <w:rsid w:val="00F96964"/>
    <w:rsid w:val="00F96D5E"/>
    <w:rsid w:val="00F96F86"/>
    <w:rsid w:val="00F9711C"/>
    <w:rsid w:val="00FA0ABF"/>
    <w:rsid w:val="00FA0DFD"/>
    <w:rsid w:val="00FA11C3"/>
    <w:rsid w:val="00FA2D25"/>
    <w:rsid w:val="00FA2D43"/>
    <w:rsid w:val="00FA33ED"/>
    <w:rsid w:val="00FA3901"/>
    <w:rsid w:val="00FA3B56"/>
    <w:rsid w:val="00FA3C35"/>
    <w:rsid w:val="00FA3F32"/>
    <w:rsid w:val="00FA42BB"/>
    <w:rsid w:val="00FA43AA"/>
    <w:rsid w:val="00FA4831"/>
    <w:rsid w:val="00FA4C93"/>
    <w:rsid w:val="00FA527C"/>
    <w:rsid w:val="00FA5E20"/>
    <w:rsid w:val="00FA7AC7"/>
    <w:rsid w:val="00FA7EB7"/>
    <w:rsid w:val="00FB0FA8"/>
    <w:rsid w:val="00FB0FCB"/>
    <w:rsid w:val="00FB1708"/>
    <w:rsid w:val="00FB2485"/>
    <w:rsid w:val="00FB267A"/>
    <w:rsid w:val="00FB2A54"/>
    <w:rsid w:val="00FB3192"/>
    <w:rsid w:val="00FB4DCD"/>
    <w:rsid w:val="00FB5946"/>
    <w:rsid w:val="00FB6596"/>
    <w:rsid w:val="00FB6F1E"/>
    <w:rsid w:val="00FB731A"/>
    <w:rsid w:val="00FB745B"/>
    <w:rsid w:val="00FB7ACE"/>
    <w:rsid w:val="00FB7F19"/>
    <w:rsid w:val="00FC0318"/>
    <w:rsid w:val="00FC05C7"/>
    <w:rsid w:val="00FC07B8"/>
    <w:rsid w:val="00FC19ED"/>
    <w:rsid w:val="00FC1C9F"/>
    <w:rsid w:val="00FC2396"/>
    <w:rsid w:val="00FC2553"/>
    <w:rsid w:val="00FC4836"/>
    <w:rsid w:val="00FC4C8A"/>
    <w:rsid w:val="00FC60A4"/>
    <w:rsid w:val="00FC629E"/>
    <w:rsid w:val="00FC633B"/>
    <w:rsid w:val="00FC6558"/>
    <w:rsid w:val="00FC65E7"/>
    <w:rsid w:val="00FC74B1"/>
    <w:rsid w:val="00FC79D4"/>
    <w:rsid w:val="00FC79E3"/>
    <w:rsid w:val="00FC7AB7"/>
    <w:rsid w:val="00FC7AB9"/>
    <w:rsid w:val="00FD0614"/>
    <w:rsid w:val="00FD1CA6"/>
    <w:rsid w:val="00FD2602"/>
    <w:rsid w:val="00FD26AF"/>
    <w:rsid w:val="00FD3C21"/>
    <w:rsid w:val="00FD3D00"/>
    <w:rsid w:val="00FD43E9"/>
    <w:rsid w:val="00FD4416"/>
    <w:rsid w:val="00FD53C8"/>
    <w:rsid w:val="00FD55F6"/>
    <w:rsid w:val="00FD5BBB"/>
    <w:rsid w:val="00FD5E40"/>
    <w:rsid w:val="00FD5EBF"/>
    <w:rsid w:val="00FD627A"/>
    <w:rsid w:val="00FD6B49"/>
    <w:rsid w:val="00FD7214"/>
    <w:rsid w:val="00FD727C"/>
    <w:rsid w:val="00FD7527"/>
    <w:rsid w:val="00FD765E"/>
    <w:rsid w:val="00FD775D"/>
    <w:rsid w:val="00FD782A"/>
    <w:rsid w:val="00FD786A"/>
    <w:rsid w:val="00FD7D66"/>
    <w:rsid w:val="00FE08B1"/>
    <w:rsid w:val="00FE0B6A"/>
    <w:rsid w:val="00FE173C"/>
    <w:rsid w:val="00FE19A3"/>
    <w:rsid w:val="00FE19C1"/>
    <w:rsid w:val="00FE1B0F"/>
    <w:rsid w:val="00FE1E13"/>
    <w:rsid w:val="00FE246F"/>
    <w:rsid w:val="00FE27A3"/>
    <w:rsid w:val="00FE2FA6"/>
    <w:rsid w:val="00FE3074"/>
    <w:rsid w:val="00FE30BF"/>
    <w:rsid w:val="00FE34A2"/>
    <w:rsid w:val="00FE3CF6"/>
    <w:rsid w:val="00FE4403"/>
    <w:rsid w:val="00FE4755"/>
    <w:rsid w:val="00FE4781"/>
    <w:rsid w:val="00FE4C91"/>
    <w:rsid w:val="00FE5A3F"/>
    <w:rsid w:val="00FE6020"/>
    <w:rsid w:val="00FE70E2"/>
    <w:rsid w:val="00FE7476"/>
    <w:rsid w:val="00FE75A4"/>
    <w:rsid w:val="00FE7827"/>
    <w:rsid w:val="00FF0371"/>
    <w:rsid w:val="00FF067D"/>
    <w:rsid w:val="00FF0D04"/>
    <w:rsid w:val="00FF1665"/>
    <w:rsid w:val="00FF225B"/>
    <w:rsid w:val="00FF2499"/>
    <w:rsid w:val="00FF2548"/>
    <w:rsid w:val="00FF25B4"/>
    <w:rsid w:val="00FF2BE5"/>
    <w:rsid w:val="00FF333C"/>
    <w:rsid w:val="00FF422B"/>
    <w:rsid w:val="00FF4D0C"/>
    <w:rsid w:val="00FF4F4E"/>
    <w:rsid w:val="00FF54F1"/>
    <w:rsid w:val="00FF5614"/>
    <w:rsid w:val="00FF5CCA"/>
    <w:rsid w:val="00FF5D9B"/>
    <w:rsid w:val="00FF654F"/>
    <w:rsid w:val="00FF726C"/>
    <w:rsid w:val="00FF7A11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6408A3"/>
  <w15:docId w15:val="{1C7C2AEE-D6A6-4215-BAAF-27F869861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ko-KR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75FB"/>
    <w:rPr>
      <w:rFonts w:eastAsia="Times New Roman"/>
      <w:sz w:val="24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4562C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Heading a,b"/>
    <w:basedOn w:val="Normal"/>
    <w:next w:val="Normal"/>
    <w:link w:val="Heading2Char"/>
    <w:unhideWhenUsed/>
    <w:qFormat/>
    <w:rsid w:val="00D647DB"/>
    <w:pPr>
      <w:spacing w:after="120"/>
      <w:outlineLvl w:val="1"/>
    </w:pPr>
    <w:rPr>
      <w:rFonts w:eastAsia="MS Mincho"/>
      <w:b/>
      <w:color w:val="000000"/>
      <w:sz w:val="22"/>
      <w:lang w:val="en-NZ" w:eastAsia="ja-JP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A4D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67E0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C318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C318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83306"/>
    <w:pPr>
      <w:jc w:val="center"/>
    </w:pPr>
    <w:rPr>
      <w:lang w:val="en-GB"/>
    </w:rPr>
  </w:style>
  <w:style w:type="paragraph" w:styleId="Header">
    <w:name w:val="header"/>
    <w:basedOn w:val="Normal"/>
    <w:link w:val="HeaderChar"/>
    <w:uiPriority w:val="99"/>
    <w:rsid w:val="00A83306"/>
    <w:pPr>
      <w:tabs>
        <w:tab w:val="center" w:pos="4320"/>
        <w:tab w:val="right" w:pos="8640"/>
      </w:tabs>
    </w:pPr>
    <w:rPr>
      <w:lang w:val="en-GB"/>
    </w:rPr>
  </w:style>
  <w:style w:type="paragraph" w:styleId="Footer">
    <w:name w:val="footer"/>
    <w:basedOn w:val="Normal"/>
    <w:link w:val="FooterChar"/>
    <w:uiPriority w:val="99"/>
    <w:rsid w:val="00A83306"/>
    <w:pPr>
      <w:tabs>
        <w:tab w:val="center" w:pos="4320"/>
        <w:tab w:val="right" w:pos="8640"/>
      </w:tabs>
    </w:pPr>
    <w:rPr>
      <w:lang w:val="en-GB"/>
    </w:rPr>
  </w:style>
  <w:style w:type="character" w:styleId="PageNumber">
    <w:name w:val="page number"/>
    <w:basedOn w:val="DefaultParagraphFont"/>
    <w:rsid w:val="00A83306"/>
  </w:style>
  <w:style w:type="character" w:styleId="CommentReference">
    <w:name w:val="annotation reference"/>
    <w:uiPriority w:val="99"/>
    <w:semiHidden/>
    <w:rsid w:val="004D7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D7DF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D7DF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4D7DFC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A94CA6"/>
    <w:rPr>
      <w:color w:val="0000FF"/>
      <w:u w:val="single"/>
    </w:rPr>
  </w:style>
  <w:style w:type="character" w:styleId="FollowedHyperlink">
    <w:name w:val="FollowedHyperlink"/>
    <w:rsid w:val="000F3915"/>
    <w:rPr>
      <w:color w:val="800080"/>
      <w:u w:val="single"/>
    </w:rPr>
  </w:style>
  <w:style w:type="paragraph" w:customStyle="1" w:styleId="Default">
    <w:name w:val="Default"/>
    <w:link w:val="DefaultChar"/>
    <w:rsid w:val="002277AC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 w:bidi="ar-SA"/>
    </w:rPr>
  </w:style>
  <w:style w:type="paragraph" w:styleId="ListParagraph">
    <w:name w:val="List Paragraph"/>
    <w:aliases w:val="123 List Paragraph,List Paragraph1,Recommendation,List Paragraph11,List Paragraph2,Colorful List - Accent 11,Colorful List - Accent 12,NAFO PR List Paragraph,ADB paragraph numbering,Liste 1,Bullets,List Paragraph nowy,References,ANNEX"/>
    <w:basedOn w:val="Normal"/>
    <w:link w:val="ListParagraphChar"/>
    <w:uiPriority w:val="1"/>
    <w:qFormat/>
    <w:rsid w:val="003749F2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AC218A"/>
    <w:rPr>
      <w:rFonts w:cs="Angsana New"/>
      <w:sz w:val="20"/>
      <w:szCs w:val="20"/>
      <w:lang w:bidi="th-TH"/>
    </w:rPr>
  </w:style>
  <w:style w:type="character" w:customStyle="1" w:styleId="FootnoteTextChar">
    <w:name w:val="Footnote Text Char"/>
    <w:link w:val="FootnoteText"/>
    <w:uiPriority w:val="99"/>
    <w:rsid w:val="00AC218A"/>
    <w:rPr>
      <w:rFonts w:eastAsia="Times New Roman"/>
    </w:rPr>
  </w:style>
  <w:style w:type="character" w:styleId="FootnoteReference">
    <w:name w:val="footnote reference"/>
    <w:rsid w:val="00AC218A"/>
    <w:rPr>
      <w:vertAlign w:val="superscript"/>
    </w:rPr>
  </w:style>
  <w:style w:type="table" w:styleId="TableGrid">
    <w:name w:val="Table Grid"/>
    <w:basedOn w:val="TableNormal"/>
    <w:uiPriority w:val="39"/>
    <w:rsid w:val="00B07CAC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rsid w:val="00006EB8"/>
  </w:style>
  <w:style w:type="character" w:customStyle="1" w:styleId="DateChar">
    <w:name w:val="Date Char"/>
    <w:basedOn w:val="DefaultParagraphFont"/>
    <w:link w:val="Date"/>
    <w:rsid w:val="00006EB8"/>
    <w:rPr>
      <w:rFonts w:eastAsia="Times New Roman"/>
      <w:sz w:val="24"/>
      <w:szCs w:val="24"/>
      <w:lang w:eastAsia="en-US" w:bidi="ar-SA"/>
    </w:rPr>
  </w:style>
  <w:style w:type="character" w:customStyle="1" w:styleId="DefaultChar">
    <w:name w:val="Default Char"/>
    <w:basedOn w:val="DefaultParagraphFont"/>
    <w:link w:val="Default"/>
    <w:locked/>
    <w:rsid w:val="00C30A8B"/>
    <w:rPr>
      <w:rFonts w:eastAsia="Times New Roman"/>
      <w:color w:val="000000"/>
      <w:sz w:val="24"/>
      <w:szCs w:val="24"/>
      <w:lang w:eastAsia="en-US" w:bidi="ar-SA"/>
    </w:rPr>
  </w:style>
  <w:style w:type="character" w:styleId="Emphasis">
    <w:name w:val="Emphasis"/>
    <w:basedOn w:val="DefaultParagraphFont"/>
    <w:uiPriority w:val="20"/>
    <w:qFormat/>
    <w:rsid w:val="00C167CC"/>
    <w:rPr>
      <w:i/>
      <w:iCs/>
    </w:rPr>
  </w:style>
  <w:style w:type="character" w:customStyle="1" w:styleId="ListParagraphChar">
    <w:name w:val="List Paragraph Char"/>
    <w:aliases w:val="123 List Paragraph Char,List Paragraph1 Char,Recommendation Char,List Paragraph11 Char,List Paragraph2 Char,Colorful List - Accent 11 Char,Colorful List - Accent 12 Char,NAFO PR List Paragraph Char,ADB paragraph numbering Char"/>
    <w:link w:val="ListParagraph"/>
    <w:qFormat/>
    <w:locked/>
    <w:rsid w:val="00A50702"/>
    <w:rPr>
      <w:rFonts w:eastAsia="Times New Roman"/>
      <w:sz w:val="24"/>
      <w:szCs w:val="24"/>
      <w:lang w:eastAsia="en-US" w:bidi="ar-SA"/>
    </w:rPr>
  </w:style>
  <w:style w:type="paragraph" w:customStyle="1" w:styleId="favourite">
    <w:name w:val="favourite"/>
    <w:basedOn w:val="Default"/>
    <w:link w:val="favouriteChar"/>
    <w:qFormat/>
    <w:rsid w:val="00A50702"/>
    <w:pPr>
      <w:numPr>
        <w:numId w:val="16"/>
      </w:numPr>
    </w:pPr>
    <w:rPr>
      <w:rFonts w:eastAsiaTheme="minorEastAsia"/>
      <w:sz w:val="22"/>
      <w:szCs w:val="22"/>
      <w:lang w:val="en-NZ" w:eastAsia="en-NZ"/>
    </w:rPr>
  </w:style>
  <w:style w:type="character" w:customStyle="1" w:styleId="favouriteChar">
    <w:name w:val="favourite Char"/>
    <w:basedOn w:val="DefaultChar"/>
    <w:link w:val="favourite"/>
    <w:rsid w:val="00A50702"/>
    <w:rPr>
      <w:rFonts w:eastAsiaTheme="minorEastAsia"/>
      <w:color w:val="000000"/>
      <w:sz w:val="22"/>
      <w:szCs w:val="22"/>
      <w:lang w:val="en-NZ" w:eastAsia="en-NZ" w:bidi="ar-SA"/>
    </w:rPr>
  </w:style>
  <w:style w:type="paragraph" w:styleId="PlainText">
    <w:name w:val="Plain Text"/>
    <w:basedOn w:val="Normal"/>
    <w:link w:val="PlainTextChar"/>
    <w:uiPriority w:val="99"/>
    <w:unhideWhenUsed/>
    <w:rsid w:val="00C05C70"/>
    <w:rPr>
      <w:rFonts w:ascii="Calibri" w:eastAsiaTheme="minorEastAsia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C05C70"/>
    <w:rPr>
      <w:rFonts w:ascii="Calibri" w:eastAsiaTheme="minorEastAsia" w:hAnsi="Calibri"/>
      <w:sz w:val="22"/>
      <w:szCs w:val="22"/>
      <w:lang w:eastAsia="en-US" w:bidi="ar-SA"/>
    </w:rPr>
  </w:style>
  <w:style w:type="paragraph" w:customStyle="1" w:styleId="Best2">
    <w:name w:val="Best2"/>
    <w:basedOn w:val="Normal"/>
    <w:link w:val="Best2Char"/>
    <w:qFormat/>
    <w:rsid w:val="00D647DB"/>
    <w:pPr>
      <w:numPr>
        <w:numId w:val="17"/>
      </w:numPr>
      <w:spacing w:after="120" w:line="300" w:lineRule="exact"/>
      <w:jc w:val="both"/>
    </w:pPr>
    <w:rPr>
      <w:rFonts w:eastAsiaTheme="minorEastAsia" w:cstheme="minorBidi"/>
      <w:sz w:val="22"/>
      <w:szCs w:val="22"/>
      <w:lang w:val="en-NZ" w:eastAsia="en-NZ"/>
    </w:rPr>
  </w:style>
  <w:style w:type="character" w:customStyle="1" w:styleId="Best2Char">
    <w:name w:val="Best2 Char"/>
    <w:basedOn w:val="DefaultParagraphFont"/>
    <w:link w:val="Best2"/>
    <w:rsid w:val="00D647DB"/>
    <w:rPr>
      <w:rFonts w:eastAsiaTheme="minorEastAsia" w:cstheme="minorBidi"/>
      <w:sz w:val="22"/>
      <w:szCs w:val="22"/>
      <w:lang w:val="en-NZ" w:eastAsia="en-NZ" w:bidi="ar-SA"/>
    </w:rPr>
  </w:style>
  <w:style w:type="character" w:customStyle="1" w:styleId="Heading2Char">
    <w:name w:val="Heading 2 Char"/>
    <w:aliases w:val="Heading a Char,b Char"/>
    <w:basedOn w:val="DefaultParagraphFont"/>
    <w:link w:val="Heading2"/>
    <w:rsid w:val="00D647DB"/>
    <w:rPr>
      <w:rFonts w:eastAsia="MS Mincho"/>
      <w:b/>
      <w:color w:val="000000"/>
      <w:sz w:val="22"/>
      <w:szCs w:val="24"/>
      <w:lang w:val="en-NZ" w:eastAsia="ja-JP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0A6"/>
    <w:rPr>
      <w:rFonts w:eastAsia="Times New Roman"/>
      <w:lang w:eastAsia="en-US" w:bidi="ar-SA"/>
    </w:rPr>
  </w:style>
  <w:style w:type="character" w:customStyle="1" w:styleId="Heading4Char">
    <w:name w:val="Heading 4 Char"/>
    <w:basedOn w:val="DefaultParagraphFont"/>
    <w:link w:val="Heading4"/>
    <w:semiHidden/>
    <w:rsid w:val="00667E0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en-US" w:bidi="ar-SA"/>
    </w:rPr>
  </w:style>
  <w:style w:type="character" w:customStyle="1" w:styleId="Heading1Char">
    <w:name w:val="Heading 1 Char"/>
    <w:basedOn w:val="DefaultParagraphFont"/>
    <w:link w:val="Heading1"/>
    <w:rsid w:val="004562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A4D7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US" w:bidi="ar-SA"/>
    </w:rPr>
  </w:style>
  <w:style w:type="paragraph" w:styleId="BodyText3">
    <w:name w:val="Body Text 3"/>
    <w:basedOn w:val="Normal"/>
    <w:link w:val="BodyText3Char"/>
    <w:uiPriority w:val="99"/>
    <w:unhideWhenUsed/>
    <w:rsid w:val="00DC2440"/>
    <w:pPr>
      <w:spacing w:after="120" w:line="259" w:lineRule="auto"/>
    </w:pPr>
    <w:rPr>
      <w:rFonts w:asciiTheme="minorHAnsi" w:eastAsiaTheme="minorHAnsi" w:hAnsiTheme="minorHAnsi" w:cstheme="minorBidi"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rsid w:val="00DC2440"/>
    <w:rPr>
      <w:rFonts w:asciiTheme="minorHAnsi" w:eastAsiaTheme="minorHAnsi" w:hAnsiTheme="minorHAnsi" w:cstheme="minorBidi"/>
      <w:sz w:val="16"/>
      <w:szCs w:val="16"/>
      <w:lang w:val="en-AU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F74142"/>
    <w:rPr>
      <w:rFonts w:eastAsia="Times New Roman"/>
      <w:sz w:val="24"/>
      <w:szCs w:val="24"/>
      <w:lang w:val="en-GB" w:eastAsia="en-US" w:bidi="ar-SA"/>
    </w:rPr>
  </w:style>
  <w:style w:type="paragraph" w:customStyle="1" w:styleId="WCPFC">
    <w:name w:val="WCPFC"/>
    <w:link w:val="WCPFCChar"/>
    <w:qFormat/>
    <w:rsid w:val="003C6B29"/>
    <w:pPr>
      <w:numPr>
        <w:numId w:val="18"/>
      </w:numPr>
      <w:snapToGrid w:val="0"/>
      <w:spacing w:after="240"/>
      <w:jc w:val="both"/>
    </w:pPr>
    <w:rPr>
      <w:rFonts w:eastAsiaTheme="minorEastAsia" w:cstheme="minorBidi"/>
      <w:color w:val="000000"/>
      <w:sz w:val="22"/>
      <w:szCs w:val="22"/>
      <w:lang w:val="en-NZ" w:eastAsia="en-NZ" w:bidi="ar-SA"/>
    </w:rPr>
  </w:style>
  <w:style w:type="character" w:customStyle="1" w:styleId="WCPFCChar">
    <w:name w:val="WCPFC Char"/>
    <w:basedOn w:val="DefaultChar"/>
    <w:link w:val="WCPFC"/>
    <w:rsid w:val="003C6B29"/>
    <w:rPr>
      <w:rFonts w:eastAsiaTheme="minorEastAsia" w:cstheme="minorBidi"/>
      <w:color w:val="000000"/>
      <w:sz w:val="22"/>
      <w:szCs w:val="22"/>
      <w:lang w:val="en-NZ" w:eastAsia="en-NZ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C5F"/>
    <w:rPr>
      <w:rFonts w:ascii="Tahoma" w:eastAsia="Times New Roman" w:hAnsi="Tahoma" w:cs="Tahoma"/>
      <w:sz w:val="16"/>
      <w:szCs w:val="16"/>
      <w:lang w:eastAsia="en-US" w:bidi="ar-SA"/>
    </w:rPr>
  </w:style>
  <w:style w:type="paragraph" w:styleId="NormalWeb">
    <w:name w:val="Normal (Web)"/>
    <w:basedOn w:val="Normal"/>
    <w:uiPriority w:val="99"/>
    <w:unhideWhenUsed/>
    <w:rsid w:val="0071470C"/>
    <w:pPr>
      <w:spacing w:before="100" w:beforeAutospacing="1" w:after="100" w:afterAutospacing="1"/>
    </w:pPr>
    <w:rPr>
      <w:lang w:eastAsia="ko-KR"/>
    </w:rPr>
  </w:style>
  <w:style w:type="character" w:customStyle="1" w:styleId="w8qarf">
    <w:name w:val="w8qarf"/>
    <w:basedOn w:val="DefaultParagraphFont"/>
    <w:rsid w:val="0025641A"/>
  </w:style>
  <w:style w:type="character" w:customStyle="1" w:styleId="lrzxr">
    <w:name w:val="lrzxr"/>
    <w:basedOn w:val="DefaultParagraphFont"/>
    <w:rsid w:val="0025641A"/>
  </w:style>
  <w:style w:type="paragraph" w:customStyle="1" w:styleId="StyleHeading1Left0">
    <w:name w:val="Style Heading 1 + Left:  0&quot;"/>
    <w:basedOn w:val="Heading1"/>
    <w:rsid w:val="00BF6A0B"/>
    <w:pPr>
      <w:keepLines w:val="0"/>
      <w:spacing w:before="240" w:after="60"/>
    </w:pPr>
    <w:rPr>
      <w:rFonts w:ascii="Times New (W1)" w:eastAsia="Times New Roman" w:hAnsi="Times New (W1)" w:cs="Times New Roman"/>
      <w:caps/>
      <w:color w:val="auto"/>
      <w:sz w:val="24"/>
      <w:szCs w:val="24"/>
    </w:rPr>
  </w:style>
  <w:style w:type="paragraph" w:customStyle="1" w:styleId="WCPFCText">
    <w:name w:val="WCPFC Text"/>
    <w:basedOn w:val="ListParagraph"/>
    <w:qFormat/>
    <w:rsid w:val="00F540CB"/>
    <w:pPr>
      <w:numPr>
        <w:numId w:val="21"/>
      </w:numPr>
      <w:tabs>
        <w:tab w:val="left" w:pos="720"/>
      </w:tabs>
      <w:spacing w:after="240"/>
      <w:jc w:val="both"/>
    </w:pPr>
    <w:rPr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33C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067E"/>
    <w:rPr>
      <w:rFonts w:eastAsia="Times New Roman"/>
      <w:sz w:val="24"/>
      <w:szCs w:val="24"/>
      <w:lang w:eastAsia="en-US"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5885"/>
    <w:rPr>
      <w:color w:val="605E5C"/>
      <w:shd w:val="clear" w:color="auto" w:fill="E1DFDD"/>
    </w:rPr>
  </w:style>
  <w:style w:type="paragraph" w:customStyle="1" w:styleId="SCNumberedText">
    <w:name w:val="SC Numbered Text"/>
    <w:basedOn w:val="ListParagraph"/>
    <w:qFormat/>
    <w:rsid w:val="00EF15CC"/>
    <w:pPr>
      <w:tabs>
        <w:tab w:val="left" w:pos="0"/>
      </w:tabs>
      <w:kinsoku w:val="0"/>
      <w:overflowPunct w:val="0"/>
      <w:autoSpaceDE w:val="0"/>
      <w:autoSpaceDN w:val="0"/>
      <w:adjustRightInd w:val="0"/>
      <w:snapToGrid w:val="0"/>
      <w:ind w:left="0"/>
      <w:jc w:val="both"/>
    </w:pPr>
    <w:rPr>
      <w:rFonts w:eastAsiaTheme="minorEastAsia"/>
      <w:bCs/>
      <w:sz w:val="22"/>
      <w:szCs w:val="22"/>
      <w:u w:color="000000"/>
      <w:lang w:val="en-AU" w:eastAsia="ko-KR"/>
    </w:rPr>
  </w:style>
  <w:style w:type="paragraph" w:customStyle="1" w:styleId="SCtext">
    <w:name w:val="SC text"/>
    <w:basedOn w:val="WCPFC"/>
    <w:rsid w:val="00EF15CC"/>
    <w:pPr>
      <w:numPr>
        <w:numId w:val="0"/>
      </w:numPr>
      <w:spacing w:after="0"/>
    </w:pPr>
    <w:rPr>
      <w:rFonts w:eastAsia="Times New Roman" w:cs="Times New Roman"/>
      <w:b/>
      <w:bCs/>
      <w:szCs w:val="20"/>
    </w:rPr>
  </w:style>
  <w:style w:type="paragraph" w:customStyle="1" w:styleId="wp0">
    <w:name w:val="wp0"/>
    <w:basedOn w:val="Normal"/>
    <w:rsid w:val="00F755B4"/>
    <w:pPr>
      <w:spacing w:before="240"/>
      <w:ind w:left="1588" w:hanging="1588"/>
      <w:jc w:val="both"/>
    </w:pPr>
    <w:rPr>
      <w:rFonts w:eastAsia="SimSun"/>
      <w:sz w:val="20"/>
      <w:szCs w:val="20"/>
      <w:lang w:eastAsia="zh-CN"/>
    </w:rPr>
  </w:style>
  <w:style w:type="paragraph" w:customStyle="1" w:styleId="WP">
    <w:name w:val="WP"/>
    <w:basedOn w:val="Normal"/>
    <w:uiPriority w:val="99"/>
    <w:rsid w:val="00C652C8"/>
    <w:pPr>
      <w:keepLines/>
      <w:tabs>
        <w:tab w:val="left" w:pos="1021"/>
        <w:tab w:val="left" w:pos="1560"/>
        <w:tab w:val="left" w:pos="1588"/>
        <w:tab w:val="left" w:pos="1985"/>
      </w:tabs>
      <w:spacing w:before="240"/>
      <w:ind w:left="1588" w:hanging="1588"/>
      <w:jc w:val="both"/>
    </w:pPr>
    <w:rPr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1523"/>
    <w:rPr>
      <w:color w:val="605E5C"/>
      <w:shd w:val="clear" w:color="auto" w:fill="E1DFDD"/>
    </w:rPr>
  </w:style>
  <w:style w:type="paragraph" w:customStyle="1" w:styleId="WCPFC1LIST">
    <w:name w:val="@WCPFC1 LIST"/>
    <w:basedOn w:val="Normal"/>
    <w:qFormat/>
    <w:rsid w:val="00A91E58"/>
    <w:pPr>
      <w:widowControl w:val="0"/>
      <w:kinsoku w:val="0"/>
      <w:overflowPunct w:val="0"/>
      <w:autoSpaceDE w:val="0"/>
      <w:autoSpaceDN w:val="0"/>
      <w:adjustRightInd w:val="0"/>
      <w:snapToGrid w:val="0"/>
      <w:spacing w:after="40"/>
      <w:ind w:left="3240" w:hanging="360"/>
      <w:jc w:val="both"/>
    </w:pPr>
    <w:rPr>
      <w:rFonts w:eastAsia="Batang"/>
      <w:sz w:val="22"/>
      <w:szCs w:val="22"/>
      <w:lang w:val="en-GB"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7264BD"/>
    <w:rPr>
      <w:rFonts w:eastAsia="Times New Roman"/>
      <w:sz w:val="24"/>
      <w:szCs w:val="24"/>
      <w:lang w:val="en-GB" w:eastAsia="en-US" w:bidi="ar-SA"/>
    </w:rPr>
  </w:style>
  <w:style w:type="character" w:styleId="PlaceholderText">
    <w:name w:val="Placeholder Text"/>
    <w:basedOn w:val="DefaultParagraphFont"/>
    <w:uiPriority w:val="99"/>
    <w:semiHidden/>
    <w:rsid w:val="00C42D35"/>
    <w:rPr>
      <w:color w:val="666666"/>
    </w:rPr>
  </w:style>
  <w:style w:type="paragraph" w:customStyle="1" w:styleId="pf0">
    <w:name w:val="pf0"/>
    <w:basedOn w:val="Normal"/>
    <w:rsid w:val="00C92988"/>
    <w:pPr>
      <w:spacing w:before="100" w:beforeAutospacing="1" w:after="100" w:afterAutospacing="1"/>
    </w:pPr>
    <w:rPr>
      <w:lang w:eastAsia="zh-TW"/>
    </w:rPr>
  </w:style>
  <w:style w:type="character" w:customStyle="1" w:styleId="cf01">
    <w:name w:val="cf01"/>
    <w:basedOn w:val="DefaultParagraphFont"/>
    <w:rsid w:val="00C92988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efaultParagraphFont"/>
    <w:rsid w:val="00C92988"/>
    <w:rPr>
      <w:rFonts w:ascii="Segoe UI" w:hAnsi="Segoe UI" w:cs="Segoe UI" w:hint="default"/>
      <w:i/>
      <w:iCs/>
      <w:sz w:val="18"/>
      <w:szCs w:val="18"/>
    </w:rPr>
  </w:style>
  <w:style w:type="paragraph" w:customStyle="1" w:styleId="WCPFCnormal">
    <w:name w:val="WCPFC normal"/>
    <w:basedOn w:val="Normal"/>
    <w:link w:val="WCPFCnormalChar"/>
    <w:qFormat/>
    <w:rsid w:val="002F5036"/>
    <w:pPr>
      <w:numPr>
        <w:numId w:val="30"/>
      </w:numPr>
      <w:spacing w:after="120"/>
      <w:contextualSpacing/>
      <w:jc w:val="both"/>
    </w:pPr>
    <w:rPr>
      <w:rFonts w:ascii="Calibri" w:eastAsiaTheme="minorHAnsi" w:hAnsi="Calibri" w:cstheme="minorBidi"/>
      <w:kern w:val="2"/>
      <w:sz w:val="22"/>
      <w:szCs w:val="22"/>
      <w:lang w:val="en-GB"/>
      <w14:ligatures w14:val="standardContextual"/>
    </w:rPr>
  </w:style>
  <w:style w:type="character" w:customStyle="1" w:styleId="WCPFCnormalChar">
    <w:name w:val="WCPFC normal Char"/>
    <w:basedOn w:val="DefaultParagraphFont"/>
    <w:link w:val="WCPFCnormal"/>
    <w:rsid w:val="002F5036"/>
    <w:rPr>
      <w:rFonts w:ascii="Calibri" w:eastAsiaTheme="minorHAnsi" w:hAnsi="Calibri" w:cstheme="minorBidi"/>
      <w:kern w:val="2"/>
      <w:sz w:val="22"/>
      <w:szCs w:val="22"/>
      <w:lang w:val="en-GB" w:eastAsia="en-US" w:bidi="ar-SA"/>
      <w14:ligatures w14:val="standardContextual"/>
    </w:rPr>
  </w:style>
  <w:style w:type="character" w:styleId="Strong">
    <w:name w:val="Strong"/>
    <w:basedOn w:val="DefaultParagraphFont"/>
    <w:uiPriority w:val="22"/>
    <w:qFormat/>
    <w:rsid w:val="00E975FB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881E4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character" w:customStyle="1" w:styleId="overflow-hidden">
    <w:name w:val="overflow-hidden"/>
    <w:basedOn w:val="DefaultParagraphFont"/>
    <w:rsid w:val="00881E46"/>
  </w:style>
  <w:style w:type="paragraph" w:styleId="NoSpacing">
    <w:name w:val="No Spacing"/>
    <w:uiPriority w:val="1"/>
    <w:qFormat/>
    <w:rsid w:val="000B072F"/>
    <w:rPr>
      <w:rFonts w:asciiTheme="minorHAnsi" w:hAnsiTheme="minorHAnsi" w:cstheme="minorBidi"/>
      <w:sz w:val="22"/>
      <w:szCs w:val="22"/>
      <w:lang w:val="en-GB" w:eastAsia="en-US"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A7BC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A7BCF"/>
    <w:rPr>
      <w:rFonts w:ascii="Arial" w:eastAsia="Times New Roman" w:hAnsi="Arial" w:cs="Arial"/>
      <w:vanish/>
      <w:sz w:val="16"/>
      <w:szCs w:val="16"/>
      <w:lang w:eastAsia="zh-TW"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A7BC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zh-TW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A7BCF"/>
    <w:rPr>
      <w:rFonts w:ascii="Arial" w:eastAsia="Times New Roman" w:hAnsi="Arial" w:cs="Arial"/>
      <w:vanish/>
      <w:sz w:val="16"/>
      <w:szCs w:val="16"/>
      <w:lang w:eastAsia="zh-TW" w:bidi="ar-SA"/>
    </w:rPr>
  </w:style>
  <w:style w:type="character" w:customStyle="1" w:styleId="Heading5Char">
    <w:name w:val="Heading 5 Char"/>
    <w:basedOn w:val="DefaultParagraphFont"/>
    <w:link w:val="Heading5"/>
    <w:semiHidden/>
    <w:rsid w:val="007C3183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 w:bidi="ar-SA"/>
    </w:rPr>
  </w:style>
  <w:style w:type="character" w:customStyle="1" w:styleId="Heading6Char">
    <w:name w:val="Heading 6 Char"/>
    <w:basedOn w:val="DefaultParagraphFont"/>
    <w:link w:val="Heading6"/>
    <w:semiHidden/>
    <w:rsid w:val="007C318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 w:bidi="ar-SA"/>
    </w:rPr>
  </w:style>
  <w:style w:type="character" w:customStyle="1" w:styleId="relative">
    <w:name w:val="relative"/>
    <w:basedOn w:val="DefaultParagraphFont"/>
    <w:rsid w:val="007C3183"/>
  </w:style>
  <w:style w:type="character" w:customStyle="1" w:styleId="ms-1">
    <w:name w:val="ms-1"/>
    <w:basedOn w:val="DefaultParagraphFont"/>
    <w:rsid w:val="007C3183"/>
  </w:style>
  <w:style w:type="character" w:customStyle="1" w:styleId="max-w-full">
    <w:name w:val="max-w-full"/>
    <w:basedOn w:val="DefaultParagraphFont"/>
    <w:rsid w:val="007C3183"/>
  </w:style>
  <w:style w:type="character" w:customStyle="1" w:styleId="-me-1">
    <w:name w:val="-me-1"/>
    <w:basedOn w:val="DefaultParagraphFont"/>
    <w:rsid w:val="007C3183"/>
  </w:style>
  <w:style w:type="character" w:customStyle="1" w:styleId="fontstyle01">
    <w:name w:val="fontstyle01"/>
    <w:qFormat/>
    <w:rsid w:val="00E908D0"/>
    <w:rPr>
      <w:rFonts w:ascii="Calibri" w:hAnsi="Calibri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7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70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90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398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5980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3440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151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1643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04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65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341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250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736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96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2718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726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661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10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9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834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519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98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701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2214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31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683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3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0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0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03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922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430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985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7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917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261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620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0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9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0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51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855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98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97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54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004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557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942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21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9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495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7415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4920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2557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542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9520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9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5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38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8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526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916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735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161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962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51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9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0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81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58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82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9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196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676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2283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213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47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0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3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3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6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54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456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484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43244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138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786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181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4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1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68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267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525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343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893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1693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786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5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5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04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25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93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513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7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9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4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707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171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8421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1759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5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264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87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66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0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78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62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821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809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7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648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15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43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94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0262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6845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731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34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30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817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246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3726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5495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171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9363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2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90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335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85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72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101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66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453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8898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62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9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249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778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726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439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04037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439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171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402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5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9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75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86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855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48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38689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8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898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165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2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11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3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49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04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826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782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7711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6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255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862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44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2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221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115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437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1007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32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95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679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4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2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80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7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6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5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514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5034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530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647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639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34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6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4564B-CECD-40E7-A85E-D976D22FD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ferred Customer</dc:creator>
  <cp:keywords/>
  <dc:description/>
  <cp:lastModifiedBy>Elaine G. Garvilles</cp:lastModifiedBy>
  <cp:revision>2</cp:revision>
  <cp:lastPrinted>2025-07-26T06:57:00Z</cp:lastPrinted>
  <dcterms:created xsi:type="dcterms:W3CDTF">2025-07-29T03:28:00Z</dcterms:created>
  <dcterms:modified xsi:type="dcterms:W3CDTF">2025-07-29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19dc4cf2cbd8779b6b4aa83434048e5a8b3a73022abb4813f0786cc4851119</vt:lpwstr>
  </property>
</Properties>
</file>